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CB786" w14:textId="7C554DE2" w:rsidR="001E3CD7" w:rsidRDefault="0028756E" w:rsidP="009F34C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937D3">
        <w:rPr>
          <w:rFonts w:ascii="Times New Roman" w:hAnsi="Times New Roman" w:cs="Times New Roman"/>
          <w:b/>
          <w:szCs w:val="24"/>
        </w:rPr>
        <w:t xml:space="preserve"> </w:t>
      </w:r>
      <w:r w:rsidR="0052742A" w:rsidRPr="00B937D3">
        <w:rPr>
          <w:rFonts w:ascii="Times New Roman" w:hAnsi="Times New Roman" w:cs="Times New Roman"/>
          <w:b/>
          <w:szCs w:val="24"/>
        </w:rPr>
        <w:t>Curriculum Vitae</w:t>
      </w:r>
      <w:r w:rsidR="0052742A" w:rsidRPr="00B937D3">
        <w:rPr>
          <w:rFonts w:ascii="Times New Roman" w:hAnsi="Times New Roman" w:cs="Times New Roman"/>
          <w:b/>
          <w:sz w:val="24"/>
          <w:szCs w:val="24"/>
        </w:rPr>
        <w:br/>
      </w:r>
      <w:r w:rsidR="00974D3A">
        <w:rPr>
          <w:rFonts w:ascii="Times New Roman" w:hAnsi="Times New Roman" w:cs="Times New Roman"/>
          <w:b/>
          <w:sz w:val="32"/>
          <w:szCs w:val="24"/>
        </w:rPr>
        <w:t xml:space="preserve">LD Mattson, </w:t>
      </w:r>
      <w:r w:rsidR="00C17450">
        <w:rPr>
          <w:rFonts w:ascii="Times New Roman" w:hAnsi="Times New Roman" w:cs="Times New Roman"/>
          <w:b/>
          <w:sz w:val="32"/>
          <w:szCs w:val="24"/>
        </w:rPr>
        <w:t>M.A</w:t>
      </w:r>
      <w:r w:rsidR="00974D3A">
        <w:rPr>
          <w:rFonts w:ascii="Times New Roman" w:hAnsi="Times New Roman" w:cs="Times New Roman"/>
          <w:b/>
          <w:sz w:val="32"/>
          <w:szCs w:val="24"/>
        </w:rPr>
        <w:t>.</w:t>
      </w:r>
    </w:p>
    <w:p w14:paraId="7C3DB165" w14:textId="77777777" w:rsidR="00995D6A" w:rsidRPr="00B937D3" w:rsidRDefault="00995D6A" w:rsidP="009F34C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579645FB" w14:textId="533A774D" w:rsidR="005D5C03" w:rsidRPr="00B937D3" w:rsidRDefault="00C17450" w:rsidP="009F34C4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hD</w:t>
      </w:r>
      <w:r w:rsidR="00A5352C" w:rsidRPr="00B937D3">
        <w:rPr>
          <w:rFonts w:ascii="Times New Roman" w:hAnsi="Times New Roman" w:cs="Times New Roman"/>
          <w:szCs w:val="24"/>
        </w:rPr>
        <w:t xml:space="preserve"> Student</w:t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Cs w:val="24"/>
        </w:rPr>
        <w:tab/>
      </w:r>
      <w:r w:rsidR="007C726F" w:rsidRPr="00B937D3">
        <w:rPr>
          <w:rFonts w:ascii="Times New Roman" w:hAnsi="Times New Roman" w:cs="Times New Roman"/>
          <w:szCs w:val="24"/>
        </w:rPr>
        <w:t xml:space="preserve">      </w:t>
      </w:r>
      <w:r w:rsidR="005D5C03" w:rsidRPr="00B937D3">
        <w:rPr>
          <w:rFonts w:ascii="Times New Roman" w:hAnsi="Times New Roman" w:cs="Times New Roman"/>
          <w:szCs w:val="24"/>
        </w:rPr>
        <w:t xml:space="preserve">  </w:t>
      </w:r>
      <w:r>
        <w:rPr>
          <w:rFonts w:ascii="Times New Roman" w:hAnsi="Times New Roman" w:cs="Times New Roman"/>
          <w:szCs w:val="24"/>
        </w:rPr>
        <w:t>Arizona State University</w:t>
      </w:r>
      <w:r w:rsidR="0052742A" w:rsidRPr="00B937D3">
        <w:rPr>
          <w:rFonts w:ascii="Times New Roman" w:hAnsi="Times New Roman" w:cs="Times New Roman"/>
          <w:szCs w:val="24"/>
        </w:rPr>
        <w:br/>
      </w:r>
      <w:r w:rsidR="001C5F6F">
        <w:rPr>
          <w:rFonts w:ascii="Times New Roman" w:hAnsi="Times New Roman" w:cs="Times New Roman"/>
          <w:szCs w:val="24"/>
        </w:rPr>
        <w:t xml:space="preserve">The </w:t>
      </w:r>
      <w:r>
        <w:rPr>
          <w:rFonts w:ascii="Times New Roman" w:hAnsi="Times New Roman" w:cs="Times New Roman"/>
          <w:szCs w:val="24"/>
        </w:rPr>
        <w:t>Hugh Downs School of Human Communication</w:t>
      </w:r>
      <w:r w:rsidR="0052742A" w:rsidRPr="00B937D3">
        <w:rPr>
          <w:rFonts w:ascii="Times New Roman" w:hAnsi="Times New Roman" w:cs="Times New Roman"/>
          <w:szCs w:val="24"/>
        </w:rPr>
        <w:tab/>
      </w:r>
      <w:r w:rsidR="0052742A" w:rsidRPr="00B937D3">
        <w:rPr>
          <w:rFonts w:ascii="Times New Roman" w:hAnsi="Times New Roman" w:cs="Times New Roman"/>
          <w:szCs w:val="24"/>
        </w:rPr>
        <w:tab/>
      </w:r>
      <w:r w:rsidR="00E60C19">
        <w:rPr>
          <w:rFonts w:ascii="Times New Roman" w:eastAsia="Times New Roman" w:hAnsi="Times New Roman" w:cs="Times New Roman"/>
          <w:color w:val="222222"/>
          <w:szCs w:val="24"/>
          <w:shd w:val="clear" w:color="auto" w:fill="FFFFFF"/>
        </w:rPr>
        <w:t>950 S. Forest Mall, Tempe, AZ</w:t>
      </w:r>
      <w:r w:rsidR="009D0C90">
        <w:rPr>
          <w:rFonts w:ascii="Times New Roman" w:eastAsia="Times New Roman" w:hAnsi="Times New Roman" w:cs="Times New Roman"/>
          <w:color w:val="222222"/>
          <w:szCs w:val="24"/>
          <w:shd w:val="clear" w:color="auto" w:fill="FFFFFF"/>
        </w:rPr>
        <w:t xml:space="preserve"> 85281</w:t>
      </w:r>
    </w:p>
    <w:p w14:paraId="28ACEDB6" w14:textId="319F744E" w:rsidR="00B978F6" w:rsidRPr="00B937D3" w:rsidRDefault="0052742A" w:rsidP="00B978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37D3">
        <w:rPr>
          <w:rFonts w:ascii="Times New Roman" w:hAnsi="Times New Roman" w:cs="Times New Roman"/>
          <w:szCs w:val="24"/>
        </w:rPr>
        <w:t xml:space="preserve">Email: </w:t>
      </w:r>
      <w:r w:rsidR="00C17450">
        <w:rPr>
          <w:rStyle w:val="Hyperlink"/>
          <w:rFonts w:ascii="Times New Roman" w:hAnsi="Times New Roman" w:cs="Times New Roman"/>
          <w:szCs w:val="24"/>
        </w:rPr>
        <w:t>l</w:t>
      </w:r>
      <w:r w:rsidR="008706AA">
        <w:rPr>
          <w:rStyle w:val="Hyperlink"/>
          <w:rFonts w:ascii="Times New Roman" w:hAnsi="Times New Roman" w:cs="Times New Roman"/>
          <w:szCs w:val="24"/>
        </w:rPr>
        <w:t>dmattson</w:t>
      </w:r>
      <w:r w:rsidR="00C17450">
        <w:rPr>
          <w:rStyle w:val="Hyperlink"/>
          <w:rFonts w:ascii="Times New Roman" w:hAnsi="Times New Roman" w:cs="Times New Roman"/>
          <w:szCs w:val="24"/>
        </w:rPr>
        <w:t>@asu.edu</w:t>
      </w:r>
      <w:r w:rsidR="00AF0A39" w:rsidRPr="00B937D3">
        <w:rPr>
          <w:rFonts w:ascii="Times New Roman" w:hAnsi="Times New Roman" w:cs="Times New Roman"/>
          <w:szCs w:val="24"/>
        </w:rPr>
        <w:tab/>
      </w:r>
      <w:r w:rsidR="00A5352C" w:rsidRPr="00B937D3">
        <w:rPr>
          <w:rFonts w:ascii="Times New Roman" w:hAnsi="Times New Roman" w:cs="Times New Roman"/>
          <w:sz w:val="24"/>
          <w:szCs w:val="24"/>
        </w:rPr>
        <w:tab/>
      </w:r>
      <w:r w:rsidRPr="00B937D3">
        <w:rPr>
          <w:rFonts w:ascii="Times New Roman" w:hAnsi="Times New Roman" w:cs="Times New Roman"/>
          <w:sz w:val="24"/>
          <w:szCs w:val="24"/>
        </w:rPr>
        <w:tab/>
      </w:r>
      <w:r w:rsidR="005D5C03" w:rsidRPr="00B937D3">
        <w:rPr>
          <w:rFonts w:ascii="Times New Roman" w:hAnsi="Times New Roman" w:cs="Times New Roman"/>
          <w:sz w:val="24"/>
          <w:szCs w:val="24"/>
        </w:rPr>
        <w:tab/>
      </w:r>
      <w:r w:rsidR="002D793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57E2CA7" w14:textId="34DD4BAD" w:rsidR="009F34C4" w:rsidRPr="00B937D3" w:rsidRDefault="009F34C4" w:rsidP="00B978F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937D3">
        <w:rPr>
          <w:rFonts w:ascii="Times New Roman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419EAE9A" wp14:editId="0A030DD2">
                <wp:simplePos x="0" y="0"/>
                <wp:positionH relativeFrom="column">
                  <wp:posOffset>-43815</wp:posOffset>
                </wp:positionH>
                <wp:positionV relativeFrom="paragraph">
                  <wp:posOffset>151879</wp:posOffset>
                </wp:positionV>
                <wp:extent cx="6009005" cy="231140"/>
                <wp:effectExtent l="0" t="0" r="1079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EEC327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9EAE9A" id="Rectangle 4" o:spid="_x0000_s1026" style="position:absolute;margin-left:-3.45pt;margin-top:11.95pt;width:473.15pt;height:18.2pt;z-index:-251579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" fillcolor="#cfcdcd [2894]" strokecolor="black [3213]" strokeweight="1pt">
                <v:textbox>
                  <w:txbxContent>
                    <w:p w14:paraId="18EEC327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3E98BD6" w14:textId="18CCE526" w:rsidR="001E3CD7" w:rsidRPr="00B937D3" w:rsidRDefault="001E3CD7" w:rsidP="009F34C4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937D3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1F794877" w14:textId="77777777" w:rsidR="005072FD" w:rsidRPr="00B937D3" w:rsidRDefault="005072FD" w:rsidP="00974D3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68F180B4" w14:textId="2FD0F08B" w:rsidR="00AA068B" w:rsidRDefault="00AA068B" w:rsidP="00BC340E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h.D.</w:t>
      </w:r>
      <w:r w:rsidR="00E11A75" w:rsidRPr="00B937D3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b/>
          <w:szCs w:val="24"/>
        </w:rPr>
        <w:t>Arizona State University</w:t>
      </w:r>
      <w:r w:rsidR="00BB7C73">
        <w:rPr>
          <w:rFonts w:ascii="Times New Roman" w:hAnsi="Times New Roman" w:cs="Times New Roman"/>
          <w:b/>
          <w:szCs w:val="24"/>
        </w:rPr>
        <w:t xml:space="preserve"> (GPA, 4.0/4.0)</w:t>
      </w:r>
      <w:r w:rsidR="00292B6A">
        <w:rPr>
          <w:rFonts w:ascii="Times New Roman" w:hAnsi="Times New Roman" w:cs="Times New Roman"/>
          <w:b/>
          <w:szCs w:val="24"/>
        </w:rPr>
        <w:tab/>
      </w:r>
      <w:r w:rsidR="00292B6A">
        <w:rPr>
          <w:rFonts w:ascii="Times New Roman" w:hAnsi="Times New Roman" w:cs="Times New Roman"/>
          <w:b/>
          <w:szCs w:val="24"/>
        </w:rPr>
        <w:tab/>
      </w:r>
      <w:r w:rsidR="00E11A75" w:rsidRPr="00B937D3">
        <w:rPr>
          <w:rFonts w:ascii="Times New Roman" w:hAnsi="Times New Roman" w:cs="Times New Roman"/>
          <w:szCs w:val="24"/>
        </w:rPr>
        <w:tab/>
      </w:r>
      <w:r w:rsidR="00BB7C73">
        <w:rPr>
          <w:rFonts w:ascii="Times New Roman" w:hAnsi="Times New Roman" w:cs="Times New Roman"/>
          <w:szCs w:val="24"/>
        </w:rPr>
        <w:t xml:space="preserve">       </w:t>
      </w:r>
      <w:r>
        <w:rPr>
          <w:rFonts w:ascii="Times New Roman" w:hAnsi="Times New Roman" w:cs="Times New Roman"/>
          <w:szCs w:val="24"/>
        </w:rPr>
        <w:t>Expected May</w:t>
      </w:r>
      <w:r w:rsidR="00E11A75" w:rsidRPr="00B937D3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2024</w:t>
      </w:r>
      <w:r w:rsidR="00E11A75" w:rsidRPr="00B937D3">
        <w:rPr>
          <w:rFonts w:ascii="Times New Roman" w:hAnsi="Times New Roman" w:cs="Times New Roman"/>
          <w:szCs w:val="24"/>
        </w:rPr>
        <w:br/>
      </w:r>
      <w:r>
        <w:rPr>
          <w:rFonts w:ascii="Times New Roman" w:hAnsi="Times New Roman" w:cs="Times New Roman"/>
          <w:szCs w:val="24"/>
        </w:rPr>
        <w:t>The Hugh Downs School of Human Communication</w:t>
      </w:r>
      <w:r w:rsidR="00E11A75" w:rsidRPr="00B937D3">
        <w:rPr>
          <w:rFonts w:ascii="Times New Roman" w:hAnsi="Times New Roman" w:cs="Times New Roman"/>
          <w:szCs w:val="24"/>
        </w:rPr>
        <w:br/>
        <w:t xml:space="preserve">Major Area: </w:t>
      </w:r>
      <w:r w:rsidR="00594D80">
        <w:rPr>
          <w:rFonts w:ascii="Times New Roman" w:hAnsi="Times New Roman" w:cs="Times New Roman"/>
          <w:szCs w:val="24"/>
        </w:rPr>
        <w:t>Digital</w:t>
      </w:r>
      <w:r w:rsidR="004B44A9">
        <w:rPr>
          <w:rFonts w:ascii="Times New Roman" w:hAnsi="Times New Roman" w:cs="Times New Roman"/>
          <w:szCs w:val="24"/>
        </w:rPr>
        <w:t xml:space="preserve"> communication</w:t>
      </w:r>
      <w:r w:rsidR="00E11A75" w:rsidRPr="00B937D3">
        <w:rPr>
          <w:rFonts w:ascii="Times New Roman" w:hAnsi="Times New Roman" w:cs="Times New Roman"/>
          <w:szCs w:val="24"/>
        </w:rPr>
        <w:br/>
        <w:t xml:space="preserve">Minor Area: </w:t>
      </w:r>
      <w:r w:rsidR="00EC6CA0">
        <w:rPr>
          <w:rFonts w:ascii="Times New Roman" w:hAnsi="Times New Roman" w:cs="Times New Roman"/>
          <w:szCs w:val="24"/>
        </w:rPr>
        <w:t>Environmental</w:t>
      </w:r>
      <w:r w:rsidR="004B44A9">
        <w:rPr>
          <w:rFonts w:ascii="Times New Roman" w:hAnsi="Times New Roman" w:cs="Times New Roman"/>
          <w:szCs w:val="24"/>
        </w:rPr>
        <w:t xml:space="preserve"> communication</w:t>
      </w:r>
    </w:p>
    <w:p w14:paraId="7DA8DE1B" w14:textId="2F9234BF" w:rsidR="00BC340E" w:rsidRDefault="00BC340E" w:rsidP="00BC340E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  <w:t>Graduate certificate in Sustainability</w:t>
      </w:r>
    </w:p>
    <w:p w14:paraId="5F156069" w14:textId="77777777" w:rsidR="00E11A75" w:rsidRDefault="00E11A75" w:rsidP="009F34C4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</w:p>
    <w:p w14:paraId="6B8B5713" w14:textId="29FE5AD9" w:rsidR="00CB5278" w:rsidRDefault="001E3CD7" w:rsidP="009F34C4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color w:val="000000" w:themeColor="text1"/>
          <w:szCs w:val="24"/>
        </w:rPr>
      </w:pPr>
      <w:r w:rsidRPr="00B937D3">
        <w:rPr>
          <w:rFonts w:ascii="Times New Roman" w:hAnsi="Times New Roman" w:cs="Times New Roman"/>
          <w:szCs w:val="24"/>
        </w:rPr>
        <w:t>M.A.</w:t>
      </w:r>
      <w:r w:rsidRPr="00B937D3">
        <w:rPr>
          <w:rFonts w:ascii="Times New Roman" w:hAnsi="Times New Roman" w:cs="Times New Roman"/>
          <w:szCs w:val="24"/>
        </w:rPr>
        <w:tab/>
      </w:r>
      <w:r w:rsidR="00974D3A">
        <w:rPr>
          <w:rFonts w:ascii="Times New Roman" w:hAnsi="Times New Roman" w:cs="Times New Roman"/>
          <w:b/>
          <w:szCs w:val="24"/>
        </w:rPr>
        <w:t>University of South Florida</w:t>
      </w:r>
      <w:r w:rsidRPr="00B937D3">
        <w:rPr>
          <w:rFonts w:ascii="Times New Roman" w:hAnsi="Times New Roman" w:cs="Times New Roman"/>
          <w:b/>
          <w:szCs w:val="24"/>
        </w:rPr>
        <w:t xml:space="preserve"> (GPA, </w:t>
      </w:r>
      <w:r w:rsidR="00974D3A">
        <w:rPr>
          <w:rFonts w:ascii="Times New Roman" w:hAnsi="Times New Roman" w:cs="Times New Roman"/>
          <w:b/>
          <w:color w:val="000000" w:themeColor="text1"/>
          <w:szCs w:val="24"/>
        </w:rPr>
        <w:t>4.0</w:t>
      </w:r>
      <w:r w:rsidRPr="00B937D3">
        <w:rPr>
          <w:rFonts w:ascii="Times New Roman" w:hAnsi="Times New Roman" w:cs="Times New Roman"/>
          <w:b/>
          <w:szCs w:val="24"/>
        </w:rPr>
        <w:t>/4.0)</w:t>
      </w:r>
      <w:r w:rsidR="005F2D3E" w:rsidRPr="00B937D3">
        <w:rPr>
          <w:rFonts w:ascii="Times New Roman" w:hAnsi="Times New Roman" w:cs="Times New Roman"/>
          <w:szCs w:val="24"/>
        </w:rPr>
        <w:tab/>
      </w:r>
      <w:r w:rsidR="005F2D3E" w:rsidRPr="00B937D3">
        <w:rPr>
          <w:rFonts w:ascii="Times New Roman" w:hAnsi="Times New Roman" w:cs="Times New Roman"/>
          <w:szCs w:val="24"/>
        </w:rPr>
        <w:tab/>
      </w:r>
      <w:r w:rsidR="005F2D3E" w:rsidRPr="00B937D3">
        <w:rPr>
          <w:rFonts w:ascii="Times New Roman" w:hAnsi="Times New Roman" w:cs="Times New Roman"/>
          <w:szCs w:val="24"/>
        </w:rPr>
        <w:tab/>
      </w:r>
      <w:r w:rsidR="00E11A75">
        <w:rPr>
          <w:rFonts w:ascii="Times New Roman" w:hAnsi="Times New Roman" w:cs="Times New Roman"/>
          <w:szCs w:val="24"/>
        </w:rPr>
        <w:tab/>
      </w:r>
      <w:r w:rsidR="00FD4773">
        <w:rPr>
          <w:rFonts w:ascii="Times New Roman" w:hAnsi="Times New Roman" w:cs="Times New Roman"/>
          <w:szCs w:val="24"/>
        </w:rPr>
        <w:t xml:space="preserve">       </w:t>
      </w:r>
      <w:r w:rsidR="007E24D7">
        <w:rPr>
          <w:rFonts w:ascii="Times New Roman" w:hAnsi="Times New Roman" w:cs="Times New Roman"/>
          <w:szCs w:val="24"/>
        </w:rPr>
        <w:t xml:space="preserve">  </w:t>
      </w:r>
      <w:r w:rsidR="005F2D3E" w:rsidRPr="00B937D3">
        <w:rPr>
          <w:rFonts w:ascii="Times New Roman" w:hAnsi="Times New Roman" w:cs="Times New Roman"/>
          <w:szCs w:val="24"/>
        </w:rPr>
        <w:t>May 20</w:t>
      </w:r>
      <w:r w:rsidR="00974D3A">
        <w:rPr>
          <w:rFonts w:ascii="Times New Roman" w:hAnsi="Times New Roman" w:cs="Times New Roman"/>
          <w:szCs w:val="24"/>
        </w:rPr>
        <w:t>20</w:t>
      </w:r>
      <w:r w:rsidRPr="00B937D3">
        <w:rPr>
          <w:rFonts w:ascii="Times New Roman" w:hAnsi="Times New Roman" w:cs="Times New Roman"/>
          <w:szCs w:val="24"/>
        </w:rPr>
        <w:br/>
      </w:r>
      <w:r w:rsidR="00974D3A">
        <w:rPr>
          <w:rFonts w:ascii="Times New Roman" w:hAnsi="Times New Roman" w:cs="Times New Roman"/>
          <w:szCs w:val="24"/>
        </w:rPr>
        <w:t>Department of Communication</w:t>
      </w:r>
      <w:r w:rsidR="00FD4773">
        <w:rPr>
          <w:rFonts w:ascii="Times New Roman" w:hAnsi="Times New Roman" w:cs="Times New Roman"/>
          <w:szCs w:val="24"/>
        </w:rPr>
        <w:t xml:space="preserve">     </w:t>
      </w:r>
      <w:r w:rsidRPr="00B937D3">
        <w:rPr>
          <w:rFonts w:ascii="Times New Roman" w:hAnsi="Times New Roman" w:cs="Times New Roman"/>
          <w:szCs w:val="24"/>
        </w:rPr>
        <w:br/>
        <w:t xml:space="preserve">Major Area: </w:t>
      </w:r>
      <w:r w:rsidR="00974D3A">
        <w:rPr>
          <w:rFonts w:ascii="Times New Roman" w:hAnsi="Times New Roman" w:cs="Times New Roman"/>
          <w:szCs w:val="24"/>
        </w:rPr>
        <w:t>Critical cultural studies</w:t>
      </w:r>
      <w:r w:rsidRPr="00B937D3">
        <w:rPr>
          <w:rFonts w:ascii="Times New Roman" w:hAnsi="Times New Roman" w:cs="Times New Roman"/>
          <w:szCs w:val="24"/>
        </w:rPr>
        <w:br/>
        <w:t xml:space="preserve">Minor Areas: </w:t>
      </w:r>
      <w:r w:rsidR="006E127D">
        <w:rPr>
          <w:rFonts w:ascii="Times New Roman" w:hAnsi="Times New Roman" w:cs="Times New Roman"/>
          <w:szCs w:val="24"/>
        </w:rPr>
        <w:t>Environmental communication, performance studies</w:t>
      </w:r>
      <w:r w:rsidRPr="00B937D3">
        <w:rPr>
          <w:rFonts w:ascii="Times New Roman" w:hAnsi="Times New Roman" w:cs="Times New Roman"/>
          <w:color w:val="FF0000"/>
          <w:szCs w:val="24"/>
        </w:rPr>
        <w:br/>
      </w:r>
      <w:r w:rsidRPr="00B937D3">
        <w:rPr>
          <w:rFonts w:ascii="Times New Roman" w:hAnsi="Times New Roman" w:cs="Times New Roman"/>
          <w:color w:val="000000" w:themeColor="text1"/>
          <w:szCs w:val="24"/>
        </w:rPr>
        <w:t xml:space="preserve">Thesis: </w:t>
      </w:r>
      <w:r w:rsidR="00974D3A">
        <w:rPr>
          <w:rFonts w:ascii="Times New Roman" w:hAnsi="Times New Roman" w:cs="Times New Roman"/>
          <w:color w:val="000000" w:themeColor="text1"/>
          <w:szCs w:val="24"/>
        </w:rPr>
        <w:t>“Elemental climate disaster texts and queer ecological temporality”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  <w:t xml:space="preserve">Advisor: Dr. </w:t>
      </w:r>
      <w:r w:rsidR="00974D3A">
        <w:rPr>
          <w:rFonts w:ascii="Times New Roman" w:hAnsi="Times New Roman" w:cs="Times New Roman"/>
          <w:color w:val="000000" w:themeColor="text1"/>
          <w:szCs w:val="24"/>
        </w:rPr>
        <w:t>Aisha Durham</w:t>
      </w:r>
      <w:r w:rsidR="009A5024" w:rsidRPr="00B937D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</w:p>
    <w:p w14:paraId="21A669C2" w14:textId="0FB8A757" w:rsidR="001E3CD7" w:rsidRPr="00B937D3" w:rsidRDefault="00CB5278" w:rsidP="003E4B24">
      <w:pPr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mmittee: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Dr. </w:t>
      </w:r>
      <w:r w:rsidR="00974D3A">
        <w:rPr>
          <w:rFonts w:ascii="Times New Roman" w:hAnsi="Times New Roman" w:cs="Times New Roman"/>
          <w:color w:val="000000" w:themeColor="text1"/>
          <w:szCs w:val="24"/>
        </w:rPr>
        <w:t>Rachel E. Dubrofsky, Dr. Jeremy G. Gordon</w:t>
      </w:r>
    </w:p>
    <w:p w14:paraId="0834093A" w14:textId="77777777" w:rsidR="001E3CD7" w:rsidRPr="00B937D3" w:rsidRDefault="001E3CD7" w:rsidP="009F34C4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color w:val="FF0000"/>
          <w:szCs w:val="24"/>
        </w:rPr>
      </w:pPr>
    </w:p>
    <w:p w14:paraId="3AF7B080" w14:textId="36C90CEC" w:rsidR="00B63C2A" w:rsidRDefault="001E3CD7" w:rsidP="009F34C4">
      <w:pPr>
        <w:spacing w:after="0" w:line="24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B937D3">
        <w:rPr>
          <w:rFonts w:ascii="Times New Roman" w:hAnsi="Times New Roman" w:cs="Times New Roman"/>
          <w:color w:val="000000" w:themeColor="text1"/>
          <w:szCs w:val="24"/>
        </w:rPr>
        <w:t>B.A.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Pr="00B937D3">
        <w:rPr>
          <w:rFonts w:ascii="Times New Roman" w:hAnsi="Times New Roman" w:cs="Times New Roman"/>
          <w:b/>
          <w:color w:val="000000" w:themeColor="text1"/>
          <w:szCs w:val="24"/>
        </w:rPr>
        <w:t>Uni</w:t>
      </w:r>
      <w:r w:rsidR="005F2D3E" w:rsidRPr="00B937D3">
        <w:rPr>
          <w:rFonts w:ascii="Times New Roman" w:hAnsi="Times New Roman" w:cs="Times New Roman"/>
          <w:b/>
          <w:color w:val="000000" w:themeColor="text1"/>
          <w:szCs w:val="24"/>
        </w:rPr>
        <w:t xml:space="preserve">versity of </w:t>
      </w:r>
      <w:r w:rsidR="00974D3A">
        <w:rPr>
          <w:rFonts w:ascii="Times New Roman" w:hAnsi="Times New Roman" w:cs="Times New Roman"/>
          <w:b/>
          <w:color w:val="000000" w:themeColor="text1"/>
          <w:szCs w:val="24"/>
        </w:rPr>
        <w:t>South Florida</w:t>
      </w:r>
      <w:r w:rsidRPr="00B937D3">
        <w:rPr>
          <w:rFonts w:ascii="Times New Roman" w:hAnsi="Times New Roman" w:cs="Times New Roman"/>
          <w:b/>
          <w:color w:val="000000" w:themeColor="text1"/>
          <w:szCs w:val="24"/>
        </w:rPr>
        <w:t xml:space="preserve"> (GPA, </w:t>
      </w:r>
      <w:r w:rsidR="00974D3A">
        <w:rPr>
          <w:rFonts w:ascii="Times New Roman" w:hAnsi="Times New Roman" w:cs="Times New Roman"/>
          <w:b/>
          <w:color w:val="000000" w:themeColor="text1"/>
          <w:szCs w:val="24"/>
        </w:rPr>
        <w:t>4.0</w:t>
      </w:r>
      <w:r w:rsidRPr="00B937D3">
        <w:rPr>
          <w:rFonts w:ascii="Times New Roman" w:hAnsi="Times New Roman" w:cs="Times New Roman"/>
          <w:b/>
          <w:color w:val="000000" w:themeColor="text1"/>
          <w:szCs w:val="24"/>
        </w:rPr>
        <w:t>/4.0)</w:t>
      </w:r>
      <w:r w:rsidR="005F2D3E"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="005F2D3E"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="00E21D8B">
        <w:rPr>
          <w:rFonts w:ascii="Times New Roman" w:hAnsi="Times New Roman" w:cs="Times New Roman"/>
          <w:color w:val="000000" w:themeColor="text1"/>
          <w:szCs w:val="24"/>
        </w:rPr>
        <w:tab/>
      </w:r>
      <w:r w:rsidR="00974D3A">
        <w:rPr>
          <w:rFonts w:ascii="Times New Roman" w:hAnsi="Times New Roman" w:cs="Times New Roman"/>
          <w:color w:val="000000" w:themeColor="text1"/>
          <w:szCs w:val="24"/>
        </w:rPr>
        <w:tab/>
      </w:r>
      <w:r w:rsidR="00FD4773">
        <w:rPr>
          <w:rFonts w:ascii="Times New Roman" w:hAnsi="Times New Roman" w:cs="Times New Roman"/>
          <w:color w:val="000000" w:themeColor="text1"/>
          <w:szCs w:val="24"/>
        </w:rPr>
        <w:t xml:space="preserve">         </w:t>
      </w:r>
      <w:r w:rsidR="005F2D3E" w:rsidRPr="00B937D3">
        <w:rPr>
          <w:rFonts w:ascii="Times New Roman" w:hAnsi="Times New Roman" w:cs="Times New Roman"/>
          <w:color w:val="000000" w:themeColor="text1"/>
          <w:szCs w:val="24"/>
        </w:rPr>
        <w:t>May 20</w:t>
      </w:r>
      <w:r w:rsidR="00974D3A">
        <w:rPr>
          <w:rFonts w:ascii="Times New Roman" w:hAnsi="Times New Roman" w:cs="Times New Roman"/>
          <w:color w:val="000000" w:themeColor="text1"/>
          <w:szCs w:val="24"/>
        </w:rPr>
        <w:t>18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  <w:t>Department of Communi</w:t>
      </w:r>
      <w:r w:rsidR="005837A6" w:rsidRPr="00B937D3">
        <w:rPr>
          <w:rFonts w:ascii="Times New Roman" w:hAnsi="Times New Roman" w:cs="Times New Roman"/>
          <w:color w:val="000000" w:themeColor="text1"/>
          <w:szCs w:val="24"/>
        </w:rPr>
        <w:t>cation</w:t>
      </w:r>
      <w:r w:rsidR="005837A6" w:rsidRPr="00B937D3">
        <w:rPr>
          <w:rFonts w:ascii="Times New Roman" w:hAnsi="Times New Roman" w:cs="Times New Roman"/>
          <w:color w:val="000000" w:themeColor="text1"/>
          <w:szCs w:val="24"/>
        </w:rPr>
        <w:br/>
      </w:r>
      <w:r w:rsidR="005837A6"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="005837A6" w:rsidRPr="00B937D3">
        <w:rPr>
          <w:rFonts w:ascii="Times New Roman" w:hAnsi="Times New Roman" w:cs="Times New Roman"/>
          <w:color w:val="000000" w:themeColor="text1"/>
          <w:szCs w:val="24"/>
        </w:rPr>
        <w:tab/>
        <w:t>Major: Communication</w:t>
      </w:r>
    </w:p>
    <w:p w14:paraId="26B78BA2" w14:textId="31BFE57B" w:rsidR="004C3067" w:rsidRDefault="004C3067" w:rsidP="009F34C4">
      <w:pPr>
        <w:spacing w:after="0" w:line="240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ab/>
      </w:r>
      <w:r>
        <w:rPr>
          <w:rFonts w:ascii="Times New Roman" w:hAnsi="Times New Roman" w:cs="Times New Roman"/>
          <w:color w:val="000000" w:themeColor="text1"/>
          <w:szCs w:val="24"/>
        </w:rPr>
        <w:tab/>
        <w:t>Department of Government and International Affairs</w:t>
      </w:r>
    </w:p>
    <w:p w14:paraId="29D37554" w14:textId="6FE08882" w:rsidR="004C3067" w:rsidRDefault="004C3067" w:rsidP="009F34C4">
      <w:pPr>
        <w:spacing w:after="0" w:line="240" w:lineRule="auto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 w:themeColor="text1"/>
          <w:szCs w:val="24"/>
        </w:rPr>
        <w:tab/>
      </w:r>
      <w:r>
        <w:rPr>
          <w:rFonts w:ascii="Times New Roman" w:hAnsi="Times New Roman" w:cs="Times New Roman"/>
          <w:color w:val="000000" w:themeColor="text1"/>
          <w:szCs w:val="24"/>
        </w:rPr>
        <w:tab/>
        <w:t>Major: International studies</w:t>
      </w:r>
    </w:p>
    <w:p w14:paraId="49B23663" w14:textId="77777777" w:rsidR="00974D3A" w:rsidRPr="00B937D3" w:rsidRDefault="00974D3A" w:rsidP="009F34C4">
      <w:pPr>
        <w:spacing w:after="0" w:line="240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0ADEE9A3" w14:textId="37806BC4" w:rsidR="009F34C4" w:rsidRPr="00B937D3" w:rsidRDefault="00907593" w:rsidP="008B715A">
      <w:pPr>
        <w:spacing w:after="0" w:line="240" w:lineRule="auto"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937D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0CFE30" wp14:editId="217B8A8C">
                <wp:simplePos x="0" y="0"/>
                <wp:positionH relativeFrom="column">
                  <wp:posOffset>0</wp:posOffset>
                </wp:positionH>
                <wp:positionV relativeFrom="paragraph">
                  <wp:posOffset>157953</wp:posOffset>
                </wp:positionV>
                <wp:extent cx="6009005" cy="231140"/>
                <wp:effectExtent l="0" t="0" r="10795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DB621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0CFE30" id="Rectangle 6" o:spid="_x0000_s1027" style="position:absolute;left:0;text-align:left;margin-left:0;margin-top:12.45pt;width:473.15pt;height:18.2pt;z-index:-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" fillcolor="#cfcdcd [2894]" strokecolor="black [3213]" strokeweight="1pt">
                <v:textbox>
                  <w:txbxContent>
                    <w:p w14:paraId="59DDB621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C3D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</w:r>
      <w:r w:rsidR="0024140C" w:rsidRPr="00B937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ADEMIC APPOINTMENTS</w:t>
      </w:r>
    </w:p>
    <w:p w14:paraId="21AB26E2" w14:textId="77777777" w:rsidR="009F34C4" w:rsidRPr="00B937D3" w:rsidRDefault="009F34C4" w:rsidP="009F34C4">
      <w:pPr>
        <w:spacing w:after="0" w:line="240" w:lineRule="auto"/>
        <w:ind w:left="2160" w:hanging="2160"/>
        <w:rPr>
          <w:rFonts w:ascii="Times New Roman" w:hAnsi="Times New Roman" w:cs="Times New Roman"/>
          <w:color w:val="000000" w:themeColor="text1"/>
          <w:szCs w:val="24"/>
        </w:rPr>
      </w:pPr>
    </w:p>
    <w:p w14:paraId="67752644" w14:textId="335CECAD" w:rsidR="00B21177" w:rsidRDefault="00B21177" w:rsidP="00B21177">
      <w:pPr>
        <w:spacing w:after="0" w:line="240" w:lineRule="auto"/>
        <w:ind w:left="2160" w:hanging="2160"/>
        <w:rPr>
          <w:rFonts w:ascii="Times New Roman" w:hAnsi="Times New Roman" w:cs="Times New Roman"/>
          <w:color w:val="000000" w:themeColor="text1"/>
          <w:szCs w:val="24"/>
        </w:rPr>
      </w:pPr>
      <w:r w:rsidRPr="00B937D3">
        <w:rPr>
          <w:rFonts w:ascii="Times New Roman" w:hAnsi="Times New Roman" w:cs="Times New Roman"/>
          <w:color w:val="000000" w:themeColor="text1"/>
          <w:szCs w:val="24"/>
        </w:rPr>
        <w:t>20</w:t>
      </w:r>
      <w:r>
        <w:rPr>
          <w:rFonts w:ascii="Times New Roman" w:hAnsi="Times New Roman" w:cs="Times New Roman"/>
          <w:color w:val="000000" w:themeColor="text1"/>
          <w:szCs w:val="24"/>
        </w:rPr>
        <w:t>20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t xml:space="preserve"> – 20</w:t>
      </w:r>
      <w:r w:rsidR="002449AC">
        <w:rPr>
          <w:rFonts w:ascii="Times New Roman" w:hAnsi="Times New Roman" w:cs="Times New Roman"/>
          <w:color w:val="000000" w:themeColor="text1"/>
          <w:szCs w:val="24"/>
        </w:rPr>
        <w:t>2</w:t>
      </w:r>
      <w:r w:rsidR="006E6FED">
        <w:rPr>
          <w:rFonts w:ascii="Times New Roman" w:hAnsi="Times New Roman" w:cs="Times New Roman"/>
          <w:color w:val="000000" w:themeColor="text1"/>
          <w:szCs w:val="24"/>
        </w:rPr>
        <w:t>1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Pr="00B937D3">
        <w:rPr>
          <w:rFonts w:ascii="Times New Roman" w:hAnsi="Times New Roman" w:cs="Times New Roman"/>
          <w:b/>
          <w:color w:val="000000" w:themeColor="text1"/>
          <w:szCs w:val="24"/>
        </w:rPr>
        <w:t xml:space="preserve">Graduate </w:t>
      </w:r>
      <w:r>
        <w:rPr>
          <w:rFonts w:ascii="Times New Roman" w:hAnsi="Times New Roman" w:cs="Times New Roman"/>
          <w:b/>
          <w:color w:val="000000" w:themeColor="text1"/>
          <w:szCs w:val="24"/>
        </w:rPr>
        <w:t xml:space="preserve">Teaching </w:t>
      </w:r>
      <w:r w:rsidR="002449AC">
        <w:rPr>
          <w:rFonts w:ascii="Times New Roman" w:hAnsi="Times New Roman" w:cs="Times New Roman"/>
          <w:b/>
          <w:color w:val="000000" w:themeColor="text1"/>
          <w:szCs w:val="24"/>
        </w:rPr>
        <w:t>Associate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</w:r>
      <w:r w:rsidR="002449AC">
        <w:rPr>
          <w:rFonts w:ascii="Times New Roman" w:hAnsi="Times New Roman" w:cs="Times New Roman"/>
          <w:color w:val="000000" w:themeColor="text1"/>
          <w:szCs w:val="24"/>
        </w:rPr>
        <w:t>The Hugh Downs School of Human Communication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</w:r>
      <w:r w:rsidR="002449AC">
        <w:rPr>
          <w:rFonts w:ascii="Times New Roman" w:hAnsi="Times New Roman" w:cs="Times New Roman"/>
          <w:color w:val="000000" w:themeColor="text1"/>
          <w:szCs w:val="24"/>
        </w:rPr>
        <w:t>Arizona State University</w:t>
      </w:r>
    </w:p>
    <w:p w14:paraId="73551804" w14:textId="77777777" w:rsidR="00B21177" w:rsidRDefault="00B21177" w:rsidP="009F34C4">
      <w:pPr>
        <w:spacing w:after="0" w:line="240" w:lineRule="auto"/>
        <w:ind w:left="2160" w:hanging="2160"/>
        <w:rPr>
          <w:rFonts w:ascii="Times New Roman" w:hAnsi="Times New Roman" w:cs="Times New Roman"/>
          <w:color w:val="000000" w:themeColor="text1"/>
          <w:szCs w:val="24"/>
        </w:rPr>
      </w:pPr>
    </w:p>
    <w:p w14:paraId="2850DF23" w14:textId="1449EEA6" w:rsidR="00C8760E" w:rsidRDefault="00C8760E" w:rsidP="009F34C4">
      <w:pPr>
        <w:spacing w:after="0" w:line="240" w:lineRule="auto"/>
        <w:ind w:left="2160" w:hanging="2160"/>
        <w:rPr>
          <w:rFonts w:ascii="Times New Roman" w:hAnsi="Times New Roman" w:cs="Times New Roman"/>
          <w:color w:val="000000" w:themeColor="text1"/>
          <w:szCs w:val="24"/>
        </w:rPr>
      </w:pPr>
      <w:r w:rsidRPr="00B937D3">
        <w:rPr>
          <w:rFonts w:ascii="Times New Roman" w:hAnsi="Times New Roman" w:cs="Times New Roman"/>
          <w:color w:val="000000" w:themeColor="text1"/>
          <w:szCs w:val="24"/>
        </w:rPr>
        <w:t>2018 – 202</w:t>
      </w:r>
      <w:r w:rsidR="00974D3A">
        <w:rPr>
          <w:rFonts w:ascii="Times New Roman" w:hAnsi="Times New Roman" w:cs="Times New Roman"/>
          <w:color w:val="000000" w:themeColor="text1"/>
          <w:szCs w:val="24"/>
        </w:rPr>
        <w:t>0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tab/>
      </w:r>
      <w:r w:rsidR="004E1E45" w:rsidRPr="00B937D3">
        <w:rPr>
          <w:rFonts w:ascii="Times New Roman" w:hAnsi="Times New Roman" w:cs="Times New Roman"/>
          <w:b/>
          <w:color w:val="000000" w:themeColor="text1"/>
          <w:szCs w:val="24"/>
        </w:rPr>
        <w:t xml:space="preserve">Graduate </w:t>
      </w:r>
      <w:r w:rsidR="001556CD">
        <w:rPr>
          <w:rFonts w:ascii="Times New Roman" w:hAnsi="Times New Roman" w:cs="Times New Roman"/>
          <w:b/>
          <w:color w:val="000000" w:themeColor="text1"/>
          <w:szCs w:val="24"/>
        </w:rPr>
        <w:t xml:space="preserve">Teaching </w:t>
      </w:r>
      <w:r w:rsidR="00974D3A">
        <w:rPr>
          <w:rFonts w:ascii="Times New Roman" w:hAnsi="Times New Roman" w:cs="Times New Roman"/>
          <w:b/>
          <w:color w:val="000000" w:themeColor="text1"/>
          <w:szCs w:val="24"/>
        </w:rPr>
        <w:t>Assistant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  <w:t>Department of Communication</w:t>
      </w:r>
      <w:r w:rsidRPr="00B937D3">
        <w:rPr>
          <w:rFonts w:ascii="Times New Roman" w:hAnsi="Times New Roman" w:cs="Times New Roman"/>
          <w:color w:val="000000" w:themeColor="text1"/>
          <w:szCs w:val="24"/>
        </w:rPr>
        <w:br/>
        <w:t>University of South Florida</w:t>
      </w:r>
    </w:p>
    <w:p w14:paraId="5E4DCCFF" w14:textId="77777777" w:rsidR="00974D3A" w:rsidRPr="00B937D3" w:rsidRDefault="00974D3A" w:rsidP="009F34C4">
      <w:pPr>
        <w:spacing w:after="0" w:line="240" w:lineRule="auto"/>
        <w:ind w:left="2160" w:hanging="2160"/>
        <w:rPr>
          <w:rFonts w:ascii="Times New Roman" w:hAnsi="Times New Roman" w:cs="Times New Roman"/>
          <w:color w:val="000000" w:themeColor="text1"/>
          <w:szCs w:val="24"/>
        </w:rPr>
      </w:pPr>
    </w:p>
    <w:p w14:paraId="74A562BC" w14:textId="294713B2" w:rsidR="00002642" w:rsidRPr="00B937D3" w:rsidRDefault="00002642" w:rsidP="00002642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937D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26CB63FD" wp14:editId="3C647CA5">
                <wp:simplePos x="0" y="0"/>
                <wp:positionH relativeFrom="column">
                  <wp:posOffset>0</wp:posOffset>
                </wp:positionH>
                <wp:positionV relativeFrom="paragraph">
                  <wp:posOffset>-28575</wp:posOffset>
                </wp:positionV>
                <wp:extent cx="6009005" cy="231140"/>
                <wp:effectExtent l="0" t="0" r="10795" b="1651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DA8FDC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CB63FD" id="Rectangle 15" o:spid="_x0000_s1028" style="position:absolute;left:0;text-align:left;margin-left:0;margin-top:-2.25pt;width:473.15pt;height:18.2pt;z-index:-251571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" fillcolor="#cfcdcd [2894]" strokecolor="black [3213]" strokeweight="1pt">
                <v:textbox>
                  <w:txbxContent>
                    <w:p w14:paraId="47DA8FDC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937D3">
        <w:rPr>
          <w:rFonts w:ascii="Times New Roman" w:hAnsi="Times New Roman" w:cs="Times New Roman"/>
          <w:b/>
          <w:sz w:val="24"/>
          <w:szCs w:val="24"/>
        </w:rPr>
        <w:t>AWARDS &amp; HONORS</w:t>
      </w:r>
    </w:p>
    <w:p w14:paraId="3820B629" w14:textId="77777777" w:rsidR="006E6FED" w:rsidRDefault="006E6FED" w:rsidP="00B166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DA9EF68" w14:textId="3A5FBBFE" w:rsidR="00AB1901" w:rsidRDefault="00AB1901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</w:t>
      </w:r>
      <w:r>
        <w:rPr>
          <w:rFonts w:ascii="Times New Roman" w:hAnsi="Times New Roman" w:cs="Times New Roman"/>
        </w:rPr>
        <w:tab/>
        <w:t xml:space="preserve">Top Student Papers Panelist, </w:t>
      </w:r>
      <w:r w:rsidR="00404337">
        <w:rPr>
          <w:rFonts w:ascii="Times New Roman" w:hAnsi="Times New Roman" w:cs="Times New Roman"/>
        </w:rPr>
        <w:t>National Communication Association Organizational Communication Division</w:t>
      </w:r>
    </w:p>
    <w:p w14:paraId="5703C7D7" w14:textId="76330093" w:rsidR="000C0527" w:rsidRDefault="000C0527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</w:r>
      <w:r w:rsidR="00AA2D04">
        <w:rPr>
          <w:rFonts w:ascii="Times New Roman" w:hAnsi="Times New Roman" w:cs="Times New Roman"/>
        </w:rPr>
        <w:t>Popovich Outstanding M.A. Student Award</w:t>
      </w:r>
      <w:r w:rsidR="004C75ED">
        <w:rPr>
          <w:rFonts w:ascii="Times New Roman" w:hAnsi="Times New Roman" w:cs="Times New Roman"/>
        </w:rPr>
        <w:t>, USF Department of Communication Faculty</w:t>
      </w:r>
    </w:p>
    <w:p w14:paraId="2CB47A5F" w14:textId="24749E65" w:rsidR="00AA2D04" w:rsidRDefault="00AA2D04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</w:r>
      <w:r w:rsidR="004C75ED">
        <w:rPr>
          <w:rFonts w:ascii="Times New Roman" w:hAnsi="Times New Roman" w:cs="Times New Roman"/>
        </w:rPr>
        <w:t>Departmental Service Award, USF Graduate Communication Association</w:t>
      </w:r>
    </w:p>
    <w:p w14:paraId="13E3AF6F" w14:textId="5473EDA9" w:rsidR="00404337" w:rsidRDefault="00224A10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ab/>
      </w:r>
      <w:r w:rsidR="00E2351E">
        <w:rPr>
          <w:rFonts w:ascii="Times New Roman" w:hAnsi="Times New Roman" w:cs="Times New Roman"/>
        </w:rPr>
        <w:t xml:space="preserve">Top Papers Panelist, </w:t>
      </w:r>
      <w:r>
        <w:rPr>
          <w:rFonts w:ascii="Times New Roman" w:hAnsi="Times New Roman" w:cs="Times New Roman"/>
        </w:rPr>
        <w:t xml:space="preserve">Western States Communication Association Environmental Communication Division </w:t>
      </w:r>
    </w:p>
    <w:p w14:paraId="1EC0D6DD" w14:textId="05BBE242" w:rsidR="00E915DE" w:rsidRDefault="00E915DE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019</w:t>
      </w:r>
      <w:r>
        <w:rPr>
          <w:rFonts w:ascii="Times New Roman" w:hAnsi="Times New Roman" w:cs="Times New Roman"/>
        </w:rPr>
        <w:tab/>
        <w:t>Top Contributed Student Performances Panelist, National Communication Association Performance Studies Division</w:t>
      </w:r>
    </w:p>
    <w:p w14:paraId="725B6A65" w14:textId="20187A34" w:rsidR="00BC5CCA" w:rsidRPr="0067240B" w:rsidRDefault="00BC5CCA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</w:rPr>
      </w:pPr>
      <w:r w:rsidRPr="0067240B">
        <w:rPr>
          <w:rFonts w:ascii="Times New Roman" w:hAnsi="Times New Roman" w:cs="Times New Roman"/>
        </w:rPr>
        <w:t>201</w:t>
      </w:r>
      <w:r w:rsidR="00944020" w:rsidRPr="0067240B">
        <w:rPr>
          <w:rFonts w:ascii="Times New Roman" w:hAnsi="Times New Roman" w:cs="Times New Roman"/>
        </w:rPr>
        <w:t>8</w:t>
      </w:r>
      <w:r w:rsidRPr="0067240B">
        <w:rPr>
          <w:rFonts w:ascii="Times New Roman" w:hAnsi="Times New Roman" w:cs="Times New Roman"/>
        </w:rPr>
        <w:tab/>
      </w:r>
      <w:r w:rsidR="00944020" w:rsidRPr="0067240B">
        <w:rPr>
          <w:rFonts w:ascii="Times New Roman" w:hAnsi="Times New Roman" w:cs="Times New Roman"/>
        </w:rPr>
        <w:t>Recipient, King O’</w:t>
      </w:r>
      <w:r w:rsidR="000F6F1F" w:rsidRPr="0067240B">
        <w:rPr>
          <w:rFonts w:ascii="Times New Roman" w:hAnsi="Times New Roman" w:cs="Times New Roman"/>
        </w:rPr>
        <w:t>Neal Scholar</w:t>
      </w:r>
      <w:r w:rsidR="00D52E76">
        <w:rPr>
          <w:rFonts w:ascii="Times New Roman" w:hAnsi="Times New Roman" w:cs="Times New Roman"/>
        </w:rPr>
        <w:t xml:space="preserve"> Award</w:t>
      </w:r>
    </w:p>
    <w:p w14:paraId="7FA7DB65" w14:textId="35B12B4D" w:rsidR="00633D6C" w:rsidRDefault="00633D6C" w:rsidP="00876FC9">
      <w:pPr>
        <w:widowControl w:val="0"/>
        <w:autoSpaceDE w:val="0"/>
        <w:autoSpaceDN w:val="0"/>
        <w:adjustRightInd w:val="0"/>
        <w:spacing w:after="0" w:line="276" w:lineRule="auto"/>
        <w:ind w:left="1440" w:hanging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</w:rPr>
        <w:t xml:space="preserve">This award is given to undergraduates who </w:t>
      </w:r>
      <w:r w:rsidR="00674563">
        <w:rPr>
          <w:rFonts w:ascii="Times New Roman" w:hAnsi="Times New Roman" w:cs="Times New Roman"/>
          <w:i/>
        </w:rPr>
        <w:t>graduate with</w:t>
      </w:r>
      <w:r>
        <w:rPr>
          <w:rFonts w:ascii="Times New Roman" w:hAnsi="Times New Roman" w:cs="Times New Roman"/>
          <w:i/>
        </w:rPr>
        <w:t xml:space="preserve"> a 4.0 GPA</w:t>
      </w:r>
      <w:r w:rsidR="0067240B">
        <w:rPr>
          <w:rFonts w:ascii="Times New Roman" w:hAnsi="Times New Roman" w:cs="Times New Roman"/>
          <w:i/>
        </w:rPr>
        <w:t>.</w:t>
      </w:r>
    </w:p>
    <w:p w14:paraId="30989652" w14:textId="7DF5D086" w:rsidR="002D72EB" w:rsidRDefault="002D72EB" w:rsidP="00876FC9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2015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 xml:space="preserve">Recipient, </w:t>
      </w:r>
      <w:r w:rsidR="001B6F12">
        <w:rPr>
          <w:rFonts w:ascii="Times New Roman" w:hAnsi="Times New Roman" w:cs="Times New Roman"/>
          <w:sz w:val="23"/>
          <w:szCs w:val="23"/>
        </w:rPr>
        <w:t>Benacquisto</w:t>
      </w:r>
      <w:r>
        <w:rPr>
          <w:rFonts w:ascii="Times New Roman" w:hAnsi="Times New Roman" w:cs="Times New Roman"/>
          <w:sz w:val="23"/>
          <w:szCs w:val="23"/>
        </w:rPr>
        <w:t xml:space="preserve"> Scholarship</w:t>
      </w:r>
      <w:r w:rsidR="001B6F12">
        <w:rPr>
          <w:rFonts w:ascii="Times New Roman" w:hAnsi="Times New Roman" w:cs="Times New Roman"/>
          <w:sz w:val="23"/>
          <w:szCs w:val="23"/>
        </w:rPr>
        <w:t xml:space="preserve"> (4 year award)</w:t>
      </w:r>
    </w:p>
    <w:p w14:paraId="5A4DB2BE" w14:textId="2E0170C4" w:rsidR="001B6F12" w:rsidRDefault="001B6F12" w:rsidP="00876FC9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2015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Rec</w:t>
      </w:r>
      <w:r w:rsidR="000149C1">
        <w:rPr>
          <w:rFonts w:ascii="Times New Roman" w:hAnsi="Times New Roman" w:cs="Times New Roman"/>
          <w:sz w:val="23"/>
          <w:szCs w:val="23"/>
        </w:rPr>
        <w:t xml:space="preserve">ipient, </w:t>
      </w:r>
      <w:r>
        <w:rPr>
          <w:rFonts w:ascii="Times New Roman" w:hAnsi="Times New Roman" w:cs="Times New Roman"/>
          <w:sz w:val="23"/>
          <w:szCs w:val="23"/>
        </w:rPr>
        <w:t>National Merit Scholar</w:t>
      </w:r>
      <w:r w:rsidR="000149C1">
        <w:rPr>
          <w:rFonts w:ascii="Times New Roman" w:hAnsi="Times New Roman" w:cs="Times New Roman"/>
          <w:sz w:val="23"/>
          <w:szCs w:val="23"/>
        </w:rPr>
        <w:t>ship</w:t>
      </w:r>
      <w:r w:rsidR="003C1015">
        <w:rPr>
          <w:rFonts w:ascii="Times New Roman" w:hAnsi="Times New Roman" w:cs="Times New Roman"/>
          <w:sz w:val="23"/>
          <w:szCs w:val="23"/>
        </w:rPr>
        <w:t xml:space="preserve"> (4 year award)</w:t>
      </w:r>
    </w:p>
    <w:p w14:paraId="79A3C93C" w14:textId="77777777" w:rsidR="00044AF8" w:rsidRPr="002D72EB" w:rsidRDefault="00044AF8" w:rsidP="00044AF8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</w:rPr>
      </w:pPr>
    </w:p>
    <w:p w14:paraId="1B6C046D" w14:textId="77777777" w:rsidR="00044AF8" w:rsidRDefault="00044AF8" w:rsidP="00044AF8">
      <w:pPr>
        <w:spacing w:after="0" w:line="240" w:lineRule="auto"/>
        <w:ind w:left="2160" w:hanging="2160"/>
        <w:rPr>
          <w:rFonts w:ascii="Times New Roman" w:hAnsi="Times New Roman" w:cs="Times New Roman"/>
          <w:szCs w:val="24"/>
        </w:rPr>
      </w:pPr>
      <w:r w:rsidRPr="00B937D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5D405E1D" wp14:editId="096761F8">
                <wp:simplePos x="0" y="0"/>
                <wp:positionH relativeFrom="column">
                  <wp:posOffset>0</wp:posOffset>
                </wp:positionH>
                <wp:positionV relativeFrom="paragraph">
                  <wp:posOffset>134076</wp:posOffset>
                </wp:positionV>
                <wp:extent cx="6009005" cy="231140"/>
                <wp:effectExtent l="0" t="0" r="10795" b="165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B56A51" w14:textId="77777777" w:rsidR="00044AF8" w:rsidRDefault="00044AF8" w:rsidP="00044AF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405E1D" id="Rectangle 5" o:spid="_x0000_s1029" style="position:absolute;left:0;text-align:left;margin-left:0;margin-top:10.55pt;width:473.15pt;height:18.2pt;z-index:-251567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" fillcolor="#cfcdcd [2894]" strokecolor="black [3213]" strokeweight="1pt">
                <v:textbox>
                  <w:txbxContent>
                    <w:p w14:paraId="78B56A51" w14:textId="77777777" w:rsidR="00044AF8" w:rsidRDefault="00044AF8" w:rsidP="00044A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9F2865E" w14:textId="77777777" w:rsidR="00044AF8" w:rsidRPr="00B937D3" w:rsidRDefault="00044AF8" w:rsidP="00044AF8">
      <w:pPr>
        <w:spacing w:after="0" w:line="240" w:lineRule="auto"/>
        <w:ind w:left="360" w:hanging="360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44366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0819838B" w14:textId="77777777" w:rsidR="00044AF8" w:rsidRPr="00B937D3" w:rsidRDefault="00044AF8" w:rsidP="00044AF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sz w:val="23"/>
          <w:szCs w:val="23"/>
          <w:shd w:val="clear" w:color="auto" w:fill="FFFFFF"/>
        </w:rPr>
      </w:pPr>
    </w:p>
    <w:p w14:paraId="051C43F3" w14:textId="77777777" w:rsidR="00C63FA1" w:rsidRDefault="00C63FA1" w:rsidP="00C92EB3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</w:p>
    <w:p w14:paraId="6DA330EB" w14:textId="34341CBE" w:rsidR="00AC7349" w:rsidRDefault="00AC7349" w:rsidP="00C92EB3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Peer</w:t>
      </w:r>
      <w:r w:rsidR="002D2C56">
        <w:rPr>
          <w:rFonts w:ascii="Times New Roman" w:hAnsi="Times New Roman" w:cs="Times New Roman"/>
          <w:i/>
          <w:sz w:val="23"/>
          <w:szCs w:val="23"/>
        </w:rPr>
        <w:t xml:space="preserve"> </w:t>
      </w:r>
      <w:r>
        <w:rPr>
          <w:rFonts w:ascii="Times New Roman" w:hAnsi="Times New Roman" w:cs="Times New Roman"/>
          <w:i/>
          <w:sz w:val="23"/>
          <w:szCs w:val="23"/>
        </w:rPr>
        <w:t>Reviewed Manuscripts</w:t>
      </w:r>
    </w:p>
    <w:p w14:paraId="214A723F" w14:textId="0441AC53" w:rsidR="00AC7349" w:rsidRPr="00AC7349" w:rsidRDefault="00AC7349" w:rsidP="00AC7349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23B688FC" w14:textId="77777777" w:rsidR="008C755F" w:rsidRDefault="008C755F" w:rsidP="00876FC9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Cs/>
        </w:rPr>
        <w:t xml:space="preserve">Mattson, L. &amp; </w:t>
      </w:r>
      <w:r w:rsidRPr="00843961">
        <w:rPr>
          <w:rFonts w:ascii="Times New Roman" w:hAnsi="Times New Roman" w:cs="Times New Roman"/>
          <w:iCs/>
        </w:rPr>
        <w:t xml:space="preserve">Gordon, J. </w:t>
      </w:r>
      <w:r>
        <w:rPr>
          <w:rFonts w:ascii="Times New Roman" w:hAnsi="Times New Roman" w:cs="Times New Roman"/>
          <w:iCs/>
        </w:rPr>
        <w:t xml:space="preserve">G. (Forthcoming). Becoming mutant: Metamorphoses for a Waterworld. </w:t>
      </w:r>
      <w:r>
        <w:rPr>
          <w:rFonts w:ascii="Times New Roman" w:hAnsi="Times New Roman" w:cs="Times New Roman"/>
          <w:i/>
        </w:rPr>
        <w:t>Environmental Humanities, 14</w:t>
      </w:r>
      <w:r>
        <w:rPr>
          <w:rFonts w:ascii="Times New Roman" w:hAnsi="Times New Roman" w:cs="Times New Roman"/>
          <w:iCs/>
        </w:rPr>
        <w:t>(1)</w:t>
      </w:r>
      <w:r>
        <w:rPr>
          <w:rFonts w:ascii="Times New Roman" w:hAnsi="Times New Roman" w:cs="Times New Roman"/>
          <w:i/>
        </w:rPr>
        <w:t>.</w:t>
      </w:r>
    </w:p>
    <w:p w14:paraId="715B074A" w14:textId="71F6F535" w:rsidR="00130CE6" w:rsidRPr="00030307" w:rsidRDefault="00AC7349" w:rsidP="00030307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Cs/>
        </w:rPr>
        <w:t xml:space="preserve">Mattson, L. </w:t>
      </w:r>
      <w:r>
        <w:rPr>
          <w:rFonts w:ascii="Times New Roman" w:hAnsi="Times New Roman" w:cs="Times New Roman"/>
          <w:iCs/>
        </w:rPr>
        <w:t xml:space="preserve">(2021). </w:t>
      </w:r>
      <w:r w:rsidRPr="0006373E">
        <w:rPr>
          <w:rFonts w:ascii="Times New Roman" w:hAnsi="Times New Roman" w:cs="Times New Roman"/>
          <w:iCs/>
        </w:rPr>
        <w:t xml:space="preserve">Hurricanes as a </w:t>
      </w:r>
      <w:r>
        <w:rPr>
          <w:rFonts w:ascii="Times New Roman" w:hAnsi="Times New Roman" w:cs="Times New Roman"/>
          <w:iCs/>
        </w:rPr>
        <w:t>c</w:t>
      </w:r>
      <w:r w:rsidRPr="0006373E">
        <w:rPr>
          <w:rFonts w:ascii="Times New Roman" w:hAnsi="Times New Roman" w:cs="Times New Roman"/>
          <w:iCs/>
        </w:rPr>
        <w:t xml:space="preserve">all to </w:t>
      </w:r>
      <w:r>
        <w:rPr>
          <w:rFonts w:ascii="Times New Roman" w:hAnsi="Times New Roman" w:cs="Times New Roman"/>
          <w:iCs/>
        </w:rPr>
        <w:t>r</w:t>
      </w:r>
      <w:r w:rsidRPr="0006373E">
        <w:rPr>
          <w:rFonts w:ascii="Times New Roman" w:hAnsi="Times New Roman" w:cs="Times New Roman"/>
          <w:iCs/>
        </w:rPr>
        <w:t xml:space="preserve">emember: An </w:t>
      </w:r>
      <w:r>
        <w:rPr>
          <w:rFonts w:ascii="Times New Roman" w:hAnsi="Times New Roman" w:cs="Times New Roman"/>
          <w:iCs/>
        </w:rPr>
        <w:t>a</w:t>
      </w:r>
      <w:r w:rsidRPr="0006373E">
        <w:rPr>
          <w:rFonts w:ascii="Times New Roman" w:hAnsi="Times New Roman" w:cs="Times New Roman"/>
          <w:iCs/>
        </w:rPr>
        <w:t xml:space="preserve">utoethnography of </w:t>
      </w:r>
      <w:r>
        <w:rPr>
          <w:rFonts w:ascii="Times New Roman" w:hAnsi="Times New Roman" w:cs="Times New Roman"/>
          <w:iCs/>
        </w:rPr>
        <w:t>q</w:t>
      </w:r>
      <w:r w:rsidRPr="0006373E">
        <w:rPr>
          <w:rFonts w:ascii="Times New Roman" w:hAnsi="Times New Roman" w:cs="Times New Roman"/>
          <w:iCs/>
        </w:rPr>
        <w:t xml:space="preserve">ueer </w:t>
      </w:r>
      <w:r>
        <w:rPr>
          <w:rFonts w:ascii="Times New Roman" w:hAnsi="Times New Roman" w:cs="Times New Roman"/>
          <w:iCs/>
        </w:rPr>
        <w:t>e</w:t>
      </w:r>
      <w:r w:rsidRPr="0006373E">
        <w:rPr>
          <w:rFonts w:ascii="Times New Roman" w:hAnsi="Times New Roman" w:cs="Times New Roman"/>
          <w:iCs/>
        </w:rPr>
        <w:t xml:space="preserve">cological </w:t>
      </w:r>
      <w:r>
        <w:rPr>
          <w:rFonts w:ascii="Times New Roman" w:hAnsi="Times New Roman" w:cs="Times New Roman"/>
          <w:iCs/>
        </w:rPr>
        <w:t>t</w:t>
      </w:r>
      <w:r w:rsidRPr="0006373E">
        <w:rPr>
          <w:rFonts w:ascii="Times New Roman" w:hAnsi="Times New Roman" w:cs="Times New Roman"/>
          <w:iCs/>
        </w:rPr>
        <w:t>emporality</w:t>
      </w:r>
      <w:r>
        <w:rPr>
          <w:rFonts w:ascii="Times New Roman" w:hAnsi="Times New Roman" w:cs="Times New Roman"/>
          <w:iCs/>
        </w:rPr>
        <w:t xml:space="preserve">. </w:t>
      </w:r>
      <w:r w:rsidR="00B83711">
        <w:rPr>
          <w:rFonts w:ascii="Times New Roman" w:hAnsi="Times New Roman" w:cs="Times New Roman"/>
          <w:iCs/>
        </w:rPr>
        <w:t xml:space="preserve">In </w:t>
      </w:r>
      <w:r w:rsidR="008A24FD">
        <w:rPr>
          <w:rFonts w:ascii="Times New Roman" w:hAnsi="Times New Roman" w:cs="Times New Roman"/>
          <w:iCs/>
        </w:rPr>
        <w:t>“</w:t>
      </w:r>
      <w:r w:rsidR="008A24FD" w:rsidRPr="008A24FD">
        <w:rPr>
          <w:rFonts w:ascii="Times New Roman" w:hAnsi="Times New Roman" w:cs="Times New Roman"/>
          <w:iCs/>
        </w:rPr>
        <w:t>Working the Circuit: Cultural Studies of Florida”</w:t>
      </w:r>
      <w:r w:rsidR="00B83711">
        <w:rPr>
          <w:rFonts w:ascii="Times New Roman" w:hAnsi="Times New Roman" w:cs="Times New Roman"/>
          <w:iCs/>
        </w:rPr>
        <w:t xml:space="preserve"> special issue of</w:t>
      </w:r>
      <w:r w:rsidR="008A24FD" w:rsidRPr="008A24FD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/>
        </w:rPr>
        <w:t>Departures in Critical Qualitative Research</w:t>
      </w:r>
      <w:r w:rsidR="000A4E63">
        <w:rPr>
          <w:rFonts w:ascii="Times New Roman" w:hAnsi="Times New Roman" w:cs="Times New Roman"/>
          <w:i/>
        </w:rPr>
        <w:t>, 10</w:t>
      </w:r>
      <w:r w:rsidR="000A4E63">
        <w:rPr>
          <w:rFonts w:ascii="Times New Roman" w:hAnsi="Times New Roman" w:cs="Times New Roman"/>
          <w:iCs/>
        </w:rPr>
        <w:t>(2), 7-14</w:t>
      </w:r>
      <w:r>
        <w:rPr>
          <w:rFonts w:ascii="Times New Roman" w:hAnsi="Times New Roman" w:cs="Times New Roman"/>
          <w:i/>
        </w:rPr>
        <w:t>.</w:t>
      </w:r>
    </w:p>
    <w:p w14:paraId="027A5267" w14:textId="4C3392C3" w:rsidR="00274400" w:rsidRPr="004F1350" w:rsidRDefault="00274400" w:rsidP="004F1350">
      <w:pPr>
        <w:spacing w:after="0" w:line="240" w:lineRule="auto"/>
        <w:rPr>
          <w:rFonts w:ascii="Times New Roman" w:hAnsi="Times New Roman" w:cs="Times New Roman"/>
          <w:i/>
        </w:rPr>
      </w:pPr>
    </w:p>
    <w:p w14:paraId="640405FD" w14:textId="6FC8C515" w:rsidR="00974D3A" w:rsidRPr="00D663EE" w:rsidRDefault="00D663EE" w:rsidP="00D663EE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Cs w:val="23"/>
        </w:rPr>
      </w:pPr>
      <w:r w:rsidRPr="00B937D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4E6DA9C2" wp14:editId="40D44C34">
                <wp:simplePos x="0" y="0"/>
                <wp:positionH relativeFrom="column">
                  <wp:posOffset>0</wp:posOffset>
                </wp:positionH>
                <wp:positionV relativeFrom="paragraph">
                  <wp:posOffset>128270</wp:posOffset>
                </wp:positionV>
                <wp:extent cx="6009005" cy="231140"/>
                <wp:effectExtent l="0" t="0" r="10795" b="1651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9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2E6C2A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6DA9C2" id="Rectangle 8" o:spid="_x0000_s1030" style="position:absolute;left:0;text-align:left;margin-left:0;margin-top:10.1pt;width:473.15pt;height:18.2pt;z-index:-251569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" fillcolor="#d0cece" strokecolor="windowText" strokeweight="1pt">
                <v:textbox>
                  <w:txbxContent>
                    <w:p w14:paraId="2A2E6C2A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E7736" w:rsidRPr="00974D3A">
        <w:rPr>
          <w:rFonts w:ascii="Times New Roman" w:hAnsi="Times New Roman" w:cs="Times New Roman"/>
          <w:szCs w:val="23"/>
        </w:rPr>
        <w:br/>
      </w:r>
      <w:r w:rsidRPr="00386FE2">
        <w:rPr>
          <w:rFonts w:ascii="Times New Roman" w:hAnsi="Times New Roman" w:cs="Times New Roman"/>
          <w:b/>
          <w:sz w:val="24"/>
          <w:szCs w:val="24"/>
        </w:rPr>
        <w:t>CONFERENCE PRESENTATIONS</w:t>
      </w:r>
    </w:p>
    <w:p w14:paraId="41B860A7" w14:textId="77777777" w:rsidR="00974D3A" w:rsidRDefault="00974D3A" w:rsidP="009F34C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3679C535" w14:textId="77777777" w:rsidR="00356683" w:rsidRDefault="00356683" w:rsidP="009F34C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943ED9C" w14:textId="7ABB9BEF" w:rsidR="002E284C" w:rsidRPr="00B937D3" w:rsidRDefault="00C24043" w:rsidP="009F34C4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937D3">
        <w:rPr>
          <w:rFonts w:ascii="Times New Roman" w:hAnsi="Times New Roman" w:cs="Times New Roman"/>
          <w:i/>
          <w:sz w:val="24"/>
          <w:szCs w:val="24"/>
        </w:rPr>
        <w:t xml:space="preserve">Peer Reviewed / Competitively Selected Conference Presentations </w:t>
      </w:r>
    </w:p>
    <w:p w14:paraId="1ED84F68" w14:textId="77777777" w:rsidR="006E0834" w:rsidRPr="006E0834" w:rsidRDefault="006E0834" w:rsidP="006E0834">
      <w:pPr>
        <w:pStyle w:val="ListParagraph"/>
        <w:spacing w:after="0" w:line="240" w:lineRule="auto"/>
        <w:rPr>
          <w:rFonts w:ascii="Times New Roman" w:hAnsi="Times New Roman" w:cs="Times New Roman"/>
          <w:color w:val="000000" w:themeColor="text1"/>
          <w:szCs w:val="23"/>
        </w:rPr>
      </w:pPr>
    </w:p>
    <w:p w14:paraId="690D5352" w14:textId="6CCAB110" w:rsidR="006734E1" w:rsidRPr="008A4AB1" w:rsidRDefault="006734E1" w:rsidP="00951B60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Cs/>
        </w:rPr>
        <w:t xml:space="preserve">Mattson, L. </w:t>
      </w:r>
      <w:r>
        <w:rPr>
          <w:rFonts w:ascii="Times New Roman" w:hAnsi="Times New Roman" w:cs="Times New Roman"/>
          <w:iCs/>
        </w:rPr>
        <w:t xml:space="preserve">(2021, November). </w:t>
      </w:r>
      <w:r w:rsidRPr="008A4AB1">
        <w:rPr>
          <w:rFonts w:ascii="Times New Roman" w:hAnsi="Times New Roman" w:cs="Times New Roman"/>
          <w:iCs/>
        </w:rPr>
        <w:t xml:space="preserve">Queering </w:t>
      </w:r>
      <w:r w:rsidR="003F6401">
        <w:rPr>
          <w:rFonts w:ascii="Times New Roman" w:hAnsi="Times New Roman" w:cs="Times New Roman"/>
          <w:iCs/>
        </w:rPr>
        <w:t>r</w:t>
      </w:r>
      <w:r w:rsidRPr="008A4AB1">
        <w:rPr>
          <w:rFonts w:ascii="Times New Roman" w:hAnsi="Times New Roman" w:cs="Times New Roman"/>
          <w:iCs/>
        </w:rPr>
        <w:t xml:space="preserve">esilience: Opportunities for LGBTQ </w:t>
      </w:r>
      <w:r w:rsidR="003F6401">
        <w:rPr>
          <w:rFonts w:ascii="Times New Roman" w:hAnsi="Times New Roman" w:cs="Times New Roman"/>
          <w:iCs/>
        </w:rPr>
        <w:t>o</w:t>
      </w:r>
      <w:r w:rsidRPr="008A4AB1">
        <w:rPr>
          <w:rFonts w:ascii="Times New Roman" w:hAnsi="Times New Roman" w:cs="Times New Roman"/>
          <w:iCs/>
        </w:rPr>
        <w:t>rganizing</w:t>
      </w:r>
      <w:r>
        <w:rPr>
          <w:rFonts w:ascii="Times New Roman" w:hAnsi="Times New Roman" w:cs="Times New Roman"/>
          <w:iCs/>
        </w:rPr>
        <w:t xml:space="preserve">. Submitted to the National Communication Association Convention in Seattle, WA. Author. </w:t>
      </w:r>
      <w:r>
        <w:rPr>
          <w:rFonts w:ascii="Times New Roman" w:hAnsi="Times New Roman" w:cs="Times New Roman"/>
          <w:b/>
          <w:bCs/>
          <w:iCs/>
        </w:rPr>
        <w:t>Organizational Communication Top Student Papers Panelist.</w:t>
      </w:r>
    </w:p>
    <w:p w14:paraId="3F426B5F" w14:textId="61F80331" w:rsidR="006734E1" w:rsidRPr="008A4AB1" w:rsidRDefault="006734E1" w:rsidP="00951B60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Cs/>
        </w:rPr>
        <w:t xml:space="preserve">Mattson, L. </w:t>
      </w:r>
      <w:r>
        <w:rPr>
          <w:rFonts w:ascii="Times New Roman" w:hAnsi="Times New Roman" w:cs="Times New Roman"/>
          <w:iCs/>
        </w:rPr>
        <w:t xml:space="preserve">(2021, November). </w:t>
      </w:r>
      <w:r w:rsidRPr="000C07DC">
        <w:rPr>
          <w:rFonts w:ascii="Times New Roman" w:hAnsi="Times New Roman" w:cs="Times New Roman"/>
          <w:iCs/>
        </w:rPr>
        <w:t xml:space="preserve">Net </w:t>
      </w:r>
      <w:r w:rsidR="003F6401">
        <w:rPr>
          <w:rFonts w:ascii="Times New Roman" w:hAnsi="Times New Roman" w:cs="Times New Roman"/>
          <w:iCs/>
        </w:rPr>
        <w:t>z</w:t>
      </w:r>
      <w:r w:rsidRPr="000C07DC">
        <w:rPr>
          <w:rFonts w:ascii="Times New Roman" w:hAnsi="Times New Roman" w:cs="Times New Roman"/>
          <w:iCs/>
        </w:rPr>
        <w:t xml:space="preserve">ero by 2050: BP’s </w:t>
      </w:r>
      <w:r w:rsidR="003F6401">
        <w:rPr>
          <w:rFonts w:ascii="Times New Roman" w:hAnsi="Times New Roman" w:cs="Times New Roman"/>
          <w:iCs/>
        </w:rPr>
        <w:t>r</w:t>
      </w:r>
      <w:r w:rsidRPr="000C07DC">
        <w:rPr>
          <w:rFonts w:ascii="Times New Roman" w:hAnsi="Times New Roman" w:cs="Times New Roman"/>
          <w:iCs/>
        </w:rPr>
        <w:t xml:space="preserve">hetorical </w:t>
      </w:r>
      <w:r w:rsidR="003F6401">
        <w:rPr>
          <w:rFonts w:ascii="Times New Roman" w:hAnsi="Times New Roman" w:cs="Times New Roman"/>
          <w:iCs/>
        </w:rPr>
        <w:t>p</w:t>
      </w:r>
      <w:r w:rsidRPr="000C07DC">
        <w:rPr>
          <w:rFonts w:ascii="Times New Roman" w:hAnsi="Times New Roman" w:cs="Times New Roman"/>
          <w:iCs/>
        </w:rPr>
        <w:t>etro-</w:t>
      </w:r>
      <w:r w:rsidR="003F6401">
        <w:rPr>
          <w:rFonts w:ascii="Times New Roman" w:hAnsi="Times New Roman" w:cs="Times New Roman"/>
          <w:iCs/>
        </w:rPr>
        <w:t>m</w:t>
      </w:r>
      <w:r w:rsidRPr="000C07DC">
        <w:rPr>
          <w:rFonts w:ascii="Times New Roman" w:hAnsi="Times New Roman" w:cs="Times New Roman"/>
          <w:iCs/>
        </w:rPr>
        <w:t>odernity</w:t>
      </w:r>
      <w:r>
        <w:rPr>
          <w:rFonts w:ascii="Times New Roman" w:hAnsi="Times New Roman" w:cs="Times New Roman"/>
          <w:iCs/>
        </w:rPr>
        <w:t>. Submitted to the National Communication Association Convention in Seattle, WA. Author.</w:t>
      </w:r>
    </w:p>
    <w:p w14:paraId="721DFBA4" w14:textId="37006580" w:rsidR="006734E1" w:rsidRPr="008A4AB1" w:rsidRDefault="006734E1" w:rsidP="00951B60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bCs/>
          <w:iCs/>
        </w:rPr>
        <w:t xml:space="preserve">Mattson, L. </w:t>
      </w:r>
      <w:r>
        <w:rPr>
          <w:rFonts w:ascii="Times New Roman" w:hAnsi="Times New Roman" w:cs="Times New Roman"/>
          <w:iCs/>
        </w:rPr>
        <w:t xml:space="preserve">(2021, November). </w:t>
      </w:r>
      <w:r w:rsidRPr="00F521C7">
        <w:rPr>
          <w:rFonts w:ascii="Times New Roman" w:hAnsi="Times New Roman" w:cs="Times New Roman"/>
          <w:iCs/>
        </w:rPr>
        <w:t xml:space="preserve">Skin and </w:t>
      </w:r>
      <w:r w:rsidR="003F6401">
        <w:rPr>
          <w:rFonts w:ascii="Times New Roman" w:hAnsi="Times New Roman" w:cs="Times New Roman"/>
          <w:iCs/>
        </w:rPr>
        <w:t>b</w:t>
      </w:r>
      <w:r w:rsidRPr="00F521C7">
        <w:rPr>
          <w:rFonts w:ascii="Times New Roman" w:hAnsi="Times New Roman" w:cs="Times New Roman"/>
          <w:iCs/>
        </w:rPr>
        <w:t xml:space="preserve">ones: Toward a </w:t>
      </w:r>
      <w:r w:rsidR="003F6401">
        <w:rPr>
          <w:rFonts w:ascii="Times New Roman" w:hAnsi="Times New Roman" w:cs="Times New Roman"/>
          <w:iCs/>
        </w:rPr>
        <w:t>q</w:t>
      </w:r>
      <w:r w:rsidRPr="00F521C7">
        <w:rPr>
          <w:rFonts w:ascii="Times New Roman" w:hAnsi="Times New Roman" w:cs="Times New Roman"/>
          <w:iCs/>
        </w:rPr>
        <w:t xml:space="preserve">ueer </w:t>
      </w:r>
      <w:r w:rsidR="003F6401">
        <w:rPr>
          <w:rFonts w:ascii="Times New Roman" w:hAnsi="Times New Roman" w:cs="Times New Roman"/>
          <w:iCs/>
        </w:rPr>
        <w:t>n</w:t>
      </w:r>
      <w:r w:rsidRPr="00F521C7">
        <w:rPr>
          <w:rFonts w:ascii="Times New Roman" w:hAnsi="Times New Roman" w:cs="Times New Roman"/>
          <w:iCs/>
        </w:rPr>
        <w:t xml:space="preserve">arrative </w:t>
      </w:r>
      <w:r w:rsidR="003F6401">
        <w:rPr>
          <w:rFonts w:ascii="Times New Roman" w:hAnsi="Times New Roman" w:cs="Times New Roman"/>
          <w:iCs/>
        </w:rPr>
        <w:t>s</w:t>
      </w:r>
      <w:r w:rsidRPr="00F521C7">
        <w:rPr>
          <w:rFonts w:ascii="Times New Roman" w:hAnsi="Times New Roman" w:cs="Times New Roman"/>
          <w:iCs/>
        </w:rPr>
        <w:t>ensemaking</w:t>
      </w:r>
      <w:r>
        <w:rPr>
          <w:rFonts w:ascii="Times New Roman" w:hAnsi="Times New Roman" w:cs="Times New Roman"/>
          <w:iCs/>
        </w:rPr>
        <w:t>. Submitted to the National Communication Association Convention in Seattle, WA. Author.</w:t>
      </w:r>
    </w:p>
    <w:p w14:paraId="10B513F7" w14:textId="297E069A" w:rsidR="00475170" w:rsidRDefault="00475170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Mattson, L. </w:t>
      </w:r>
      <w:r>
        <w:rPr>
          <w:rFonts w:ascii="Times New Roman" w:hAnsi="Times New Roman" w:cs="Times New Roman"/>
        </w:rPr>
        <w:t xml:space="preserve">(2020, November). </w:t>
      </w:r>
      <w:r w:rsidR="005C59A1">
        <w:rPr>
          <w:rFonts w:ascii="Times New Roman" w:hAnsi="Times New Roman" w:cs="Times New Roman"/>
        </w:rPr>
        <w:t>Climate fiction and queer human nature relationships</w:t>
      </w:r>
      <w:r w:rsidR="006C6382">
        <w:rPr>
          <w:rFonts w:ascii="Times New Roman" w:hAnsi="Times New Roman" w:cs="Times New Roman"/>
        </w:rPr>
        <w:t>. Paper presentation</w:t>
      </w:r>
      <w:r w:rsidR="00560A54">
        <w:rPr>
          <w:rFonts w:ascii="Times New Roman" w:hAnsi="Times New Roman" w:cs="Times New Roman"/>
        </w:rPr>
        <w:t xml:space="preserve"> at the </w:t>
      </w:r>
      <w:r w:rsidR="00DB4649">
        <w:rPr>
          <w:rFonts w:ascii="Times New Roman" w:hAnsi="Times New Roman" w:cs="Times New Roman"/>
        </w:rPr>
        <w:t xml:space="preserve">virtual </w:t>
      </w:r>
      <w:r w:rsidR="00560A54">
        <w:rPr>
          <w:rFonts w:ascii="Times New Roman" w:hAnsi="Times New Roman" w:cs="Times New Roman"/>
        </w:rPr>
        <w:t>National Communication Association Convention.</w:t>
      </w:r>
      <w:r w:rsidR="00282440">
        <w:rPr>
          <w:rFonts w:ascii="Times New Roman" w:hAnsi="Times New Roman" w:cs="Times New Roman"/>
        </w:rPr>
        <w:t xml:space="preserve"> Author and presenter.</w:t>
      </w:r>
    </w:p>
    <w:p w14:paraId="6ACFD64E" w14:textId="05881BF8" w:rsidR="0003382B" w:rsidRPr="0003382B" w:rsidRDefault="0003382B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Mattson, L. </w:t>
      </w:r>
      <w:r>
        <w:rPr>
          <w:rFonts w:ascii="Times New Roman" w:hAnsi="Times New Roman" w:cs="Times New Roman"/>
        </w:rPr>
        <w:t xml:space="preserve">(2020, November). Methods of writing nature-as-space. </w:t>
      </w:r>
      <w:r w:rsidR="00D73528">
        <w:rPr>
          <w:rFonts w:ascii="Times New Roman" w:hAnsi="Times New Roman" w:cs="Times New Roman"/>
        </w:rPr>
        <w:t>Panel</w:t>
      </w:r>
      <w:r>
        <w:rPr>
          <w:rFonts w:ascii="Times New Roman" w:hAnsi="Times New Roman" w:cs="Times New Roman"/>
        </w:rPr>
        <w:t xml:space="preserve"> presentation at the</w:t>
      </w:r>
      <w:r w:rsidR="00DB4649">
        <w:rPr>
          <w:rFonts w:ascii="Times New Roman" w:hAnsi="Times New Roman" w:cs="Times New Roman"/>
        </w:rPr>
        <w:t xml:space="preserve"> virtual</w:t>
      </w:r>
      <w:r>
        <w:rPr>
          <w:rFonts w:ascii="Times New Roman" w:hAnsi="Times New Roman" w:cs="Times New Roman"/>
        </w:rPr>
        <w:t xml:space="preserve"> National Communication Association Convention. </w:t>
      </w:r>
      <w:r w:rsidR="00D24F94">
        <w:rPr>
          <w:rFonts w:ascii="Times New Roman" w:hAnsi="Times New Roman" w:cs="Times New Roman"/>
        </w:rPr>
        <w:t>Panel participant.</w:t>
      </w:r>
    </w:p>
    <w:p w14:paraId="09C19253" w14:textId="73294125" w:rsidR="00F357C2" w:rsidRDefault="00F357C2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  <w:b/>
        </w:rPr>
        <w:t xml:space="preserve">Mattson, L. </w:t>
      </w:r>
      <w:r w:rsidRPr="00E27993">
        <w:rPr>
          <w:rFonts w:ascii="Times New Roman" w:hAnsi="Times New Roman" w:cs="Times New Roman"/>
        </w:rPr>
        <w:t>(20</w:t>
      </w:r>
      <w:r>
        <w:rPr>
          <w:rFonts w:ascii="Times New Roman" w:hAnsi="Times New Roman" w:cs="Times New Roman"/>
        </w:rPr>
        <w:t>20, March</w:t>
      </w:r>
      <w:r w:rsidRPr="00E27993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 xml:space="preserve">Being the special guest: Negotiating trans pedagogy and academic hierarchies. Accepted for presentation at the Southeastern Women’s Studies Association Conference in St. Petersburg, FL. </w:t>
      </w:r>
      <w:r w:rsidRPr="00E27993">
        <w:rPr>
          <w:rFonts w:ascii="Times New Roman" w:hAnsi="Times New Roman" w:cs="Times New Roman"/>
        </w:rPr>
        <w:t xml:space="preserve"> </w:t>
      </w:r>
    </w:p>
    <w:p w14:paraId="63C9BA0F" w14:textId="671A90BF" w:rsidR="00DB77C7" w:rsidRPr="00E27993" w:rsidRDefault="00DB77C7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attson, L. </w:t>
      </w:r>
      <w:r>
        <w:rPr>
          <w:rFonts w:ascii="Times New Roman" w:hAnsi="Times New Roman" w:cs="Times New Roman"/>
        </w:rPr>
        <w:t xml:space="preserve">(2019, February). </w:t>
      </w:r>
      <w:bookmarkStart w:id="0" w:name="_Hlk23780414"/>
      <w:r>
        <w:rPr>
          <w:rFonts w:ascii="Times New Roman" w:hAnsi="Times New Roman" w:cs="Times New Roman"/>
        </w:rPr>
        <w:t xml:space="preserve">The border is not pure: An ecocritical perspective on immigration rhetoric. </w:t>
      </w:r>
      <w:bookmarkEnd w:id="0"/>
      <w:r>
        <w:rPr>
          <w:rFonts w:ascii="Times New Roman" w:hAnsi="Times New Roman" w:cs="Times New Roman"/>
        </w:rPr>
        <w:t>Paper presentation at the Western States Communication Convention in Denver, CO. Author</w:t>
      </w:r>
      <w:r w:rsidR="0003382B">
        <w:rPr>
          <w:rFonts w:ascii="Times New Roman" w:hAnsi="Times New Roman" w:cs="Times New Roman"/>
        </w:rPr>
        <w:t xml:space="preserve"> and presenter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b/>
        </w:rPr>
        <w:t>Environmental Communication Top Papers Panelist.</w:t>
      </w:r>
    </w:p>
    <w:p w14:paraId="4DB9E7DE" w14:textId="5E4F93B4" w:rsidR="0020049F" w:rsidRDefault="0020049F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Mattson, L. </w:t>
      </w:r>
      <w:r>
        <w:rPr>
          <w:rFonts w:ascii="Times New Roman" w:hAnsi="Times New Roman" w:cs="Times New Roman"/>
        </w:rPr>
        <w:t>(2019, November). Transdisciplinary: #WontBeErased. Performance presented at the National Communication Association Convention in Baltimore, M</w:t>
      </w:r>
      <w:r w:rsidR="00FE460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. Author and performer. </w:t>
      </w:r>
      <w:r>
        <w:rPr>
          <w:rFonts w:ascii="Times New Roman" w:hAnsi="Times New Roman" w:cs="Times New Roman"/>
          <w:b/>
        </w:rPr>
        <w:t>Top Contributed Student Performances Panel</w:t>
      </w:r>
      <w:r w:rsidR="00006EDC">
        <w:rPr>
          <w:rFonts w:ascii="Times New Roman" w:hAnsi="Times New Roman" w:cs="Times New Roman"/>
          <w:b/>
        </w:rPr>
        <w:t>ist</w:t>
      </w:r>
      <w:r>
        <w:rPr>
          <w:rFonts w:ascii="Times New Roman" w:hAnsi="Times New Roman" w:cs="Times New Roman"/>
        </w:rPr>
        <w:t>.</w:t>
      </w:r>
    </w:p>
    <w:p w14:paraId="660455AC" w14:textId="4A2E431E" w:rsidR="0020049F" w:rsidRDefault="0020049F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Mattson, L.</w:t>
      </w:r>
      <w:r>
        <w:rPr>
          <w:rFonts w:ascii="Times New Roman" w:hAnsi="Times New Roman" w:cs="Times New Roman"/>
        </w:rPr>
        <w:t xml:space="preserve"> (2019, November). Narratives of survival: A queer autoethnography. Performance presented at the National Communication Association Convention in Baltimore, M</w:t>
      </w:r>
      <w:r w:rsidR="00FE460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. </w:t>
      </w:r>
      <w:r w:rsidR="00D24F94">
        <w:rPr>
          <w:rFonts w:ascii="Times New Roman" w:hAnsi="Times New Roman" w:cs="Times New Roman"/>
        </w:rPr>
        <w:t>Performer and panel participant.</w:t>
      </w:r>
    </w:p>
    <w:p w14:paraId="5CC6DF0F" w14:textId="67C18552" w:rsidR="0020049F" w:rsidRPr="0020049F" w:rsidRDefault="0020049F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galona, C. A., </w:t>
      </w:r>
      <w:r>
        <w:rPr>
          <w:rFonts w:ascii="Times New Roman" w:hAnsi="Times New Roman" w:cs="Times New Roman"/>
          <w:b/>
        </w:rPr>
        <w:t xml:space="preserve">Mattson, L., </w:t>
      </w:r>
      <w:r>
        <w:rPr>
          <w:rFonts w:ascii="Times New Roman" w:hAnsi="Times New Roman" w:cs="Times New Roman"/>
        </w:rPr>
        <w:t>McRae, C., Huber, A. A., Oglesby, B., Stanley, L., Rousset, S., &amp; Sanders, S. (2019, November). Embodied fragments: Embracing risk, failure, resistance, and pedagogical possibility. Performance presented at the National Communication Association Convention in Baltimore, M</w:t>
      </w:r>
      <w:r w:rsidR="00FE460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. Co-performer.</w:t>
      </w:r>
    </w:p>
    <w:p w14:paraId="301FD251" w14:textId="7EDF0B1A" w:rsidR="007F23A3" w:rsidRPr="00E27993" w:rsidRDefault="007F23A3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  <w:b/>
        </w:rPr>
        <w:t xml:space="preserve">Mattson, L. </w:t>
      </w:r>
      <w:r w:rsidRPr="00E27993">
        <w:rPr>
          <w:rFonts w:ascii="Times New Roman" w:hAnsi="Times New Roman" w:cs="Times New Roman"/>
        </w:rPr>
        <w:t xml:space="preserve">&amp; Gordon, J. G. (2019, June). Water, mutants, and ecology: </w:t>
      </w:r>
      <w:r w:rsidRPr="00E27993">
        <w:rPr>
          <w:rFonts w:ascii="Times New Roman" w:hAnsi="Times New Roman" w:cs="Times New Roman"/>
          <w:i/>
        </w:rPr>
        <w:t xml:space="preserve">Waterworld </w:t>
      </w:r>
      <w:r w:rsidRPr="00E27993">
        <w:rPr>
          <w:rFonts w:ascii="Times New Roman" w:hAnsi="Times New Roman" w:cs="Times New Roman"/>
        </w:rPr>
        <w:t>as a guide to rising seas. Manuscript presented at the Conference on Communication and the Environment in Vancouver, Canada.</w:t>
      </w:r>
      <w:r w:rsidR="00516E0B" w:rsidRPr="00E27993">
        <w:rPr>
          <w:rFonts w:ascii="Times New Roman" w:hAnsi="Times New Roman" w:cs="Times New Roman"/>
        </w:rPr>
        <w:t xml:space="preserve"> Co-author and presenter.</w:t>
      </w:r>
    </w:p>
    <w:p w14:paraId="0F66EEAD" w14:textId="30744341" w:rsidR="007F23A3" w:rsidRPr="00E27993" w:rsidRDefault="007F23A3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  <w:b/>
        </w:rPr>
        <w:t xml:space="preserve">Mattson, L. </w:t>
      </w:r>
      <w:r w:rsidRPr="00E27993">
        <w:rPr>
          <w:rFonts w:ascii="Times New Roman" w:hAnsi="Times New Roman" w:cs="Times New Roman"/>
        </w:rPr>
        <w:t xml:space="preserve">(2019, April). ‘Dear </w:t>
      </w:r>
      <w:r w:rsidR="004622FD">
        <w:rPr>
          <w:rFonts w:ascii="Times New Roman" w:hAnsi="Times New Roman" w:cs="Times New Roman"/>
        </w:rPr>
        <w:t>f</w:t>
      </w:r>
      <w:r w:rsidRPr="00E27993">
        <w:rPr>
          <w:rFonts w:ascii="Times New Roman" w:hAnsi="Times New Roman" w:cs="Times New Roman"/>
        </w:rPr>
        <w:t xml:space="preserve">uture </w:t>
      </w:r>
      <w:r w:rsidR="004622FD">
        <w:rPr>
          <w:rFonts w:ascii="Times New Roman" w:hAnsi="Times New Roman" w:cs="Times New Roman"/>
        </w:rPr>
        <w:t>h</w:t>
      </w:r>
      <w:r w:rsidRPr="00E27993">
        <w:rPr>
          <w:rFonts w:ascii="Times New Roman" w:hAnsi="Times New Roman" w:cs="Times New Roman"/>
        </w:rPr>
        <w:t>usband’ and performing compulsory heterosexuality. Manuscript presented at the Southern States Communication Association Conventio</w:t>
      </w:r>
      <w:r w:rsidR="00516E0B" w:rsidRPr="00E27993">
        <w:rPr>
          <w:rFonts w:ascii="Times New Roman" w:hAnsi="Times New Roman" w:cs="Times New Roman"/>
        </w:rPr>
        <w:t>n in Montgomery, AL. Author and presenter.</w:t>
      </w:r>
    </w:p>
    <w:p w14:paraId="03535930" w14:textId="0BD68AC2" w:rsidR="00516E0B" w:rsidRPr="00E27993" w:rsidRDefault="00516E0B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  <w:b/>
        </w:rPr>
        <w:t xml:space="preserve">Mattson, L. </w:t>
      </w:r>
      <w:r w:rsidRPr="00E27993">
        <w:rPr>
          <w:rFonts w:ascii="Times New Roman" w:hAnsi="Times New Roman" w:cs="Times New Roman"/>
        </w:rPr>
        <w:t>&amp; Gordon, J. G. (2018, February). Of earth, wind, and fire: Environmental resistance, mythic matter, and intersectional/queer ecology. Manuscript presented at the Western States Communication Association Convention in Santa Clara, CA. Co-author and presenter.</w:t>
      </w:r>
    </w:p>
    <w:p w14:paraId="319C7993" w14:textId="215A3685" w:rsidR="00516E0B" w:rsidRPr="00E27993" w:rsidRDefault="00516E0B" w:rsidP="00951B60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</w:rPr>
        <w:t xml:space="preserve">Gordon, J. G., Amsden, B., Coleman, M., Heusel, J., Law, M., </w:t>
      </w:r>
      <w:r w:rsidRPr="00E27993">
        <w:rPr>
          <w:rFonts w:ascii="Times New Roman" w:hAnsi="Times New Roman" w:cs="Times New Roman"/>
          <w:b/>
        </w:rPr>
        <w:t xml:space="preserve">Mattson, L., </w:t>
      </w:r>
      <w:r w:rsidRPr="00E27993">
        <w:rPr>
          <w:rFonts w:ascii="Times New Roman" w:hAnsi="Times New Roman" w:cs="Times New Roman"/>
        </w:rPr>
        <w:t>Thomas, M., &amp; Wagner, K. (2018, February). Magic</w:t>
      </w:r>
      <w:r w:rsidR="00E27993" w:rsidRPr="00E27993">
        <w:rPr>
          <w:rFonts w:ascii="Times New Roman" w:hAnsi="Times New Roman" w:cs="Times New Roman"/>
        </w:rPr>
        <w:t>,</w:t>
      </w:r>
      <w:r w:rsidRPr="00E27993">
        <w:rPr>
          <w:rFonts w:ascii="Times New Roman" w:hAnsi="Times New Roman" w:cs="Times New Roman"/>
        </w:rPr>
        <w:t xml:space="preserve"> mysticism, and minding more-than-human rhetoric</w:t>
      </w:r>
      <w:r w:rsidR="00E27993" w:rsidRPr="00E27993">
        <w:rPr>
          <w:rFonts w:ascii="Times New Roman" w:hAnsi="Times New Roman" w:cs="Times New Roman"/>
        </w:rPr>
        <w:t>. Roundtable presentation at the Western States Communication Association Convention in Santa Clara, CA. Panel participant.</w:t>
      </w:r>
    </w:p>
    <w:p w14:paraId="681EB884" w14:textId="77777777" w:rsidR="00E45C19" w:rsidRDefault="00E45C19" w:rsidP="009F34C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EF54447" w14:textId="36F4CB0E" w:rsidR="00997762" w:rsidRPr="009614F0" w:rsidRDefault="00997762" w:rsidP="009F34C4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9614F0">
        <w:rPr>
          <w:rFonts w:ascii="Times New Roman" w:eastAsia="Times New Roman" w:hAnsi="Times New Roman" w:cs="Times New Roman"/>
          <w:i/>
          <w:sz w:val="24"/>
          <w:szCs w:val="24"/>
        </w:rPr>
        <w:t>Invited Presentations and Colloquia</w:t>
      </w:r>
    </w:p>
    <w:p w14:paraId="7C79C4EB" w14:textId="77777777" w:rsidR="00E65F41" w:rsidRPr="00B937D3" w:rsidRDefault="00E65F41" w:rsidP="009F34C4">
      <w:pPr>
        <w:spacing w:after="0" w:line="240" w:lineRule="auto"/>
        <w:rPr>
          <w:rFonts w:ascii="Times New Roman" w:eastAsia="Times New Roman" w:hAnsi="Times New Roman" w:cs="Times New Roman"/>
          <w:i/>
          <w:szCs w:val="24"/>
        </w:rPr>
      </w:pPr>
    </w:p>
    <w:p w14:paraId="6B46B3CB" w14:textId="4A48B0F6" w:rsidR="00044AF8" w:rsidRPr="00E07D45" w:rsidRDefault="00E27993" w:rsidP="00187925">
      <w:pPr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r w:rsidRPr="00E27993">
        <w:rPr>
          <w:rFonts w:ascii="Times New Roman" w:hAnsi="Times New Roman" w:cs="Times New Roman"/>
          <w:b/>
        </w:rPr>
        <w:t xml:space="preserve">Mattson, L. </w:t>
      </w:r>
      <w:r w:rsidRPr="00E27993">
        <w:rPr>
          <w:rFonts w:ascii="Times New Roman" w:hAnsi="Times New Roman" w:cs="Times New Roman"/>
        </w:rPr>
        <w:t>(2017). Truth telling: Torture rehabilitation in film. University of South Florida English Graduate Student Association Fall Colloquium</w:t>
      </w:r>
      <w:r>
        <w:rPr>
          <w:rFonts w:ascii="Times New Roman" w:hAnsi="Times New Roman" w:cs="Times New Roman"/>
        </w:rPr>
        <w:t>.</w:t>
      </w:r>
    </w:p>
    <w:p w14:paraId="2965657D" w14:textId="77777777" w:rsidR="00A9491F" w:rsidRDefault="00A9491F" w:rsidP="00187925">
      <w:pPr>
        <w:spacing w:after="0" w:line="276" w:lineRule="auto"/>
        <w:rPr>
          <w:rFonts w:ascii="Times New Roman" w:hAnsi="Times New Roman" w:cs="Times New Roman"/>
        </w:rPr>
      </w:pPr>
    </w:p>
    <w:p w14:paraId="4E7D147B" w14:textId="12C84E02" w:rsidR="0068125C" w:rsidRPr="00B937D3" w:rsidRDefault="00D96052" w:rsidP="00187925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 w:rsidRPr="00B937D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1F01C894" wp14:editId="4CEF6ECB">
                <wp:simplePos x="0" y="0"/>
                <wp:positionH relativeFrom="column">
                  <wp:posOffset>-47625</wp:posOffset>
                </wp:positionH>
                <wp:positionV relativeFrom="paragraph">
                  <wp:posOffset>160214</wp:posOffset>
                </wp:positionV>
                <wp:extent cx="6009005" cy="231140"/>
                <wp:effectExtent l="0" t="0" r="1079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0279CA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01C894" id="Rectangle 7" o:spid="_x0000_s1031" style="position:absolute;margin-left:-3.75pt;margin-top:12.6pt;width:473.15pt;height:18.2pt;z-index:-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" fillcolor="#cfcdcd [2894]" strokecolor="black [3213]" strokeweight="1pt">
                <v:textbox>
                  <w:txbxContent>
                    <w:p w14:paraId="6C0279CA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98F31C0" w14:textId="01A18A11" w:rsidR="001E3CD7" w:rsidRPr="00B937D3" w:rsidRDefault="001E3CD7" w:rsidP="009F34C4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937D3"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347BE708" w14:textId="411080CE" w:rsidR="00E04051" w:rsidRPr="00D663EE" w:rsidRDefault="001E3CD7" w:rsidP="003127CD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B937D3">
        <w:rPr>
          <w:rFonts w:ascii="Times New Roman" w:hAnsi="Times New Roman" w:cs="Times New Roman"/>
          <w:b/>
          <w:sz w:val="23"/>
          <w:szCs w:val="23"/>
        </w:rPr>
        <w:tab/>
      </w:r>
    </w:p>
    <w:p w14:paraId="7AEC8544" w14:textId="3E39F926" w:rsidR="009630F8" w:rsidRDefault="009630F8" w:rsidP="009630F8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3"/>
          <w:szCs w:val="23"/>
        </w:rPr>
      </w:pPr>
      <w:r w:rsidRPr="00E1449D">
        <w:rPr>
          <w:rFonts w:ascii="Times New Roman" w:hAnsi="Times New Roman" w:cs="Times New Roman"/>
          <w:b/>
          <w:sz w:val="23"/>
          <w:szCs w:val="23"/>
        </w:rPr>
        <w:t xml:space="preserve">Graduate Teaching </w:t>
      </w:r>
      <w:r>
        <w:rPr>
          <w:rFonts w:ascii="Times New Roman" w:hAnsi="Times New Roman" w:cs="Times New Roman"/>
          <w:b/>
          <w:sz w:val="23"/>
          <w:szCs w:val="23"/>
        </w:rPr>
        <w:t>Associate</w:t>
      </w:r>
      <w:r w:rsidRPr="00E1449D">
        <w:rPr>
          <w:rFonts w:ascii="Times New Roman" w:hAnsi="Times New Roman" w:cs="Times New Roman"/>
          <w:b/>
          <w:sz w:val="23"/>
          <w:szCs w:val="23"/>
        </w:rPr>
        <w:t xml:space="preserve">, </w:t>
      </w:r>
      <w:r>
        <w:rPr>
          <w:rFonts w:ascii="Times New Roman" w:hAnsi="Times New Roman" w:cs="Times New Roman"/>
          <w:b/>
          <w:sz w:val="23"/>
          <w:szCs w:val="23"/>
        </w:rPr>
        <w:t>Arizona State University</w:t>
      </w:r>
      <w:r w:rsidRPr="00E1449D">
        <w:rPr>
          <w:rFonts w:ascii="Times New Roman" w:hAnsi="Times New Roman" w:cs="Times New Roman"/>
          <w:sz w:val="23"/>
          <w:szCs w:val="23"/>
        </w:rPr>
        <w:tab/>
      </w:r>
      <w:r w:rsidRPr="00E1449D"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2020</w:t>
      </w:r>
      <w:r w:rsidR="001A7638" w:rsidRPr="00E1449D">
        <w:rPr>
          <w:rFonts w:ascii="Times New Roman" w:hAnsi="Times New Roman" w:cs="Times New Roman"/>
          <w:sz w:val="23"/>
          <w:szCs w:val="23"/>
        </w:rPr>
        <w:t xml:space="preserve">– </w:t>
      </w:r>
      <w:r>
        <w:rPr>
          <w:rFonts w:ascii="Times New Roman" w:hAnsi="Times New Roman" w:cs="Times New Roman"/>
          <w:sz w:val="23"/>
          <w:szCs w:val="23"/>
        </w:rPr>
        <w:t>2021</w:t>
      </w:r>
      <w:r w:rsidRPr="00E1449D">
        <w:rPr>
          <w:rFonts w:ascii="Times New Roman" w:hAnsi="Times New Roman" w:cs="Times New Roman"/>
          <w:sz w:val="23"/>
          <w:szCs w:val="23"/>
        </w:rPr>
        <w:br/>
      </w:r>
      <w:r w:rsidRPr="00E1449D">
        <w:rPr>
          <w:rFonts w:ascii="Times New Roman" w:hAnsi="Times New Roman" w:cs="Times New Roman"/>
          <w:sz w:val="23"/>
          <w:szCs w:val="23"/>
        </w:rPr>
        <w:br/>
      </w:r>
      <w:r w:rsidR="00061ABA">
        <w:rPr>
          <w:rFonts w:ascii="Times New Roman" w:hAnsi="Times New Roman" w:cs="Times New Roman"/>
          <w:sz w:val="23"/>
          <w:szCs w:val="23"/>
        </w:rPr>
        <w:t>COM 225</w:t>
      </w:r>
      <w:r w:rsidRPr="00B937D3">
        <w:rPr>
          <w:rFonts w:ascii="Times New Roman" w:hAnsi="Times New Roman" w:cs="Times New Roman"/>
          <w:sz w:val="23"/>
          <w:szCs w:val="23"/>
        </w:rPr>
        <w:t xml:space="preserve">: Public Speaking – </w:t>
      </w:r>
      <w:r w:rsidR="00061ABA">
        <w:rPr>
          <w:rFonts w:ascii="Times New Roman" w:hAnsi="Times New Roman" w:cs="Times New Roman"/>
          <w:sz w:val="23"/>
          <w:szCs w:val="23"/>
        </w:rPr>
        <w:t>ASU Sync</w:t>
      </w:r>
      <w:r w:rsidR="0026724B">
        <w:rPr>
          <w:rFonts w:ascii="Times New Roman" w:hAnsi="Times New Roman" w:cs="Times New Roman"/>
          <w:sz w:val="23"/>
          <w:szCs w:val="23"/>
        </w:rPr>
        <w:t xml:space="preserve"> &amp; </w:t>
      </w:r>
      <w:r w:rsidR="00C359A2">
        <w:rPr>
          <w:rFonts w:ascii="Times New Roman" w:hAnsi="Times New Roman" w:cs="Times New Roman"/>
          <w:sz w:val="23"/>
          <w:szCs w:val="23"/>
        </w:rPr>
        <w:t>Standard Lecture</w:t>
      </w:r>
      <w:r w:rsidRPr="00B937D3">
        <w:rPr>
          <w:rFonts w:ascii="Times New Roman" w:hAnsi="Times New Roman" w:cs="Times New Roman"/>
          <w:sz w:val="23"/>
          <w:szCs w:val="23"/>
        </w:rPr>
        <w:t xml:space="preserve"> </w:t>
      </w:r>
      <w:r w:rsidR="00345EDC">
        <w:rPr>
          <w:rFonts w:ascii="Times New Roman" w:hAnsi="Times New Roman" w:cs="Times New Roman"/>
          <w:sz w:val="23"/>
          <w:szCs w:val="23"/>
        </w:rPr>
        <w:t>(3 sections)</w:t>
      </w:r>
      <w:r w:rsidRPr="00B937D3">
        <w:rPr>
          <w:rFonts w:ascii="Times New Roman" w:hAnsi="Times New Roman" w:cs="Times New Roman"/>
          <w:sz w:val="23"/>
          <w:szCs w:val="23"/>
        </w:rPr>
        <w:br/>
      </w:r>
      <w:r w:rsidRPr="00B937D3">
        <w:rPr>
          <w:rFonts w:ascii="Times New Roman" w:hAnsi="Times New Roman" w:cs="Times New Roman"/>
          <w:i/>
          <w:sz w:val="23"/>
          <w:szCs w:val="23"/>
        </w:rPr>
        <w:t>Instructor of Recor</w:t>
      </w:r>
      <w:r>
        <w:rPr>
          <w:rFonts w:ascii="Times New Roman" w:hAnsi="Times New Roman" w:cs="Times New Roman"/>
          <w:i/>
          <w:sz w:val="23"/>
          <w:szCs w:val="23"/>
        </w:rPr>
        <w:t>d</w:t>
      </w:r>
      <w:r w:rsidRPr="00B937D3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5EC1881F" w14:textId="1191FBF8" w:rsidR="009630F8" w:rsidRDefault="00061ABA" w:rsidP="009630F8">
      <w:pPr>
        <w:spacing w:after="0" w:line="240" w:lineRule="auto"/>
        <w:ind w:firstLine="720"/>
        <w:contextualSpacing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COM 230</w:t>
      </w:r>
      <w:r w:rsidR="009630F8" w:rsidRPr="00E1449D">
        <w:rPr>
          <w:rFonts w:ascii="Times New Roman" w:hAnsi="Times New Roman" w:cs="Times New Roman"/>
          <w:sz w:val="23"/>
          <w:szCs w:val="23"/>
        </w:rPr>
        <w:t xml:space="preserve">: </w:t>
      </w:r>
      <w:r>
        <w:rPr>
          <w:rFonts w:ascii="Times New Roman" w:hAnsi="Times New Roman" w:cs="Times New Roman"/>
          <w:sz w:val="23"/>
          <w:szCs w:val="23"/>
        </w:rPr>
        <w:t xml:space="preserve">Small Group Communication </w:t>
      </w:r>
      <w:r w:rsidRPr="00B937D3">
        <w:rPr>
          <w:rFonts w:ascii="Times New Roman" w:hAnsi="Times New Roman" w:cs="Times New Roman"/>
          <w:sz w:val="23"/>
          <w:szCs w:val="23"/>
        </w:rPr>
        <w:t>–</w:t>
      </w:r>
      <w:r>
        <w:rPr>
          <w:rFonts w:ascii="Times New Roman" w:hAnsi="Times New Roman" w:cs="Times New Roman"/>
          <w:sz w:val="23"/>
          <w:szCs w:val="23"/>
        </w:rPr>
        <w:t xml:space="preserve"> ASU Sync</w:t>
      </w:r>
      <w:r w:rsidR="00345EDC">
        <w:rPr>
          <w:rFonts w:ascii="Times New Roman" w:hAnsi="Times New Roman" w:cs="Times New Roman"/>
          <w:sz w:val="23"/>
          <w:szCs w:val="23"/>
        </w:rPr>
        <w:t xml:space="preserve"> (2 sections)</w:t>
      </w:r>
    </w:p>
    <w:p w14:paraId="3DF4D9BE" w14:textId="24F12D7E" w:rsidR="009630F8" w:rsidRDefault="00061ABA" w:rsidP="00061ABA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Instructor of Record</w:t>
      </w:r>
    </w:p>
    <w:p w14:paraId="536AF0CC" w14:textId="1F6D6141" w:rsidR="00A66BE3" w:rsidRDefault="00A66BE3" w:rsidP="00061ABA">
      <w:pPr>
        <w:spacing w:after="0" w:line="240" w:lineRule="auto"/>
        <w:ind w:firstLine="720"/>
        <w:contextualSpacing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iCs/>
          <w:sz w:val="23"/>
          <w:szCs w:val="23"/>
        </w:rPr>
        <w:t xml:space="preserve">COM </w:t>
      </w:r>
      <w:r w:rsidR="00345EDC">
        <w:rPr>
          <w:rFonts w:ascii="Times New Roman" w:hAnsi="Times New Roman" w:cs="Times New Roman"/>
          <w:iCs/>
          <w:sz w:val="23"/>
          <w:szCs w:val="23"/>
        </w:rPr>
        <w:t xml:space="preserve">316: Gender and Communication </w:t>
      </w:r>
      <w:r w:rsidR="00345EDC" w:rsidRPr="00B937D3">
        <w:rPr>
          <w:rFonts w:ascii="Times New Roman" w:hAnsi="Times New Roman" w:cs="Times New Roman"/>
          <w:sz w:val="23"/>
          <w:szCs w:val="23"/>
        </w:rPr>
        <w:t>–</w:t>
      </w:r>
      <w:r w:rsidR="00345EDC">
        <w:rPr>
          <w:rFonts w:ascii="Times New Roman" w:hAnsi="Times New Roman" w:cs="Times New Roman"/>
          <w:sz w:val="23"/>
          <w:szCs w:val="23"/>
        </w:rPr>
        <w:t xml:space="preserve"> iCourse</w:t>
      </w:r>
    </w:p>
    <w:p w14:paraId="4238AF37" w14:textId="7ED75698" w:rsidR="00345EDC" w:rsidRPr="00345EDC" w:rsidRDefault="003C247A" w:rsidP="00061ABA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iCs/>
          <w:sz w:val="23"/>
          <w:szCs w:val="23"/>
        </w:rPr>
      </w:pPr>
      <w:r>
        <w:rPr>
          <w:rFonts w:ascii="Times New Roman" w:hAnsi="Times New Roman" w:cs="Times New Roman"/>
          <w:i/>
          <w:iCs/>
          <w:sz w:val="23"/>
          <w:szCs w:val="23"/>
        </w:rPr>
        <w:t>Teaching Assistant</w:t>
      </w:r>
    </w:p>
    <w:p w14:paraId="0D2FB983" w14:textId="77777777" w:rsidR="009630F8" w:rsidRDefault="009630F8" w:rsidP="00044AF8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b/>
          <w:sz w:val="23"/>
          <w:szCs w:val="23"/>
        </w:rPr>
      </w:pPr>
    </w:p>
    <w:p w14:paraId="736DAD0F" w14:textId="05A1E876" w:rsidR="002C4E16" w:rsidRDefault="00D663EE" w:rsidP="00044AF8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3"/>
          <w:szCs w:val="23"/>
        </w:rPr>
      </w:pPr>
      <w:r w:rsidRPr="00E1449D">
        <w:rPr>
          <w:rFonts w:ascii="Times New Roman" w:hAnsi="Times New Roman" w:cs="Times New Roman"/>
          <w:b/>
          <w:sz w:val="23"/>
          <w:szCs w:val="23"/>
        </w:rPr>
        <w:t>Graduate</w:t>
      </w:r>
      <w:r w:rsidR="00176DF2" w:rsidRPr="00E1449D">
        <w:rPr>
          <w:rFonts w:ascii="Times New Roman" w:hAnsi="Times New Roman" w:cs="Times New Roman"/>
          <w:b/>
          <w:sz w:val="23"/>
          <w:szCs w:val="23"/>
        </w:rPr>
        <w:t xml:space="preserve"> Teaching Assistant, </w:t>
      </w:r>
      <w:r w:rsidR="00306650" w:rsidRPr="00E1449D">
        <w:rPr>
          <w:rFonts w:ascii="Times New Roman" w:hAnsi="Times New Roman" w:cs="Times New Roman"/>
          <w:b/>
          <w:sz w:val="23"/>
          <w:szCs w:val="23"/>
        </w:rPr>
        <w:t>University of South Florida</w:t>
      </w:r>
      <w:r w:rsidR="00A875B5" w:rsidRPr="00E1449D">
        <w:rPr>
          <w:rFonts w:ascii="Times New Roman" w:hAnsi="Times New Roman" w:cs="Times New Roman"/>
          <w:sz w:val="23"/>
          <w:szCs w:val="23"/>
        </w:rPr>
        <w:tab/>
      </w:r>
      <w:r w:rsidR="00E05A30" w:rsidRPr="00E1449D">
        <w:rPr>
          <w:rFonts w:ascii="Times New Roman" w:hAnsi="Times New Roman" w:cs="Times New Roman"/>
          <w:sz w:val="23"/>
          <w:szCs w:val="23"/>
        </w:rPr>
        <w:tab/>
      </w:r>
      <w:r w:rsidRPr="00E1449D">
        <w:rPr>
          <w:rFonts w:ascii="Times New Roman" w:hAnsi="Times New Roman" w:cs="Times New Roman"/>
          <w:sz w:val="23"/>
          <w:szCs w:val="23"/>
        </w:rPr>
        <w:tab/>
      </w:r>
      <w:r w:rsidR="00306650" w:rsidRPr="00E1449D">
        <w:rPr>
          <w:rFonts w:ascii="Times New Roman" w:hAnsi="Times New Roman" w:cs="Times New Roman"/>
          <w:sz w:val="23"/>
          <w:szCs w:val="23"/>
        </w:rPr>
        <w:tab/>
      </w:r>
      <w:r w:rsidR="00A875B5" w:rsidRPr="00E1449D">
        <w:rPr>
          <w:rFonts w:ascii="Times New Roman" w:hAnsi="Times New Roman" w:cs="Times New Roman"/>
          <w:sz w:val="23"/>
          <w:szCs w:val="23"/>
        </w:rPr>
        <w:t>201</w:t>
      </w:r>
      <w:r w:rsidRPr="00E1449D">
        <w:rPr>
          <w:rFonts w:ascii="Times New Roman" w:hAnsi="Times New Roman" w:cs="Times New Roman"/>
          <w:sz w:val="23"/>
          <w:szCs w:val="23"/>
        </w:rPr>
        <w:t>8</w:t>
      </w:r>
      <w:r w:rsidR="00A875B5" w:rsidRPr="00E1449D">
        <w:rPr>
          <w:rFonts w:ascii="Times New Roman" w:hAnsi="Times New Roman" w:cs="Times New Roman"/>
          <w:sz w:val="23"/>
          <w:szCs w:val="23"/>
        </w:rPr>
        <w:t xml:space="preserve"> – </w:t>
      </w:r>
      <w:r w:rsidR="00176DF2" w:rsidRPr="00E1449D">
        <w:rPr>
          <w:rFonts w:ascii="Times New Roman" w:hAnsi="Times New Roman" w:cs="Times New Roman"/>
          <w:sz w:val="23"/>
          <w:szCs w:val="23"/>
        </w:rPr>
        <w:t>20</w:t>
      </w:r>
      <w:r w:rsidR="008B1792">
        <w:rPr>
          <w:rFonts w:ascii="Times New Roman" w:hAnsi="Times New Roman" w:cs="Times New Roman"/>
          <w:sz w:val="23"/>
          <w:szCs w:val="23"/>
        </w:rPr>
        <w:t>20</w:t>
      </w:r>
      <w:r w:rsidR="00CD6731" w:rsidRPr="00E1449D">
        <w:rPr>
          <w:rFonts w:ascii="Times New Roman" w:hAnsi="Times New Roman" w:cs="Times New Roman"/>
          <w:sz w:val="23"/>
          <w:szCs w:val="23"/>
        </w:rPr>
        <w:br/>
      </w:r>
      <w:r w:rsidR="008B1792" w:rsidRPr="00B937D3">
        <w:rPr>
          <w:rFonts w:ascii="Times New Roman" w:hAnsi="Times New Roman" w:cs="Times New Roman"/>
          <w:sz w:val="23"/>
          <w:szCs w:val="23"/>
        </w:rPr>
        <w:t xml:space="preserve">SPC2608: Public Speaking – Standard Lecture </w:t>
      </w:r>
      <w:r w:rsidR="005A08F3">
        <w:rPr>
          <w:rFonts w:ascii="Times New Roman" w:hAnsi="Times New Roman" w:cs="Times New Roman"/>
          <w:sz w:val="23"/>
          <w:szCs w:val="23"/>
        </w:rPr>
        <w:t>(</w:t>
      </w:r>
      <w:r w:rsidR="00A34A39">
        <w:rPr>
          <w:rFonts w:ascii="Times New Roman" w:hAnsi="Times New Roman" w:cs="Times New Roman"/>
          <w:sz w:val="23"/>
          <w:szCs w:val="23"/>
        </w:rPr>
        <w:t>3</w:t>
      </w:r>
      <w:r w:rsidR="005A08F3">
        <w:rPr>
          <w:rFonts w:ascii="Times New Roman" w:hAnsi="Times New Roman" w:cs="Times New Roman"/>
          <w:sz w:val="23"/>
          <w:szCs w:val="23"/>
        </w:rPr>
        <w:t xml:space="preserve"> </w:t>
      </w:r>
      <w:r w:rsidR="00A34A39">
        <w:rPr>
          <w:rFonts w:ascii="Times New Roman" w:hAnsi="Times New Roman" w:cs="Times New Roman"/>
          <w:sz w:val="23"/>
          <w:szCs w:val="23"/>
        </w:rPr>
        <w:t>sections</w:t>
      </w:r>
      <w:r w:rsidR="005A08F3">
        <w:rPr>
          <w:rFonts w:ascii="Times New Roman" w:hAnsi="Times New Roman" w:cs="Times New Roman"/>
          <w:sz w:val="23"/>
          <w:szCs w:val="23"/>
        </w:rPr>
        <w:t>)</w:t>
      </w:r>
      <w:r w:rsidR="008B1792" w:rsidRPr="00B937D3">
        <w:rPr>
          <w:rFonts w:ascii="Times New Roman" w:hAnsi="Times New Roman" w:cs="Times New Roman"/>
          <w:sz w:val="23"/>
          <w:szCs w:val="23"/>
        </w:rPr>
        <w:br/>
      </w:r>
      <w:r w:rsidR="008B1792" w:rsidRPr="00B937D3">
        <w:rPr>
          <w:rFonts w:ascii="Times New Roman" w:hAnsi="Times New Roman" w:cs="Times New Roman"/>
          <w:i/>
          <w:sz w:val="23"/>
          <w:szCs w:val="23"/>
        </w:rPr>
        <w:t>Instructor of Recor</w:t>
      </w:r>
      <w:r w:rsidR="001F719B">
        <w:rPr>
          <w:rFonts w:ascii="Times New Roman" w:hAnsi="Times New Roman" w:cs="Times New Roman"/>
          <w:i/>
          <w:sz w:val="23"/>
          <w:szCs w:val="23"/>
        </w:rPr>
        <w:t>d</w:t>
      </w:r>
      <w:r w:rsidR="001F719B" w:rsidRPr="00B937D3">
        <w:rPr>
          <w:rFonts w:ascii="Times New Roman" w:hAnsi="Times New Roman" w:cs="Times New Roman"/>
          <w:b/>
          <w:sz w:val="23"/>
          <w:szCs w:val="23"/>
        </w:rPr>
        <w:t xml:space="preserve"> </w:t>
      </w:r>
    </w:p>
    <w:p w14:paraId="28A6A8D6" w14:textId="5F6355AA" w:rsidR="00357488" w:rsidRDefault="00357488" w:rsidP="008B1792">
      <w:pPr>
        <w:spacing w:after="0" w:line="240" w:lineRule="auto"/>
        <w:ind w:firstLine="720"/>
        <w:contextualSpacing/>
        <w:rPr>
          <w:rFonts w:ascii="Times New Roman" w:hAnsi="Times New Roman" w:cs="Times New Roman"/>
          <w:sz w:val="23"/>
          <w:szCs w:val="23"/>
        </w:rPr>
      </w:pPr>
      <w:r w:rsidRPr="00E1449D">
        <w:rPr>
          <w:rFonts w:ascii="Times New Roman" w:hAnsi="Times New Roman" w:cs="Times New Roman"/>
          <w:sz w:val="23"/>
          <w:szCs w:val="23"/>
        </w:rPr>
        <w:t>SPC3710: Communication, Culture, &amp; Diversity (</w:t>
      </w:r>
      <w:r w:rsidR="00C67C17">
        <w:rPr>
          <w:rFonts w:ascii="Times New Roman" w:hAnsi="Times New Roman" w:cs="Times New Roman"/>
          <w:sz w:val="23"/>
          <w:szCs w:val="23"/>
        </w:rPr>
        <w:t>3</w:t>
      </w:r>
      <w:r w:rsidRPr="00E1449D">
        <w:rPr>
          <w:rFonts w:ascii="Times New Roman" w:hAnsi="Times New Roman" w:cs="Times New Roman"/>
          <w:sz w:val="23"/>
          <w:szCs w:val="23"/>
        </w:rPr>
        <w:t xml:space="preserve"> </w:t>
      </w:r>
      <w:r w:rsidR="00345EDC">
        <w:rPr>
          <w:rFonts w:ascii="Times New Roman" w:hAnsi="Times New Roman" w:cs="Times New Roman"/>
          <w:sz w:val="23"/>
          <w:szCs w:val="23"/>
        </w:rPr>
        <w:t>sections</w:t>
      </w:r>
      <w:r w:rsidRPr="00E1449D">
        <w:rPr>
          <w:rFonts w:ascii="Times New Roman" w:hAnsi="Times New Roman" w:cs="Times New Roman"/>
          <w:sz w:val="23"/>
          <w:szCs w:val="23"/>
        </w:rPr>
        <w:t>)</w:t>
      </w:r>
    </w:p>
    <w:p w14:paraId="2DDCF96C" w14:textId="54BE9785" w:rsidR="008B1792" w:rsidRPr="008B1792" w:rsidRDefault="008B1792" w:rsidP="008B1792">
      <w:pPr>
        <w:spacing w:after="0" w:line="240" w:lineRule="auto"/>
        <w:ind w:firstLine="720"/>
        <w:contextualSpacing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Teaching Assistant</w:t>
      </w:r>
    </w:p>
    <w:p w14:paraId="6B5FD24A" w14:textId="2883CA34" w:rsidR="00187925" w:rsidRDefault="00357488" w:rsidP="009F34C4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3"/>
          <w:szCs w:val="23"/>
        </w:rPr>
      </w:pPr>
      <w:r w:rsidRPr="00E1449D">
        <w:rPr>
          <w:rFonts w:ascii="Times New Roman" w:hAnsi="Times New Roman" w:cs="Times New Roman"/>
          <w:b/>
          <w:sz w:val="23"/>
          <w:szCs w:val="23"/>
        </w:rPr>
        <w:lastRenderedPageBreak/>
        <w:tab/>
      </w:r>
      <w:r w:rsidR="00E1449D" w:rsidRPr="00E1449D">
        <w:rPr>
          <w:rFonts w:ascii="Times New Roman" w:hAnsi="Times New Roman" w:cs="Times New Roman"/>
          <w:sz w:val="23"/>
          <w:szCs w:val="23"/>
        </w:rPr>
        <w:t>SPC4930: Communication &amp; Conflict</w:t>
      </w:r>
      <w:r w:rsidR="008B1792">
        <w:rPr>
          <w:rFonts w:ascii="Times New Roman" w:hAnsi="Times New Roman" w:cs="Times New Roman"/>
          <w:sz w:val="23"/>
          <w:szCs w:val="23"/>
        </w:rPr>
        <w:t xml:space="preserve"> </w:t>
      </w:r>
      <w:r w:rsidR="00061ABA" w:rsidRPr="00B937D3">
        <w:rPr>
          <w:rFonts w:ascii="Times New Roman" w:hAnsi="Times New Roman" w:cs="Times New Roman"/>
          <w:sz w:val="23"/>
          <w:szCs w:val="23"/>
        </w:rPr>
        <w:t>–</w:t>
      </w:r>
      <w:r w:rsidR="00061ABA">
        <w:rPr>
          <w:rFonts w:ascii="Times New Roman" w:hAnsi="Times New Roman" w:cs="Times New Roman"/>
          <w:sz w:val="23"/>
          <w:szCs w:val="23"/>
        </w:rPr>
        <w:t xml:space="preserve"> Online</w:t>
      </w:r>
    </w:p>
    <w:p w14:paraId="31ED0938" w14:textId="552D8EE1" w:rsidR="00496764" w:rsidRPr="007409E6" w:rsidRDefault="008B1792" w:rsidP="007409E6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i/>
          <w:sz w:val="23"/>
          <w:szCs w:val="23"/>
        </w:rPr>
        <w:t>Teaching Assistan</w:t>
      </w:r>
      <w:r w:rsidR="00783057">
        <w:rPr>
          <w:rFonts w:ascii="Times New Roman" w:hAnsi="Times New Roman" w:cs="Times New Roman"/>
          <w:i/>
          <w:sz w:val="23"/>
          <w:szCs w:val="23"/>
        </w:rPr>
        <w:t>t</w:t>
      </w:r>
    </w:p>
    <w:p w14:paraId="00D209FF" w14:textId="77777777" w:rsidR="00496764" w:rsidRDefault="00496764" w:rsidP="00802DC3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317EDC3" w14:textId="11011B56" w:rsidR="00A02267" w:rsidRPr="00B937D3" w:rsidRDefault="00FD65D0" w:rsidP="0078305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37D3">
        <w:rPr>
          <w:rFonts w:ascii="Times New Roman" w:hAnsi="Times New Roman" w:cs="Times New Roman"/>
          <w:noProof/>
          <w:sz w:val="18"/>
          <w:szCs w:val="24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18C6580" wp14:editId="1A5C82A9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6009005" cy="231140"/>
                <wp:effectExtent l="0" t="0" r="10795" b="1651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FC9107" w14:textId="77777777" w:rsidR="007F23A3" w:rsidRDefault="007F23A3" w:rsidP="007F23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8C6580" id="Rectangle 26" o:spid="_x0000_s1032" style="position:absolute;left:0;text-align:left;margin-left:0;margin-top:10.8pt;width:473.15pt;height:18.2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" fillcolor="#cfcdcd [2894]" strokecolor="black [3213]" strokeweight="1pt">
                <v:textbox>
                  <w:txbxContent>
                    <w:p w14:paraId="29FC9107" w14:textId="77777777" w:rsidR="007F23A3" w:rsidRDefault="007F23A3" w:rsidP="007F23A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B937D3">
        <w:rPr>
          <w:rFonts w:ascii="Times New Roman" w:hAnsi="Times New Roman" w:cs="Times New Roman"/>
          <w:b/>
          <w:sz w:val="24"/>
          <w:szCs w:val="24"/>
        </w:rPr>
        <w:br/>
      </w:r>
      <w:r w:rsidR="00314D15" w:rsidRPr="00B937D3">
        <w:rPr>
          <w:rFonts w:ascii="Times New Roman" w:hAnsi="Times New Roman" w:cs="Times New Roman"/>
          <w:b/>
          <w:sz w:val="24"/>
          <w:szCs w:val="24"/>
        </w:rPr>
        <w:t>FUNDING &amp; GRANTS</w:t>
      </w:r>
    </w:p>
    <w:p w14:paraId="7392FA3B" w14:textId="78692CFF" w:rsidR="000040B8" w:rsidRPr="00B937D3" w:rsidRDefault="000040B8" w:rsidP="009F34C4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hd w:val="clear" w:color="auto" w:fill="FFFFFF"/>
        </w:rPr>
      </w:pPr>
    </w:p>
    <w:p w14:paraId="41A27D15" w14:textId="77777777" w:rsidR="00F87DF5" w:rsidRDefault="00F87DF5" w:rsidP="00F87DF5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hd w:val="clear" w:color="auto" w:fill="FFFFFF"/>
        </w:rPr>
        <w:t>Internal Grants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hd w:val="clear" w:color="auto" w:fill="FFFFFF"/>
        </w:rPr>
        <w:br/>
      </w:r>
    </w:p>
    <w:p w14:paraId="2DFFC04E" w14:textId="539B0F2C" w:rsidR="00692F0E" w:rsidRDefault="00692F0E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2021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  <w:t>Arizona State University Hugh Downs School of Human Communication, Summer Research Grant</w:t>
      </w:r>
    </w:p>
    <w:p w14:paraId="7EA1E7BE" w14:textId="3CB5E391" w:rsidR="00692F0E" w:rsidRPr="00692F0E" w:rsidRDefault="00692F0E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3"/>
          <w:szCs w:val="23"/>
          <w:shd w:val="clear" w:color="auto" w:fill="FFFFFF"/>
        </w:rPr>
        <w:t>Funded.</w:t>
      </w:r>
    </w:p>
    <w:p w14:paraId="178D76CD" w14:textId="6068A21B" w:rsidR="005A08F3" w:rsidRDefault="005A08F3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2020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  <w:t xml:space="preserve">University of South Florida Department of Communication, Conference </w:t>
      </w:r>
      <w:r w:rsidR="004F7BC5"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Travel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 xml:space="preserve"> Funding</w:t>
      </w:r>
    </w:p>
    <w:p w14:paraId="2E3C9DF2" w14:textId="34C95FE4" w:rsidR="0035485C" w:rsidRPr="0035485C" w:rsidRDefault="0035485C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3"/>
          <w:szCs w:val="23"/>
          <w:shd w:val="clear" w:color="auto" w:fill="FFFFFF"/>
        </w:rPr>
        <w:t>Funded.</w:t>
      </w:r>
    </w:p>
    <w:p w14:paraId="1791E306" w14:textId="67F75BE6" w:rsidR="00E6239D" w:rsidRPr="00E6239D" w:rsidRDefault="00E6239D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2019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>University of South Florida Student Governme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 xml:space="preserve">Conference Presentation Grant </w:t>
      </w:r>
      <w:r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  <w:t>Funded.</w:t>
      </w:r>
    </w:p>
    <w:p w14:paraId="11A558E3" w14:textId="423ADC42" w:rsidR="00F87DF5" w:rsidRDefault="00F87DF5" w:rsidP="00F87DF5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201</w:t>
      </w:r>
      <w:r w:rsidR="00E6239D"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9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>University of South Florida Student Governme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 xml:space="preserve">Conference Presentation Grant </w:t>
      </w:r>
      <w:r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  <w:t>Funded.</w:t>
      </w:r>
    </w:p>
    <w:p w14:paraId="128F7011" w14:textId="36B7BF83" w:rsidR="00E6239D" w:rsidRDefault="00E6239D" w:rsidP="00E6239D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2018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>University of South Florida Student Governme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  <w:t xml:space="preserve">Conference Presentation Grant </w:t>
      </w:r>
      <w:r>
        <w:rPr>
          <w:rFonts w:ascii="Times New Roman" w:eastAsia="Times New Roman" w:hAnsi="Times New Roman" w:cs="Times New Roman"/>
          <w:b/>
          <w:i/>
          <w:color w:val="000000" w:themeColor="text1"/>
          <w:sz w:val="23"/>
          <w:szCs w:val="23"/>
        </w:rPr>
        <w:t>Funded.</w:t>
      </w:r>
    </w:p>
    <w:p w14:paraId="27004E9D" w14:textId="5FA3D73C" w:rsidR="00272D88" w:rsidRPr="00B937D3" w:rsidRDefault="001A0BA5" w:rsidP="00530FE7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252525"/>
          <w:sz w:val="23"/>
          <w:szCs w:val="23"/>
          <w:shd w:val="clear" w:color="auto" w:fill="FFFFFF"/>
        </w:rPr>
      </w:pPr>
      <w:r w:rsidRPr="00B937D3">
        <w:rPr>
          <w:rFonts w:ascii="Times New Roman" w:hAnsi="Times New Roman" w:cs="Times New Roman"/>
          <w:noProof/>
          <w:sz w:val="18"/>
          <w:szCs w:val="24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719662E7" wp14:editId="249DD912">
                <wp:simplePos x="0" y="0"/>
                <wp:positionH relativeFrom="column">
                  <wp:posOffset>27305</wp:posOffset>
                </wp:positionH>
                <wp:positionV relativeFrom="paragraph">
                  <wp:posOffset>136525</wp:posOffset>
                </wp:positionV>
                <wp:extent cx="6009005" cy="231140"/>
                <wp:effectExtent l="0" t="0" r="10795" b="101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9005" cy="231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5E3B2D" w14:textId="32CEF9E5" w:rsidR="00CC664F" w:rsidRPr="00CC664F" w:rsidRDefault="00CC664F" w:rsidP="00CC664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662E7" id="Rectangle 2" o:spid="_x0000_s1033" style="position:absolute;margin-left:2.15pt;margin-top:10.75pt;width:473.15pt;height:18.2pt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" fillcolor="#cfcdcd [2894]" strokecolor="black [3213]" strokeweight="1pt">
                <v:textbox>
                  <w:txbxContent>
                    <w:p w14:paraId="595E3B2D" w14:textId="32CEF9E5" w:rsidR="00CC664F" w:rsidRPr="00CC664F" w:rsidRDefault="00CC664F" w:rsidP="00CC664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1ECC137" w14:textId="4762DF52" w:rsidR="001A0BA5" w:rsidRPr="00B937D3" w:rsidRDefault="00CC664F" w:rsidP="009F34C4">
      <w:pPr>
        <w:pStyle w:val="NoSpacing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937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ERVICE</w:t>
      </w:r>
      <w:r w:rsidR="001A0BA5" w:rsidRPr="00B937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</w:r>
    </w:p>
    <w:p w14:paraId="283B62CB" w14:textId="18C3B84B" w:rsidR="0075130A" w:rsidRPr="00B937D3" w:rsidRDefault="0044491B" w:rsidP="009F34C4">
      <w:pPr>
        <w:pStyle w:val="NoSpacing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B937D3">
        <w:rPr>
          <w:rFonts w:ascii="Times New Roman" w:hAnsi="Times New Roman" w:cs="Times New Roman"/>
          <w:b/>
          <w:noProof/>
          <w:sz w:val="24"/>
          <w:szCs w:val="32"/>
        </w:rPr>
        <w:t>DISCIPLINARY SERVICE</w:t>
      </w:r>
    </w:p>
    <w:p w14:paraId="7C76764A" w14:textId="24A5D2F0" w:rsidR="00DB4468" w:rsidRPr="00DB4468" w:rsidRDefault="00DB4468" w:rsidP="00372692">
      <w:pPr>
        <w:pStyle w:val="NoSpacing"/>
        <w:spacing w:line="276" w:lineRule="auto"/>
        <w:rPr>
          <w:rFonts w:ascii="Times New Roman" w:hAnsi="Times New Roman" w:cs="Times New Roman"/>
          <w:i/>
          <w:iCs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2021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 xml:space="preserve">Reviewer, </w:t>
      </w:r>
      <w:r>
        <w:rPr>
          <w:rFonts w:ascii="Times New Roman" w:hAnsi="Times New Roman" w:cs="Times New Roman"/>
          <w:i/>
          <w:iCs/>
          <w:sz w:val="23"/>
          <w:szCs w:val="23"/>
        </w:rPr>
        <w:t>The Journal of Autoethnography</w:t>
      </w:r>
    </w:p>
    <w:p w14:paraId="0AD47CB8" w14:textId="028D294F" w:rsidR="006F7703" w:rsidRDefault="006F7703" w:rsidP="00372692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2020</w:t>
      </w:r>
      <w:r w:rsidR="00161541">
        <w:rPr>
          <w:rFonts w:ascii="Times New Roman" w:hAnsi="Times New Roman" w:cs="Times New Roman"/>
          <w:sz w:val="23"/>
          <w:szCs w:val="23"/>
        </w:rPr>
        <w:t>-2021</w:t>
      </w:r>
      <w:r w:rsidR="00090D5F">
        <w:rPr>
          <w:rFonts w:ascii="Times New Roman" w:hAnsi="Times New Roman" w:cs="Times New Roman"/>
          <w:sz w:val="23"/>
          <w:szCs w:val="23"/>
        </w:rPr>
        <w:tab/>
      </w:r>
      <w:r w:rsidR="00090D5F">
        <w:rPr>
          <w:rFonts w:ascii="Times New Roman" w:hAnsi="Times New Roman" w:cs="Times New Roman"/>
          <w:sz w:val="23"/>
          <w:szCs w:val="23"/>
        </w:rPr>
        <w:tab/>
        <w:t>Reviewer, NCA Environmental Communication Division</w:t>
      </w:r>
    </w:p>
    <w:p w14:paraId="57E72902" w14:textId="348FB64C" w:rsidR="004A2E9E" w:rsidRPr="00125606" w:rsidRDefault="004A2E9E" w:rsidP="00372692">
      <w:pPr>
        <w:pStyle w:val="NoSpacing"/>
        <w:spacing w:line="276" w:lineRule="auto"/>
        <w:rPr>
          <w:rFonts w:ascii="Times New Roman" w:hAnsi="Times New Roman" w:cs="Times New Roman"/>
          <w:color w:val="FF0000"/>
          <w:sz w:val="23"/>
          <w:szCs w:val="23"/>
        </w:rPr>
      </w:pPr>
      <w:r w:rsidRPr="008B1792">
        <w:rPr>
          <w:rFonts w:ascii="Times New Roman" w:hAnsi="Times New Roman" w:cs="Times New Roman"/>
          <w:sz w:val="23"/>
          <w:szCs w:val="23"/>
        </w:rPr>
        <w:t>2019</w:t>
      </w:r>
      <w:r w:rsidRPr="008B1792">
        <w:rPr>
          <w:rFonts w:ascii="Times New Roman" w:hAnsi="Times New Roman" w:cs="Times New Roman"/>
          <w:sz w:val="23"/>
          <w:szCs w:val="23"/>
        </w:rPr>
        <w:tab/>
      </w:r>
      <w:r w:rsidRPr="008B1792">
        <w:rPr>
          <w:rFonts w:ascii="Times New Roman" w:hAnsi="Times New Roman" w:cs="Times New Roman"/>
          <w:sz w:val="23"/>
          <w:szCs w:val="23"/>
        </w:rPr>
        <w:tab/>
      </w:r>
      <w:r w:rsidRPr="008B1792">
        <w:rPr>
          <w:rFonts w:ascii="Times New Roman" w:hAnsi="Times New Roman" w:cs="Times New Roman"/>
          <w:sz w:val="23"/>
          <w:szCs w:val="23"/>
        </w:rPr>
        <w:tab/>
      </w:r>
      <w:r w:rsidR="00C67C17" w:rsidRPr="008B1792">
        <w:rPr>
          <w:rFonts w:ascii="Times New Roman" w:hAnsi="Times New Roman" w:cs="Times New Roman"/>
          <w:sz w:val="23"/>
          <w:szCs w:val="23"/>
        </w:rPr>
        <w:t>Reviewer</w:t>
      </w:r>
      <w:r w:rsidRPr="008B1792">
        <w:rPr>
          <w:rFonts w:ascii="Times New Roman" w:hAnsi="Times New Roman" w:cs="Times New Roman"/>
          <w:sz w:val="23"/>
          <w:szCs w:val="23"/>
        </w:rPr>
        <w:t xml:space="preserve">, </w:t>
      </w:r>
      <w:r w:rsidR="00C67C17" w:rsidRPr="008B1792">
        <w:rPr>
          <w:rFonts w:ascii="Times New Roman" w:hAnsi="Times New Roman" w:cs="Times New Roman"/>
          <w:sz w:val="23"/>
          <w:szCs w:val="23"/>
        </w:rPr>
        <w:t>WSCA Environmental Communication Interest Group</w:t>
      </w:r>
    </w:p>
    <w:p w14:paraId="5042CFFF" w14:textId="77777777" w:rsidR="0044491B" w:rsidRPr="00B937D3" w:rsidRDefault="0044491B" w:rsidP="009F34C4">
      <w:pPr>
        <w:pStyle w:val="NoSpacing"/>
        <w:rPr>
          <w:rFonts w:ascii="Times New Roman" w:hAnsi="Times New Roman" w:cs="Times New Roman"/>
          <w:b/>
          <w:noProof/>
          <w:sz w:val="24"/>
          <w:szCs w:val="32"/>
        </w:rPr>
      </w:pPr>
    </w:p>
    <w:p w14:paraId="11FDBF87" w14:textId="3B8215E9" w:rsidR="0044491B" w:rsidRPr="00B937D3" w:rsidRDefault="0044491B" w:rsidP="009F34C4">
      <w:pPr>
        <w:pStyle w:val="NoSpacing"/>
        <w:rPr>
          <w:rFonts w:ascii="Times New Roman" w:hAnsi="Times New Roman" w:cs="Times New Roman"/>
          <w:b/>
          <w:noProof/>
          <w:sz w:val="24"/>
          <w:szCs w:val="32"/>
        </w:rPr>
      </w:pPr>
      <w:r w:rsidRPr="00B937D3">
        <w:rPr>
          <w:rFonts w:ascii="Times New Roman" w:hAnsi="Times New Roman" w:cs="Times New Roman"/>
          <w:b/>
          <w:noProof/>
          <w:sz w:val="24"/>
          <w:szCs w:val="32"/>
        </w:rPr>
        <w:t>UNIVERSITY SERVICE</w:t>
      </w:r>
    </w:p>
    <w:p w14:paraId="1C32EB5E" w14:textId="7AD91794" w:rsidR="005F3A57" w:rsidRDefault="005F3A57" w:rsidP="009F34C4">
      <w:pPr>
        <w:pStyle w:val="NoSpacing"/>
        <w:rPr>
          <w:rFonts w:ascii="Times New Roman" w:hAnsi="Times New Roman" w:cs="Times New Roman"/>
          <w:i/>
          <w:noProof/>
          <w:sz w:val="24"/>
          <w:szCs w:val="32"/>
        </w:rPr>
      </w:pPr>
      <w:r>
        <w:rPr>
          <w:rFonts w:ascii="Times New Roman" w:hAnsi="Times New Roman" w:cs="Times New Roman"/>
          <w:i/>
          <w:noProof/>
          <w:sz w:val="24"/>
          <w:szCs w:val="32"/>
        </w:rPr>
        <w:t>Arizona State University</w:t>
      </w:r>
    </w:p>
    <w:p w14:paraId="756A73D6" w14:textId="6E731764" w:rsidR="005F3A57" w:rsidRDefault="005F3A57" w:rsidP="009F34C4">
      <w:pPr>
        <w:pStyle w:val="NoSpacing"/>
        <w:rPr>
          <w:rFonts w:ascii="Times New Roman" w:hAnsi="Times New Roman" w:cs="Times New Roman"/>
          <w:iCs/>
          <w:noProof/>
          <w:sz w:val="24"/>
          <w:szCs w:val="32"/>
        </w:rPr>
      </w:pPr>
      <w:r>
        <w:rPr>
          <w:rFonts w:ascii="Times New Roman" w:hAnsi="Times New Roman" w:cs="Times New Roman"/>
          <w:iCs/>
          <w:noProof/>
          <w:sz w:val="24"/>
          <w:szCs w:val="32"/>
        </w:rPr>
        <w:t>2021</w:t>
      </w:r>
      <w:r>
        <w:rPr>
          <w:rFonts w:ascii="Times New Roman" w:hAnsi="Times New Roman" w:cs="Times New Roman"/>
          <w:iCs/>
          <w:noProof/>
          <w:sz w:val="24"/>
          <w:szCs w:val="32"/>
        </w:rPr>
        <w:tab/>
      </w:r>
      <w:r>
        <w:rPr>
          <w:rFonts w:ascii="Times New Roman" w:hAnsi="Times New Roman" w:cs="Times New Roman"/>
          <w:iCs/>
          <w:noProof/>
          <w:sz w:val="24"/>
          <w:szCs w:val="32"/>
        </w:rPr>
        <w:tab/>
      </w:r>
      <w:r>
        <w:rPr>
          <w:rFonts w:ascii="Times New Roman" w:hAnsi="Times New Roman" w:cs="Times New Roman"/>
          <w:iCs/>
          <w:noProof/>
          <w:sz w:val="24"/>
          <w:szCs w:val="32"/>
        </w:rPr>
        <w:tab/>
        <w:t>Student Mentor, Orientation Week for Incoming Students</w:t>
      </w:r>
    </w:p>
    <w:p w14:paraId="505551D6" w14:textId="77777777" w:rsidR="005F3A57" w:rsidRPr="005F3A57" w:rsidRDefault="005F3A57" w:rsidP="009F34C4">
      <w:pPr>
        <w:pStyle w:val="NoSpacing"/>
        <w:rPr>
          <w:rFonts w:ascii="Times New Roman" w:hAnsi="Times New Roman" w:cs="Times New Roman"/>
          <w:iCs/>
          <w:noProof/>
          <w:sz w:val="24"/>
          <w:szCs w:val="32"/>
        </w:rPr>
      </w:pPr>
    </w:p>
    <w:p w14:paraId="7613C90B" w14:textId="61232442" w:rsidR="005044BE" w:rsidRPr="00B937D3" w:rsidRDefault="005044BE" w:rsidP="009F34C4">
      <w:pPr>
        <w:pStyle w:val="NoSpacing"/>
        <w:rPr>
          <w:rFonts w:ascii="Times New Roman" w:hAnsi="Times New Roman" w:cs="Times New Roman"/>
          <w:i/>
          <w:noProof/>
          <w:sz w:val="24"/>
          <w:szCs w:val="32"/>
        </w:rPr>
      </w:pPr>
      <w:r w:rsidRPr="00B937D3">
        <w:rPr>
          <w:rFonts w:ascii="Times New Roman" w:hAnsi="Times New Roman" w:cs="Times New Roman"/>
          <w:i/>
          <w:noProof/>
          <w:sz w:val="24"/>
          <w:szCs w:val="32"/>
        </w:rPr>
        <w:t>University of South Florida</w:t>
      </w:r>
    </w:p>
    <w:p w14:paraId="48B8E20D" w14:textId="77777777" w:rsidR="0052665B" w:rsidRPr="00CB7927" w:rsidRDefault="0052665B" w:rsidP="0052665B">
      <w:pPr>
        <w:pStyle w:val="NoSpacing"/>
        <w:spacing w:line="276" w:lineRule="auto"/>
        <w:ind w:left="2160" w:hanging="2160"/>
        <w:rPr>
          <w:rFonts w:ascii="Times New Roman" w:hAnsi="Times New Roman" w:cs="Times New Roman"/>
          <w:noProof/>
          <w:sz w:val="23"/>
          <w:szCs w:val="23"/>
        </w:rPr>
      </w:pPr>
      <w:r w:rsidRPr="00CB7927">
        <w:rPr>
          <w:rFonts w:ascii="Times New Roman" w:hAnsi="Times New Roman" w:cs="Times New Roman"/>
          <w:noProof/>
          <w:sz w:val="23"/>
          <w:szCs w:val="23"/>
        </w:rPr>
        <w:t>2019</w:t>
      </w:r>
      <w:r>
        <w:rPr>
          <w:rFonts w:ascii="Times New Roman" w:hAnsi="Times New Roman" w:cs="Times New Roman"/>
          <w:noProof/>
          <w:sz w:val="23"/>
          <w:szCs w:val="23"/>
        </w:rPr>
        <w:t>-2020</w:t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</w:r>
      <w:r>
        <w:rPr>
          <w:rFonts w:ascii="Times New Roman" w:hAnsi="Times New Roman" w:cs="Times New Roman"/>
          <w:noProof/>
          <w:sz w:val="23"/>
          <w:szCs w:val="23"/>
        </w:rPr>
        <w:t>Executive Board Member</w:t>
      </w:r>
      <w:r w:rsidRPr="00CB7927">
        <w:rPr>
          <w:rFonts w:ascii="Times New Roman" w:hAnsi="Times New Roman" w:cs="Times New Roman"/>
          <w:noProof/>
          <w:sz w:val="23"/>
          <w:szCs w:val="23"/>
        </w:rPr>
        <w:t>, Graduate Communication Associatio</w:t>
      </w:r>
      <w:r>
        <w:rPr>
          <w:rFonts w:ascii="Times New Roman" w:hAnsi="Times New Roman" w:cs="Times New Roman"/>
          <w:noProof/>
          <w:sz w:val="23"/>
          <w:szCs w:val="23"/>
        </w:rPr>
        <w:t>n</w:t>
      </w:r>
    </w:p>
    <w:p w14:paraId="1E472259" w14:textId="77735886" w:rsidR="00575368" w:rsidRPr="00CB7927" w:rsidRDefault="00575368" w:rsidP="00575368">
      <w:pPr>
        <w:pStyle w:val="NoSpacing"/>
        <w:spacing w:line="276" w:lineRule="auto"/>
        <w:ind w:left="2160" w:hanging="2160"/>
        <w:rPr>
          <w:rFonts w:ascii="Times New Roman" w:hAnsi="Times New Roman" w:cs="Times New Roman"/>
          <w:noProof/>
          <w:sz w:val="23"/>
          <w:szCs w:val="23"/>
        </w:rPr>
      </w:pPr>
      <w:r w:rsidRPr="00CB7927">
        <w:rPr>
          <w:rFonts w:ascii="Times New Roman" w:hAnsi="Times New Roman" w:cs="Times New Roman"/>
          <w:noProof/>
          <w:sz w:val="23"/>
          <w:szCs w:val="23"/>
        </w:rPr>
        <w:t>2019</w:t>
      </w:r>
      <w:r w:rsidR="00D84E6D">
        <w:rPr>
          <w:rFonts w:ascii="Times New Roman" w:hAnsi="Times New Roman" w:cs="Times New Roman"/>
          <w:noProof/>
          <w:sz w:val="23"/>
          <w:szCs w:val="23"/>
        </w:rPr>
        <w:t>-2020</w:t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  <w:t xml:space="preserve">Graduate Student Co-Chair, </w:t>
      </w:r>
      <w:r>
        <w:rPr>
          <w:rFonts w:ascii="Times New Roman" w:hAnsi="Times New Roman" w:cs="Times New Roman"/>
          <w:noProof/>
          <w:sz w:val="23"/>
          <w:szCs w:val="23"/>
        </w:rPr>
        <w:t xml:space="preserve">Communication Department </w:t>
      </w:r>
      <w:r w:rsidRPr="00CB7927">
        <w:rPr>
          <w:rFonts w:ascii="Times New Roman" w:hAnsi="Times New Roman" w:cs="Times New Roman"/>
          <w:noProof/>
          <w:sz w:val="23"/>
          <w:szCs w:val="23"/>
        </w:rPr>
        <w:t>Committee on Equity, Social Justice, and Accountability</w:t>
      </w:r>
    </w:p>
    <w:p w14:paraId="6AA618B0" w14:textId="77777777" w:rsidR="00CB7927" w:rsidRPr="00CB7927" w:rsidRDefault="00CB7927" w:rsidP="00CB7927">
      <w:pPr>
        <w:pStyle w:val="NoSpacing"/>
        <w:spacing w:line="276" w:lineRule="auto"/>
        <w:rPr>
          <w:rFonts w:ascii="Times New Roman" w:hAnsi="Times New Roman" w:cs="Times New Roman"/>
          <w:noProof/>
          <w:sz w:val="23"/>
          <w:szCs w:val="23"/>
        </w:rPr>
      </w:pPr>
      <w:r w:rsidRPr="00CB7927">
        <w:rPr>
          <w:rFonts w:ascii="Times New Roman" w:hAnsi="Times New Roman" w:cs="Times New Roman"/>
          <w:noProof/>
          <w:sz w:val="23"/>
          <w:szCs w:val="23"/>
        </w:rPr>
        <w:t>2019</w:t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  <w:t>Student Mentor, Orientation Week for Incoming Students</w:t>
      </w:r>
    </w:p>
    <w:p w14:paraId="6A853527" w14:textId="21A89284" w:rsidR="00E12438" w:rsidRPr="00E12438" w:rsidRDefault="00CB7927" w:rsidP="00372692">
      <w:pPr>
        <w:pStyle w:val="NoSpacing"/>
        <w:spacing w:line="276" w:lineRule="auto"/>
        <w:rPr>
          <w:rFonts w:ascii="Times New Roman" w:hAnsi="Times New Roman" w:cs="Times New Roman"/>
          <w:noProof/>
          <w:sz w:val="23"/>
          <w:szCs w:val="23"/>
        </w:rPr>
      </w:pPr>
      <w:r w:rsidRPr="00CB7927">
        <w:rPr>
          <w:rFonts w:ascii="Times New Roman" w:hAnsi="Times New Roman" w:cs="Times New Roman"/>
          <w:noProof/>
          <w:sz w:val="23"/>
          <w:szCs w:val="23"/>
        </w:rPr>
        <w:t>2019</w:t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</w:r>
      <w:r w:rsidRPr="00CB7927">
        <w:rPr>
          <w:rFonts w:ascii="Times New Roman" w:hAnsi="Times New Roman" w:cs="Times New Roman"/>
          <w:noProof/>
          <w:sz w:val="23"/>
          <w:szCs w:val="23"/>
        </w:rPr>
        <w:tab/>
        <w:t>Student Mentor, Recruitment Week for Prospective Students</w:t>
      </w:r>
    </w:p>
    <w:p w14:paraId="41B94F3E" w14:textId="77777777" w:rsidR="00D16FAE" w:rsidRDefault="00D16FAE" w:rsidP="00C209B2">
      <w:pPr>
        <w:pStyle w:val="NoSpacing"/>
        <w:rPr>
          <w:rFonts w:ascii="Times New Roman" w:hAnsi="Times New Roman" w:cs="Times New Roman"/>
          <w:b/>
          <w:noProof/>
          <w:sz w:val="24"/>
          <w:szCs w:val="32"/>
        </w:rPr>
      </w:pPr>
    </w:p>
    <w:p w14:paraId="106C5822" w14:textId="1084623C" w:rsidR="00C209B2" w:rsidRPr="00B937D3" w:rsidRDefault="00C209B2" w:rsidP="00C209B2">
      <w:pPr>
        <w:pStyle w:val="NoSpacing"/>
        <w:rPr>
          <w:rFonts w:ascii="Times New Roman" w:hAnsi="Times New Roman" w:cs="Times New Roman"/>
          <w:b/>
          <w:noProof/>
          <w:sz w:val="24"/>
          <w:szCs w:val="32"/>
        </w:rPr>
      </w:pPr>
      <w:r>
        <w:rPr>
          <w:rFonts w:ascii="Times New Roman" w:hAnsi="Times New Roman" w:cs="Times New Roman"/>
          <w:b/>
          <w:noProof/>
          <w:sz w:val="24"/>
          <w:szCs w:val="32"/>
        </w:rPr>
        <w:t>COMMUNITY</w:t>
      </w:r>
      <w:r w:rsidRPr="00B937D3">
        <w:rPr>
          <w:rFonts w:ascii="Times New Roman" w:hAnsi="Times New Roman" w:cs="Times New Roman"/>
          <w:b/>
          <w:noProof/>
          <w:sz w:val="24"/>
          <w:szCs w:val="32"/>
        </w:rPr>
        <w:t xml:space="preserve"> SERVICE</w:t>
      </w:r>
    </w:p>
    <w:p w14:paraId="42F60837" w14:textId="7831CDFD" w:rsidR="00CB7927" w:rsidRPr="00C209B2" w:rsidRDefault="009109FB" w:rsidP="00CB7927">
      <w:pPr>
        <w:pStyle w:val="NoSpacing"/>
        <w:spacing w:line="276" w:lineRule="auto"/>
        <w:rPr>
          <w:rFonts w:ascii="Times New Roman" w:hAnsi="Times New Roman" w:cs="Times New Roman"/>
          <w:noProof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t>201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4849ED">
        <w:rPr>
          <w:rFonts w:ascii="Times New Roman" w:hAnsi="Times New Roman" w:cs="Times New Roman"/>
          <w:sz w:val="23"/>
          <w:szCs w:val="23"/>
        </w:rPr>
        <w:t xml:space="preserve"> – </w:t>
      </w:r>
      <w:r w:rsidR="00C67C17">
        <w:rPr>
          <w:rFonts w:ascii="Times New Roman" w:hAnsi="Times New Roman" w:cs="Times New Roman"/>
          <w:sz w:val="23"/>
          <w:szCs w:val="23"/>
        </w:rPr>
        <w:t>2019</w:t>
      </w:r>
      <w:r w:rsidRPr="004849ED">
        <w:rPr>
          <w:rFonts w:ascii="Times New Roman" w:hAnsi="Times New Roman" w:cs="Times New Roman"/>
          <w:sz w:val="23"/>
          <w:szCs w:val="23"/>
        </w:rPr>
        <w:tab/>
      </w:r>
      <w:r w:rsidR="00CB7927" w:rsidRPr="00C209B2">
        <w:rPr>
          <w:rFonts w:ascii="Times New Roman" w:hAnsi="Times New Roman" w:cs="Times New Roman"/>
          <w:noProof/>
          <w:sz w:val="23"/>
          <w:szCs w:val="23"/>
        </w:rPr>
        <w:tab/>
      </w:r>
      <w:r>
        <w:rPr>
          <w:rFonts w:ascii="Times New Roman" w:hAnsi="Times New Roman" w:cs="Times New Roman"/>
          <w:noProof/>
          <w:sz w:val="23"/>
          <w:szCs w:val="23"/>
        </w:rPr>
        <w:t xml:space="preserve">Digital Crisis Counselor, </w:t>
      </w:r>
      <w:r w:rsidR="005F71AA">
        <w:rPr>
          <w:rFonts w:ascii="Times New Roman" w:hAnsi="Times New Roman" w:cs="Times New Roman"/>
          <w:noProof/>
          <w:sz w:val="23"/>
          <w:szCs w:val="23"/>
        </w:rPr>
        <w:t>The Trevor Project</w:t>
      </w:r>
    </w:p>
    <w:p w14:paraId="73A60104" w14:textId="700A656A" w:rsidR="00CB7927" w:rsidRPr="00C209B2" w:rsidRDefault="00EC7E35" w:rsidP="00CB7927">
      <w:pPr>
        <w:pStyle w:val="NoSpacing"/>
        <w:spacing w:line="276" w:lineRule="auto"/>
        <w:rPr>
          <w:rFonts w:ascii="Times New Roman" w:hAnsi="Times New Roman" w:cs="Times New Roman"/>
          <w:noProof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t>20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4849ED">
        <w:rPr>
          <w:rFonts w:ascii="Times New Roman" w:hAnsi="Times New Roman" w:cs="Times New Roman"/>
          <w:sz w:val="23"/>
          <w:szCs w:val="23"/>
        </w:rPr>
        <w:t xml:space="preserve"> – </w:t>
      </w:r>
      <w:r w:rsidR="00200A47">
        <w:rPr>
          <w:rFonts w:ascii="Times New Roman" w:hAnsi="Times New Roman" w:cs="Times New Roman"/>
          <w:sz w:val="23"/>
          <w:szCs w:val="23"/>
        </w:rPr>
        <w:t>2020</w:t>
      </w:r>
      <w:r w:rsidRPr="004849ED">
        <w:rPr>
          <w:rFonts w:ascii="Times New Roman" w:hAnsi="Times New Roman" w:cs="Times New Roman"/>
          <w:sz w:val="23"/>
          <w:szCs w:val="23"/>
        </w:rPr>
        <w:tab/>
      </w:r>
      <w:r w:rsidR="00CB7927" w:rsidRPr="00C209B2">
        <w:rPr>
          <w:rFonts w:ascii="Times New Roman" w:hAnsi="Times New Roman" w:cs="Times New Roman"/>
          <w:noProof/>
          <w:sz w:val="23"/>
          <w:szCs w:val="23"/>
        </w:rPr>
        <w:tab/>
      </w:r>
      <w:r w:rsidR="005F71AA">
        <w:rPr>
          <w:rFonts w:ascii="Times New Roman" w:hAnsi="Times New Roman" w:cs="Times New Roman"/>
          <w:noProof/>
          <w:sz w:val="23"/>
          <w:szCs w:val="23"/>
        </w:rPr>
        <w:t xml:space="preserve">Board Member, ACLU of Florida Collier Chapter </w:t>
      </w:r>
    </w:p>
    <w:p w14:paraId="71C0A532" w14:textId="656BF49F" w:rsidR="0044491B" w:rsidRPr="004206C0" w:rsidRDefault="0044491B" w:rsidP="00372692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</w:p>
    <w:p w14:paraId="7901422E" w14:textId="5A1C0B3F" w:rsidR="008527AE" w:rsidRPr="004447EC" w:rsidRDefault="001E3CD7" w:rsidP="004447EC">
      <w:pPr>
        <w:pStyle w:val="NoSpacing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B937D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ROFESSIONAL MEMBERSHIPS</w:t>
      </w:r>
    </w:p>
    <w:p w14:paraId="75306AE4" w14:textId="77777777" w:rsidR="001F757F" w:rsidRDefault="001F757F" w:rsidP="001F757F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2019 </w:t>
      </w:r>
      <w:r w:rsidRPr="00B937D3">
        <w:rPr>
          <w:rFonts w:ascii="Times New Roman" w:hAnsi="Times New Roman" w:cs="Times New Roman"/>
          <w:sz w:val="23"/>
          <w:szCs w:val="23"/>
        </w:rPr>
        <w:t>–</w:t>
      </w:r>
      <w:r>
        <w:rPr>
          <w:rFonts w:ascii="Times New Roman" w:hAnsi="Times New Roman" w:cs="Times New Roman"/>
          <w:sz w:val="23"/>
          <w:szCs w:val="23"/>
        </w:rPr>
        <w:t xml:space="preserve"> Present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Member, National Communication Association</w:t>
      </w:r>
    </w:p>
    <w:p w14:paraId="3DA1BFCD" w14:textId="77777777" w:rsidR="001F757F" w:rsidRPr="00E12438" w:rsidRDefault="001F757F" w:rsidP="001F757F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t>201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4849ED">
        <w:rPr>
          <w:rFonts w:ascii="Times New Roman" w:hAnsi="Times New Roman" w:cs="Times New Roman"/>
          <w:sz w:val="23"/>
          <w:szCs w:val="23"/>
        </w:rPr>
        <w:t xml:space="preserve"> – </w:t>
      </w:r>
      <w:r>
        <w:rPr>
          <w:rFonts w:ascii="Times New Roman" w:hAnsi="Times New Roman" w:cs="Times New Roman"/>
          <w:sz w:val="23"/>
          <w:szCs w:val="23"/>
        </w:rPr>
        <w:t>Present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>Member, Western States Communication Association</w:t>
      </w:r>
    </w:p>
    <w:p w14:paraId="0E7C1D82" w14:textId="0C6C235F" w:rsidR="008527AE" w:rsidRPr="004849ED" w:rsidRDefault="008527AE" w:rsidP="00372692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lastRenderedPageBreak/>
        <w:t xml:space="preserve">2019 – </w:t>
      </w:r>
      <w:r w:rsidR="00AF129A">
        <w:rPr>
          <w:rFonts w:ascii="Times New Roman" w:hAnsi="Times New Roman" w:cs="Times New Roman"/>
          <w:sz w:val="23"/>
          <w:szCs w:val="23"/>
        </w:rPr>
        <w:t>2020</w:t>
      </w:r>
      <w:r w:rsidRPr="004849ED">
        <w:rPr>
          <w:rFonts w:ascii="Times New Roman" w:hAnsi="Times New Roman" w:cs="Times New Roman"/>
          <w:sz w:val="23"/>
          <w:szCs w:val="23"/>
        </w:rPr>
        <w:tab/>
      </w:r>
      <w:r w:rsidRPr="004849ED">
        <w:rPr>
          <w:rFonts w:ascii="Times New Roman" w:hAnsi="Times New Roman" w:cs="Times New Roman"/>
          <w:sz w:val="23"/>
          <w:szCs w:val="23"/>
        </w:rPr>
        <w:tab/>
        <w:t>Member, International Environmental Communication Association</w:t>
      </w:r>
    </w:p>
    <w:p w14:paraId="670F6B8F" w14:textId="20ED7D5C" w:rsidR="000953B0" w:rsidRPr="004849ED" w:rsidRDefault="000953B0" w:rsidP="00372692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t xml:space="preserve">2018 – </w:t>
      </w:r>
      <w:r w:rsidR="00504F91">
        <w:rPr>
          <w:rFonts w:ascii="Times New Roman" w:hAnsi="Times New Roman" w:cs="Times New Roman"/>
          <w:sz w:val="23"/>
          <w:szCs w:val="23"/>
        </w:rPr>
        <w:t>2020</w:t>
      </w:r>
      <w:r w:rsidRPr="004849ED">
        <w:rPr>
          <w:rFonts w:ascii="Times New Roman" w:hAnsi="Times New Roman" w:cs="Times New Roman"/>
          <w:sz w:val="23"/>
          <w:szCs w:val="23"/>
        </w:rPr>
        <w:tab/>
      </w:r>
      <w:r w:rsidRPr="004849ED">
        <w:rPr>
          <w:rFonts w:ascii="Times New Roman" w:hAnsi="Times New Roman" w:cs="Times New Roman"/>
          <w:sz w:val="23"/>
          <w:szCs w:val="23"/>
        </w:rPr>
        <w:tab/>
        <w:t xml:space="preserve">Member, </w:t>
      </w:r>
      <w:r w:rsidR="00E12438">
        <w:rPr>
          <w:rFonts w:ascii="Times New Roman" w:hAnsi="Times New Roman" w:cs="Times New Roman"/>
          <w:sz w:val="23"/>
          <w:szCs w:val="23"/>
        </w:rPr>
        <w:t xml:space="preserve">USF </w:t>
      </w:r>
      <w:r w:rsidRPr="004849ED">
        <w:rPr>
          <w:rFonts w:ascii="Times New Roman" w:hAnsi="Times New Roman" w:cs="Times New Roman"/>
          <w:sz w:val="23"/>
          <w:szCs w:val="23"/>
        </w:rPr>
        <w:t>Graduate Communication Association</w:t>
      </w:r>
    </w:p>
    <w:p w14:paraId="2D545086" w14:textId="3086A1C1" w:rsidR="008527AE" w:rsidRDefault="00A04A79" w:rsidP="00372692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  <w:r w:rsidRPr="004849ED">
        <w:rPr>
          <w:rFonts w:ascii="Times New Roman" w:hAnsi="Times New Roman" w:cs="Times New Roman"/>
          <w:sz w:val="23"/>
          <w:szCs w:val="23"/>
        </w:rPr>
        <w:t>2018</w:t>
      </w:r>
      <w:r w:rsidR="00CC664F" w:rsidRPr="004849ED">
        <w:rPr>
          <w:rFonts w:ascii="Times New Roman" w:hAnsi="Times New Roman" w:cs="Times New Roman"/>
          <w:sz w:val="23"/>
          <w:szCs w:val="23"/>
        </w:rPr>
        <w:t xml:space="preserve"> – </w:t>
      </w:r>
      <w:r w:rsidR="00AF129A">
        <w:rPr>
          <w:rFonts w:ascii="Times New Roman" w:hAnsi="Times New Roman" w:cs="Times New Roman"/>
          <w:sz w:val="23"/>
          <w:szCs w:val="23"/>
        </w:rPr>
        <w:t>2019</w:t>
      </w:r>
      <w:r w:rsidR="00CC664F" w:rsidRPr="004849ED">
        <w:rPr>
          <w:rFonts w:ascii="Times New Roman" w:hAnsi="Times New Roman" w:cs="Times New Roman"/>
          <w:sz w:val="23"/>
          <w:szCs w:val="23"/>
        </w:rPr>
        <w:tab/>
      </w:r>
      <w:r w:rsidR="005B6DCB" w:rsidRPr="004849ED">
        <w:rPr>
          <w:rFonts w:ascii="Times New Roman" w:hAnsi="Times New Roman" w:cs="Times New Roman"/>
          <w:sz w:val="23"/>
          <w:szCs w:val="23"/>
        </w:rPr>
        <w:tab/>
      </w:r>
      <w:r w:rsidR="0044491B" w:rsidRPr="004849ED">
        <w:rPr>
          <w:rFonts w:ascii="Times New Roman" w:hAnsi="Times New Roman" w:cs="Times New Roman"/>
          <w:sz w:val="23"/>
          <w:szCs w:val="23"/>
        </w:rPr>
        <w:t xml:space="preserve">Member, </w:t>
      </w:r>
      <w:r w:rsidR="008527AE" w:rsidRPr="004849ED">
        <w:rPr>
          <w:rFonts w:ascii="Times New Roman" w:hAnsi="Times New Roman" w:cs="Times New Roman"/>
          <w:sz w:val="23"/>
          <w:szCs w:val="23"/>
        </w:rPr>
        <w:t>Southern</w:t>
      </w:r>
      <w:r w:rsidR="0044491B" w:rsidRPr="004849ED">
        <w:rPr>
          <w:rFonts w:ascii="Times New Roman" w:hAnsi="Times New Roman" w:cs="Times New Roman"/>
          <w:sz w:val="23"/>
          <w:szCs w:val="23"/>
        </w:rPr>
        <w:t xml:space="preserve"> States Communication Association</w:t>
      </w:r>
      <w:r w:rsidR="00CC664F" w:rsidRPr="004849ED">
        <w:rPr>
          <w:rFonts w:ascii="Times New Roman" w:hAnsi="Times New Roman" w:cs="Times New Roman"/>
          <w:sz w:val="23"/>
          <w:szCs w:val="23"/>
        </w:rPr>
        <w:tab/>
      </w:r>
    </w:p>
    <w:p w14:paraId="01314D68" w14:textId="77777777" w:rsidR="006278CC" w:rsidRPr="00E12438" w:rsidRDefault="006278CC">
      <w:pPr>
        <w:pStyle w:val="NoSpacing"/>
        <w:spacing w:line="276" w:lineRule="auto"/>
        <w:rPr>
          <w:rFonts w:ascii="Times New Roman" w:hAnsi="Times New Roman" w:cs="Times New Roman"/>
          <w:sz w:val="23"/>
          <w:szCs w:val="23"/>
        </w:rPr>
      </w:pPr>
    </w:p>
    <w:sectPr w:rsidR="006278CC" w:rsidRPr="00E12438" w:rsidSect="0052742A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5D68C" w14:textId="77777777" w:rsidR="007D71DE" w:rsidRDefault="007D71DE" w:rsidP="0024140C">
      <w:pPr>
        <w:spacing w:after="0" w:line="240" w:lineRule="auto"/>
      </w:pPr>
      <w:r>
        <w:separator/>
      </w:r>
    </w:p>
  </w:endnote>
  <w:endnote w:type="continuationSeparator" w:id="0">
    <w:p w14:paraId="7A645FF4" w14:textId="77777777" w:rsidR="007D71DE" w:rsidRDefault="007D71DE" w:rsidP="00241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91974" w14:textId="77777777" w:rsidR="007D71DE" w:rsidRDefault="007D71DE" w:rsidP="0024140C">
      <w:pPr>
        <w:spacing w:after="0" w:line="240" w:lineRule="auto"/>
      </w:pPr>
      <w:r>
        <w:separator/>
      </w:r>
    </w:p>
  </w:footnote>
  <w:footnote w:type="continuationSeparator" w:id="0">
    <w:p w14:paraId="3EEA0789" w14:textId="77777777" w:rsidR="007D71DE" w:rsidRDefault="007D71DE" w:rsidP="002414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99A0F" w14:textId="77777777" w:rsidR="0024140C" w:rsidRDefault="0024140C" w:rsidP="00D70B21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388618" w14:textId="77777777" w:rsidR="0024140C" w:rsidRDefault="0024140C" w:rsidP="0024140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81BB3" w14:textId="77777777" w:rsidR="0024140C" w:rsidRPr="0024140C" w:rsidRDefault="0024140C" w:rsidP="00D70B21">
    <w:pPr>
      <w:pStyle w:val="Header"/>
      <w:framePr w:wrap="none" w:vAnchor="text" w:hAnchor="margin" w:xAlign="right" w:y="1"/>
      <w:rPr>
        <w:rStyle w:val="PageNumber"/>
        <w:rFonts w:ascii="Times New Roman" w:hAnsi="Times New Roman" w:cs="Times New Roman"/>
        <w:sz w:val="24"/>
      </w:rPr>
    </w:pPr>
    <w:r w:rsidRPr="0024140C">
      <w:rPr>
        <w:rStyle w:val="PageNumber"/>
        <w:rFonts w:ascii="Times New Roman" w:hAnsi="Times New Roman" w:cs="Times New Roman"/>
        <w:sz w:val="24"/>
      </w:rPr>
      <w:fldChar w:fldCharType="begin"/>
    </w:r>
    <w:r w:rsidRPr="0024140C">
      <w:rPr>
        <w:rStyle w:val="PageNumber"/>
        <w:rFonts w:ascii="Times New Roman" w:hAnsi="Times New Roman" w:cs="Times New Roman"/>
        <w:sz w:val="24"/>
      </w:rPr>
      <w:instrText xml:space="preserve">PAGE  </w:instrText>
    </w:r>
    <w:r w:rsidRPr="0024140C">
      <w:rPr>
        <w:rStyle w:val="PageNumber"/>
        <w:rFonts w:ascii="Times New Roman" w:hAnsi="Times New Roman" w:cs="Times New Roman"/>
        <w:sz w:val="24"/>
      </w:rPr>
      <w:fldChar w:fldCharType="separate"/>
    </w:r>
    <w:r w:rsidR="00141741">
      <w:rPr>
        <w:rStyle w:val="PageNumber"/>
        <w:rFonts w:ascii="Times New Roman" w:hAnsi="Times New Roman" w:cs="Times New Roman"/>
        <w:noProof/>
        <w:sz w:val="24"/>
      </w:rPr>
      <w:t>2</w:t>
    </w:r>
    <w:r w:rsidRPr="0024140C">
      <w:rPr>
        <w:rStyle w:val="PageNumber"/>
        <w:rFonts w:ascii="Times New Roman" w:hAnsi="Times New Roman" w:cs="Times New Roman"/>
        <w:sz w:val="24"/>
      </w:rPr>
      <w:fldChar w:fldCharType="end"/>
    </w:r>
  </w:p>
  <w:p w14:paraId="12FB3AC8" w14:textId="5F383FCE" w:rsidR="0024140C" w:rsidRPr="0024140C" w:rsidRDefault="0084561C" w:rsidP="00D663EE">
    <w:pPr>
      <w:pStyle w:val="Header"/>
      <w:ind w:right="360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  <w:t xml:space="preserve">                                                                                                                            </w:t>
    </w:r>
    <w:r w:rsidR="00D663EE">
      <w:rPr>
        <w:rFonts w:ascii="Times New Roman" w:hAnsi="Times New Roman" w:cs="Times New Roman"/>
        <w:sz w:val="24"/>
      </w:rPr>
      <w:t xml:space="preserve">     Matt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673E8"/>
    <w:multiLevelType w:val="hybridMultilevel"/>
    <w:tmpl w:val="91142642"/>
    <w:lvl w:ilvl="0" w:tplc="2DC07CD6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F62D1"/>
    <w:multiLevelType w:val="hybridMultilevel"/>
    <w:tmpl w:val="91142642"/>
    <w:lvl w:ilvl="0" w:tplc="2DC07CD6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720EE"/>
    <w:multiLevelType w:val="hybridMultilevel"/>
    <w:tmpl w:val="91142642"/>
    <w:lvl w:ilvl="0" w:tplc="2DC07CD6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91CA8"/>
    <w:multiLevelType w:val="hybridMultilevel"/>
    <w:tmpl w:val="36249388"/>
    <w:lvl w:ilvl="0" w:tplc="6A0A7F4E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00BFE"/>
    <w:multiLevelType w:val="hybridMultilevel"/>
    <w:tmpl w:val="7D42AADA"/>
    <w:lvl w:ilvl="0" w:tplc="DF6E38D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60C95"/>
    <w:multiLevelType w:val="hybridMultilevel"/>
    <w:tmpl w:val="50764400"/>
    <w:lvl w:ilvl="0" w:tplc="16C2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46515"/>
    <w:multiLevelType w:val="hybridMultilevel"/>
    <w:tmpl w:val="25D252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955235F"/>
    <w:multiLevelType w:val="hybridMultilevel"/>
    <w:tmpl w:val="91142642"/>
    <w:lvl w:ilvl="0" w:tplc="2DC07CD6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46400A"/>
    <w:multiLevelType w:val="hybridMultilevel"/>
    <w:tmpl w:val="50764400"/>
    <w:lvl w:ilvl="0" w:tplc="16C2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D19A8"/>
    <w:multiLevelType w:val="hybridMultilevel"/>
    <w:tmpl w:val="91142642"/>
    <w:lvl w:ilvl="0" w:tplc="2DC07CD6">
      <w:start w:val="1"/>
      <w:numFmt w:val="decimal"/>
      <w:lvlText w:val="%1."/>
      <w:lvlJc w:val="left"/>
      <w:pPr>
        <w:ind w:left="720" w:hanging="360"/>
      </w:pPr>
      <w:rPr>
        <w:i w:val="0"/>
        <w:i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2539D"/>
    <w:multiLevelType w:val="hybridMultilevel"/>
    <w:tmpl w:val="E0A6BA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CB03BDD"/>
    <w:multiLevelType w:val="hybridMultilevel"/>
    <w:tmpl w:val="6990162A"/>
    <w:lvl w:ilvl="0" w:tplc="B2887C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92B40"/>
    <w:multiLevelType w:val="hybridMultilevel"/>
    <w:tmpl w:val="30628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E13A6"/>
    <w:multiLevelType w:val="hybridMultilevel"/>
    <w:tmpl w:val="A3AEF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D1988"/>
    <w:multiLevelType w:val="hybridMultilevel"/>
    <w:tmpl w:val="351AAFB2"/>
    <w:lvl w:ilvl="0" w:tplc="D44E3E48">
      <w:start w:val="1"/>
      <w:numFmt w:val="decimal"/>
      <w:lvlText w:val="%1."/>
      <w:lvlJc w:val="left"/>
      <w:pPr>
        <w:ind w:left="720" w:hanging="360"/>
      </w:pPr>
      <w:rPr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5271C"/>
    <w:multiLevelType w:val="hybridMultilevel"/>
    <w:tmpl w:val="6838B1FC"/>
    <w:lvl w:ilvl="0" w:tplc="04DCC012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0D27F2"/>
    <w:multiLevelType w:val="hybridMultilevel"/>
    <w:tmpl w:val="18F84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50563"/>
    <w:multiLevelType w:val="hybridMultilevel"/>
    <w:tmpl w:val="40BE3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2"/>
  </w:num>
  <w:num w:numId="4">
    <w:abstractNumId w:val="14"/>
  </w:num>
  <w:num w:numId="5">
    <w:abstractNumId w:val="3"/>
  </w:num>
  <w:num w:numId="6">
    <w:abstractNumId w:val="8"/>
  </w:num>
  <w:num w:numId="7">
    <w:abstractNumId w:val="10"/>
  </w:num>
  <w:num w:numId="8">
    <w:abstractNumId w:val="4"/>
  </w:num>
  <w:num w:numId="9">
    <w:abstractNumId w:val="13"/>
  </w:num>
  <w:num w:numId="10">
    <w:abstractNumId w:val="11"/>
  </w:num>
  <w:num w:numId="11">
    <w:abstractNumId w:val="17"/>
  </w:num>
  <w:num w:numId="12">
    <w:abstractNumId w:val="7"/>
  </w:num>
  <w:num w:numId="13">
    <w:abstractNumId w:val="16"/>
  </w:num>
  <w:num w:numId="14">
    <w:abstractNumId w:val="5"/>
  </w:num>
  <w:num w:numId="15">
    <w:abstractNumId w:val="9"/>
  </w:num>
  <w:num w:numId="16">
    <w:abstractNumId w:val="1"/>
  </w:num>
  <w:num w:numId="17">
    <w:abstractNumId w:val="2"/>
  </w:num>
  <w:num w:numId="1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sbAwNjI3t7Q0NDdS0lEKTi0uzszPAymwqAUAsqOx8ywAAAA="/>
  </w:docVars>
  <w:rsids>
    <w:rsidRoot w:val="001E3CD7"/>
    <w:rsid w:val="0000227F"/>
    <w:rsid w:val="00002642"/>
    <w:rsid w:val="0000322D"/>
    <w:rsid w:val="00003DB1"/>
    <w:rsid w:val="000040B8"/>
    <w:rsid w:val="0000530E"/>
    <w:rsid w:val="00006EDC"/>
    <w:rsid w:val="00010750"/>
    <w:rsid w:val="0001165E"/>
    <w:rsid w:val="00012D7D"/>
    <w:rsid w:val="00012E66"/>
    <w:rsid w:val="000149C1"/>
    <w:rsid w:val="000158C6"/>
    <w:rsid w:val="00020C04"/>
    <w:rsid w:val="000274A3"/>
    <w:rsid w:val="00030307"/>
    <w:rsid w:val="00030764"/>
    <w:rsid w:val="0003252F"/>
    <w:rsid w:val="0003382B"/>
    <w:rsid w:val="000363CB"/>
    <w:rsid w:val="00041557"/>
    <w:rsid w:val="00044AF8"/>
    <w:rsid w:val="000455B7"/>
    <w:rsid w:val="000464B4"/>
    <w:rsid w:val="0004742D"/>
    <w:rsid w:val="00047DB3"/>
    <w:rsid w:val="00047E5D"/>
    <w:rsid w:val="00050D16"/>
    <w:rsid w:val="00052B33"/>
    <w:rsid w:val="00055E2A"/>
    <w:rsid w:val="00056525"/>
    <w:rsid w:val="000569A7"/>
    <w:rsid w:val="000575DF"/>
    <w:rsid w:val="0006037E"/>
    <w:rsid w:val="00061A36"/>
    <w:rsid w:val="00061ABA"/>
    <w:rsid w:val="00061D8D"/>
    <w:rsid w:val="00062783"/>
    <w:rsid w:val="00062BFF"/>
    <w:rsid w:val="000630AD"/>
    <w:rsid w:val="0006373E"/>
    <w:rsid w:val="00064F05"/>
    <w:rsid w:val="00065261"/>
    <w:rsid w:val="00065871"/>
    <w:rsid w:val="000679DD"/>
    <w:rsid w:val="000714EF"/>
    <w:rsid w:val="00071C9E"/>
    <w:rsid w:val="00074B97"/>
    <w:rsid w:val="000842EA"/>
    <w:rsid w:val="0008437F"/>
    <w:rsid w:val="00087361"/>
    <w:rsid w:val="00087BD9"/>
    <w:rsid w:val="00090D5F"/>
    <w:rsid w:val="00093AC0"/>
    <w:rsid w:val="000953B0"/>
    <w:rsid w:val="000958FD"/>
    <w:rsid w:val="00095BF8"/>
    <w:rsid w:val="000962C6"/>
    <w:rsid w:val="000964C7"/>
    <w:rsid w:val="00096903"/>
    <w:rsid w:val="000A1225"/>
    <w:rsid w:val="000A2849"/>
    <w:rsid w:val="000A29F5"/>
    <w:rsid w:val="000A3CE9"/>
    <w:rsid w:val="000A48BF"/>
    <w:rsid w:val="000A4E63"/>
    <w:rsid w:val="000A6EDB"/>
    <w:rsid w:val="000B06B1"/>
    <w:rsid w:val="000B0963"/>
    <w:rsid w:val="000B1513"/>
    <w:rsid w:val="000B4D9F"/>
    <w:rsid w:val="000B560D"/>
    <w:rsid w:val="000B653D"/>
    <w:rsid w:val="000B6BB0"/>
    <w:rsid w:val="000B7D6D"/>
    <w:rsid w:val="000B7E22"/>
    <w:rsid w:val="000C02B3"/>
    <w:rsid w:val="000C0527"/>
    <w:rsid w:val="000C07DC"/>
    <w:rsid w:val="000C0D53"/>
    <w:rsid w:val="000C1B6E"/>
    <w:rsid w:val="000C4CC6"/>
    <w:rsid w:val="000C7AEF"/>
    <w:rsid w:val="000D1B36"/>
    <w:rsid w:val="000D258C"/>
    <w:rsid w:val="000D37DB"/>
    <w:rsid w:val="000D4500"/>
    <w:rsid w:val="000D4796"/>
    <w:rsid w:val="000D68F5"/>
    <w:rsid w:val="000D6D85"/>
    <w:rsid w:val="000D6F98"/>
    <w:rsid w:val="000D7B93"/>
    <w:rsid w:val="000E1F30"/>
    <w:rsid w:val="000E434A"/>
    <w:rsid w:val="000E4841"/>
    <w:rsid w:val="000E6BC9"/>
    <w:rsid w:val="000E749A"/>
    <w:rsid w:val="000E760A"/>
    <w:rsid w:val="000E799A"/>
    <w:rsid w:val="000F0797"/>
    <w:rsid w:val="000F14D9"/>
    <w:rsid w:val="000F2438"/>
    <w:rsid w:val="000F26EE"/>
    <w:rsid w:val="000F2787"/>
    <w:rsid w:val="000F3063"/>
    <w:rsid w:val="000F3CE5"/>
    <w:rsid w:val="000F479D"/>
    <w:rsid w:val="000F645D"/>
    <w:rsid w:val="000F6F1F"/>
    <w:rsid w:val="000F7C52"/>
    <w:rsid w:val="001027F3"/>
    <w:rsid w:val="00103775"/>
    <w:rsid w:val="001102BE"/>
    <w:rsid w:val="001114D1"/>
    <w:rsid w:val="00111919"/>
    <w:rsid w:val="001151B1"/>
    <w:rsid w:val="001211B5"/>
    <w:rsid w:val="001246F6"/>
    <w:rsid w:val="001254A0"/>
    <w:rsid w:val="00125606"/>
    <w:rsid w:val="001267BE"/>
    <w:rsid w:val="00126E56"/>
    <w:rsid w:val="00130593"/>
    <w:rsid w:val="00130784"/>
    <w:rsid w:val="0013081E"/>
    <w:rsid w:val="00130CE6"/>
    <w:rsid w:val="00132878"/>
    <w:rsid w:val="001344CB"/>
    <w:rsid w:val="00137FF1"/>
    <w:rsid w:val="001402EF"/>
    <w:rsid w:val="00141741"/>
    <w:rsid w:val="00145AEA"/>
    <w:rsid w:val="00147057"/>
    <w:rsid w:val="001474DC"/>
    <w:rsid w:val="00147F73"/>
    <w:rsid w:val="0015014C"/>
    <w:rsid w:val="001522C7"/>
    <w:rsid w:val="001524C5"/>
    <w:rsid w:val="001556CD"/>
    <w:rsid w:val="00156B71"/>
    <w:rsid w:val="00161541"/>
    <w:rsid w:val="00166943"/>
    <w:rsid w:val="00167156"/>
    <w:rsid w:val="0017025D"/>
    <w:rsid w:val="001719D9"/>
    <w:rsid w:val="00172057"/>
    <w:rsid w:val="00174DFD"/>
    <w:rsid w:val="00176DF2"/>
    <w:rsid w:val="00177F73"/>
    <w:rsid w:val="001808AF"/>
    <w:rsid w:val="00183281"/>
    <w:rsid w:val="00185C4C"/>
    <w:rsid w:val="00186DD9"/>
    <w:rsid w:val="001874A0"/>
    <w:rsid w:val="00187916"/>
    <w:rsid w:val="00187925"/>
    <w:rsid w:val="00187A32"/>
    <w:rsid w:val="00187A94"/>
    <w:rsid w:val="00192BD4"/>
    <w:rsid w:val="001947D5"/>
    <w:rsid w:val="00194A74"/>
    <w:rsid w:val="001A062A"/>
    <w:rsid w:val="001A0BA5"/>
    <w:rsid w:val="001A29A9"/>
    <w:rsid w:val="001A2BAD"/>
    <w:rsid w:val="001A352F"/>
    <w:rsid w:val="001A430A"/>
    <w:rsid w:val="001A4B98"/>
    <w:rsid w:val="001A4BD9"/>
    <w:rsid w:val="001A714A"/>
    <w:rsid w:val="001A7638"/>
    <w:rsid w:val="001A7C24"/>
    <w:rsid w:val="001B0A5F"/>
    <w:rsid w:val="001B0E05"/>
    <w:rsid w:val="001B1154"/>
    <w:rsid w:val="001B3CAF"/>
    <w:rsid w:val="001B41F7"/>
    <w:rsid w:val="001B478E"/>
    <w:rsid w:val="001B6251"/>
    <w:rsid w:val="001B6391"/>
    <w:rsid w:val="001B6886"/>
    <w:rsid w:val="001B68A2"/>
    <w:rsid w:val="001B6F12"/>
    <w:rsid w:val="001C02FE"/>
    <w:rsid w:val="001C5F6F"/>
    <w:rsid w:val="001C7490"/>
    <w:rsid w:val="001D2294"/>
    <w:rsid w:val="001D62D1"/>
    <w:rsid w:val="001D657C"/>
    <w:rsid w:val="001D68E6"/>
    <w:rsid w:val="001D780F"/>
    <w:rsid w:val="001D7C58"/>
    <w:rsid w:val="001E2F82"/>
    <w:rsid w:val="001E3CD7"/>
    <w:rsid w:val="001E4139"/>
    <w:rsid w:val="001E6D40"/>
    <w:rsid w:val="001E6E74"/>
    <w:rsid w:val="001F5051"/>
    <w:rsid w:val="001F5340"/>
    <w:rsid w:val="001F719B"/>
    <w:rsid w:val="001F757F"/>
    <w:rsid w:val="0020049F"/>
    <w:rsid w:val="00200A47"/>
    <w:rsid w:val="00200A5F"/>
    <w:rsid w:val="00201D00"/>
    <w:rsid w:val="0020268E"/>
    <w:rsid w:val="00202897"/>
    <w:rsid w:val="00205415"/>
    <w:rsid w:val="00207635"/>
    <w:rsid w:val="00211A79"/>
    <w:rsid w:val="00214A8F"/>
    <w:rsid w:val="00215B53"/>
    <w:rsid w:val="00216182"/>
    <w:rsid w:val="00216607"/>
    <w:rsid w:val="00216A74"/>
    <w:rsid w:val="00220142"/>
    <w:rsid w:val="0022251A"/>
    <w:rsid w:val="00224A10"/>
    <w:rsid w:val="00224E60"/>
    <w:rsid w:val="0022610F"/>
    <w:rsid w:val="002262DB"/>
    <w:rsid w:val="0022670F"/>
    <w:rsid w:val="00231678"/>
    <w:rsid w:val="00232ABE"/>
    <w:rsid w:val="00240099"/>
    <w:rsid w:val="0024140C"/>
    <w:rsid w:val="00243134"/>
    <w:rsid w:val="0024385B"/>
    <w:rsid w:val="002449AC"/>
    <w:rsid w:val="00246970"/>
    <w:rsid w:val="00247000"/>
    <w:rsid w:val="00251B54"/>
    <w:rsid w:val="0025497F"/>
    <w:rsid w:val="00254CB3"/>
    <w:rsid w:val="00256383"/>
    <w:rsid w:val="00256583"/>
    <w:rsid w:val="002571CF"/>
    <w:rsid w:val="0026101A"/>
    <w:rsid w:val="002611AC"/>
    <w:rsid w:val="0026172F"/>
    <w:rsid w:val="002624B7"/>
    <w:rsid w:val="002639BB"/>
    <w:rsid w:val="00266BF5"/>
    <w:rsid w:val="0026724B"/>
    <w:rsid w:val="00272D88"/>
    <w:rsid w:val="002742D9"/>
    <w:rsid w:val="00274400"/>
    <w:rsid w:val="00274846"/>
    <w:rsid w:val="0027569B"/>
    <w:rsid w:val="00276BE5"/>
    <w:rsid w:val="00282440"/>
    <w:rsid w:val="00283172"/>
    <w:rsid w:val="00284014"/>
    <w:rsid w:val="002845FD"/>
    <w:rsid w:val="00284F8B"/>
    <w:rsid w:val="0028756E"/>
    <w:rsid w:val="00290DCE"/>
    <w:rsid w:val="002912F2"/>
    <w:rsid w:val="00291F4C"/>
    <w:rsid w:val="00292B6A"/>
    <w:rsid w:val="00293624"/>
    <w:rsid w:val="0029363C"/>
    <w:rsid w:val="00296838"/>
    <w:rsid w:val="002979E5"/>
    <w:rsid w:val="002A233F"/>
    <w:rsid w:val="002A411D"/>
    <w:rsid w:val="002A5664"/>
    <w:rsid w:val="002B13CD"/>
    <w:rsid w:val="002B3905"/>
    <w:rsid w:val="002B5516"/>
    <w:rsid w:val="002B5BD9"/>
    <w:rsid w:val="002C1B30"/>
    <w:rsid w:val="002C4E16"/>
    <w:rsid w:val="002D2C56"/>
    <w:rsid w:val="002D66BE"/>
    <w:rsid w:val="002D72EB"/>
    <w:rsid w:val="002D7308"/>
    <w:rsid w:val="002D7934"/>
    <w:rsid w:val="002D7A0B"/>
    <w:rsid w:val="002E284C"/>
    <w:rsid w:val="002E41D1"/>
    <w:rsid w:val="002E6FF0"/>
    <w:rsid w:val="002E704A"/>
    <w:rsid w:val="002F01AF"/>
    <w:rsid w:val="002F1315"/>
    <w:rsid w:val="002F1CD9"/>
    <w:rsid w:val="003014FA"/>
    <w:rsid w:val="003031FA"/>
    <w:rsid w:val="00306650"/>
    <w:rsid w:val="00310008"/>
    <w:rsid w:val="003127CD"/>
    <w:rsid w:val="0031442F"/>
    <w:rsid w:val="00314D15"/>
    <w:rsid w:val="00321B01"/>
    <w:rsid w:val="0032262E"/>
    <w:rsid w:val="003226CF"/>
    <w:rsid w:val="00323F1C"/>
    <w:rsid w:val="00325BB2"/>
    <w:rsid w:val="00326086"/>
    <w:rsid w:val="003263A6"/>
    <w:rsid w:val="00330531"/>
    <w:rsid w:val="00336248"/>
    <w:rsid w:val="00336781"/>
    <w:rsid w:val="00343275"/>
    <w:rsid w:val="00344826"/>
    <w:rsid w:val="003448E8"/>
    <w:rsid w:val="00345EDC"/>
    <w:rsid w:val="00346157"/>
    <w:rsid w:val="00350E3B"/>
    <w:rsid w:val="0035485C"/>
    <w:rsid w:val="00356683"/>
    <w:rsid w:val="00356E02"/>
    <w:rsid w:val="00357488"/>
    <w:rsid w:val="003577F7"/>
    <w:rsid w:val="003579E9"/>
    <w:rsid w:val="00361090"/>
    <w:rsid w:val="00361A74"/>
    <w:rsid w:val="003643A7"/>
    <w:rsid w:val="003662E2"/>
    <w:rsid w:val="00367157"/>
    <w:rsid w:val="00367187"/>
    <w:rsid w:val="00372692"/>
    <w:rsid w:val="00377FA5"/>
    <w:rsid w:val="00385FCA"/>
    <w:rsid w:val="00386FE2"/>
    <w:rsid w:val="00392CB4"/>
    <w:rsid w:val="00394006"/>
    <w:rsid w:val="003964C3"/>
    <w:rsid w:val="00397408"/>
    <w:rsid w:val="003A71BB"/>
    <w:rsid w:val="003B0C7E"/>
    <w:rsid w:val="003B260D"/>
    <w:rsid w:val="003B2BA1"/>
    <w:rsid w:val="003B5713"/>
    <w:rsid w:val="003B7112"/>
    <w:rsid w:val="003C1015"/>
    <w:rsid w:val="003C247A"/>
    <w:rsid w:val="003C2627"/>
    <w:rsid w:val="003C2B0B"/>
    <w:rsid w:val="003C3A3C"/>
    <w:rsid w:val="003C5388"/>
    <w:rsid w:val="003D1649"/>
    <w:rsid w:val="003D3961"/>
    <w:rsid w:val="003D4AE5"/>
    <w:rsid w:val="003D7657"/>
    <w:rsid w:val="003E1306"/>
    <w:rsid w:val="003E3F70"/>
    <w:rsid w:val="003E4B24"/>
    <w:rsid w:val="003E6312"/>
    <w:rsid w:val="003F0B68"/>
    <w:rsid w:val="003F2668"/>
    <w:rsid w:val="003F3BA7"/>
    <w:rsid w:val="003F6401"/>
    <w:rsid w:val="003F7816"/>
    <w:rsid w:val="0040105D"/>
    <w:rsid w:val="00401FDF"/>
    <w:rsid w:val="00404337"/>
    <w:rsid w:val="0040661B"/>
    <w:rsid w:val="00412C93"/>
    <w:rsid w:val="0041765D"/>
    <w:rsid w:val="00420591"/>
    <w:rsid w:val="004206C0"/>
    <w:rsid w:val="00421CD7"/>
    <w:rsid w:val="004231B6"/>
    <w:rsid w:val="004315AE"/>
    <w:rsid w:val="004318E0"/>
    <w:rsid w:val="00431E87"/>
    <w:rsid w:val="00432C64"/>
    <w:rsid w:val="004343F5"/>
    <w:rsid w:val="00435A80"/>
    <w:rsid w:val="0043688F"/>
    <w:rsid w:val="004406E0"/>
    <w:rsid w:val="00443C6E"/>
    <w:rsid w:val="004447EC"/>
    <w:rsid w:val="0044491B"/>
    <w:rsid w:val="00446B04"/>
    <w:rsid w:val="004521E8"/>
    <w:rsid w:val="0046034C"/>
    <w:rsid w:val="004622FD"/>
    <w:rsid w:val="0046284E"/>
    <w:rsid w:val="004636FD"/>
    <w:rsid w:val="00465B8F"/>
    <w:rsid w:val="00471DDC"/>
    <w:rsid w:val="00472117"/>
    <w:rsid w:val="004734FF"/>
    <w:rsid w:val="004735D0"/>
    <w:rsid w:val="00474465"/>
    <w:rsid w:val="00475170"/>
    <w:rsid w:val="004766A9"/>
    <w:rsid w:val="00483CF3"/>
    <w:rsid w:val="004849ED"/>
    <w:rsid w:val="00486529"/>
    <w:rsid w:val="004904D7"/>
    <w:rsid w:val="00491ACB"/>
    <w:rsid w:val="00493B58"/>
    <w:rsid w:val="00495805"/>
    <w:rsid w:val="00496764"/>
    <w:rsid w:val="004969A2"/>
    <w:rsid w:val="004973D6"/>
    <w:rsid w:val="004A09DE"/>
    <w:rsid w:val="004A23FB"/>
    <w:rsid w:val="004A2BB1"/>
    <w:rsid w:val="004A2E06"/>
    <w:rsid w:val="004A2E9E"/>
    <w:rsid w:val="004A5C7A"/>
    <w:rsid w:val="004A6F70"/>
    <w:rsid w:val="004B0053"/>
    <w:rsid w:val="004B44A9"/>
    <w:rsid w:val="004B480C"/>
    <w:rsid w:val="004B4FC7"/>
    <w:rsid w:val="004B5669"/>
    <w:rsid w:val="004B6072"/>
    <w:rsid w:val="004C053B"/>
    <w:rsid w:val="004C12A7"/>
    <w:rsid w:val="004C157E"/>
    <w:rsid w:val="004C19D7"/>
    <w:rsid w:val="004C1A91"/>
    <w:rsid w:val="004C21FB"/>
    <w:rsid w:val="004C3067"/>
    <w:rsid w:val="004C5CFE"/>
    <w:rsid w:val="004C64E4"/>
    <w:rsid w:val="004C66E0"/>
    <w:rsid w:val="004C6B2B"/>
    <w:rsid w:val="004C6D29"/>
    <w:rsid w:val="004C75ED"/>
    <w:rsid w:val="004D2B3B"/>
    <w:rsid w:val="004D5908"/>
    <w:rsid w:val="004D709E"/>
    <w:rsid w:val="004E0E0F"/>
    <w:rsid w:val="004E170F"/>
    <w:rsid w:val="004E1E45"/>
    <w:rsid w:val="004E279A"/>
    <w:rsid w:val="004E574D"/>
    <w:rsid w:val="004F1350"/>
    <w:rsid w:val="004F3FBF"/>
    <w:rsid w:val="004F4304"/>
    <w:rsid w:val="004F57D4"/>
    <w:rsid w:val="004F7BC5"/>
    <w:rsid w:val="00500625"/>
    <w:rsid w:val="0050181A"/>
    <w:rsid w:val="00503569"/>
    <w:rsid w:val="005038DF"/>
    <w:rsid w:val="00503A45"/>
    <w:rsid w:val="005044BE"/>
    <w:rsid w:val="00504F91"/>
    <w:rsid w:val="00506F86"/>
    <w:rsid w:val="005072FD"/>
    <w:rsid w:val="00511912"/>
    <w:rsid w:val="00512EE7"/>
    <w:rsid w:val="00512F3E"/>
    <w:rsid w:val="00513328"/>
    <w:rsid w:val="00515F69"/>
    <w:rsid w:val="00516E0B"/>
    <w:rsid w:val="00521BAE"/>
    <w:rsid w:val="005262EA"/>
    <w:rsid w:val="0052659B"/>
    <w:rsid w:val="0052665B"/>
    <w:rsid w:val="0052742A"/>
    <w:rsid w:val="00527DB8"/>
    <w:rsid w:val="00530906"/>
    <w:rsid w:val="00530FE7"/>
    <w:rsid w:val="00532271"/>
    <w:rsid w:val="005341CA"/>
    <w:rsid w:val="005347FB"/>
    <w:rsid w:val="00537E16"/>
    <w:rsid w:val="005423A7"/>
    <w:rsid w:val="0054269B"/>
    <w:rsid w:val="005508D4"/>
    <w:rsid w:val="0055171B"/>
    <w:rsid w:val="00554011"/>
    <w:rsid w:val="00557BB2"/>
    <w:rsid w:val="00560A54"/>
    <w:rsid w:val="00561C0A"/>
    <w:rsid w:val="00562703"/>
    <w:rsid w:val="005640AC"/>
    <w:rsid w:val="00565346"/>
    <w:rsid w:val="005700A5"/>
    <w:rsid w:val="00570BDF"/>
    <w:rsid w:val="00570FD6"/>
    <w:rsid w:val="00573013"/>
    <w:rsid w:val="00573C56"/>
    <w:rsid w:val="00575368"/>
    <w:rsid w:val="00575992"/>
    <w:rsid w:val="00577246"/>
    <w:rsid w:val="005805FF"/>
    <w:rsid w:val="00582A4F"/>
    <w:rsid w:val="00582ED6"/>
    <w:rsid w:val="00583184"/>
    <w:rsid w:val="005837A6"/>
    <w:rsid w:val="00583EC0"/>
    <w:rsid w:val="005849D7"/>
    <w:rsid w:val="00584E0E"/>
    <w:rsid w:val="00591EB3"/>
    <w:rsid w:val="00592CDC"/>
    <w:rsid w:val="005934BA"/>
    <w:rsid w:val="00594D80"/>
    <w:rsid w:val="00597BF5"/>
    <w:rsid w:val="005A08F3"/>
    <w:rsid w:val="005A2F05"/>
    <w:rsid w:val="005A3861"/>
    <w:rsid w:val="005A520D"/>
    <w:rsid w:val="005A6155"/>
    <w:rsid w:val="005A7B88"/>
    <w:rsid w:val="005A7EA8"/>
    <w:rsid w:val="005B538F"/>
    <w:rsid w:val="005B556C"/>
    <w:rsid w:val="005B6DCB"/>
    <w:rsid w:val="005C0183"/>
    <w:rsid w:val="005C1929"/>
    <w:rsid w:val="005C20C3"/>
    <w:rsid w:val="005C2522"/>
    <w:rsid w:val="005C2E2D"/>
    <w:rsid w:val="005C3DDD"/>
    <w:rsid w:val="005C59A1"/>
    <w:rsid w:val="005D1D40"/>
    <w:rsid w:val="005D2D1B"/>
    <w:rsid w:val="005D46A6"/>
    <w:rsid w:val="005D5C03"/>
    <w:rsid w:val="005D72D4"/>
    <w:rsid w:val="005E3AB8"/>
    <w:rsid w:val="005F009C"/>
    <w:rsid w:val="005F2D3E"/>
    <w:rsid w:val="005F2E48"/>
    <w:rsid w:val="005F3A57"/>
    <w:rsid w:val="005F3D20"/>
    <w:rsid w:val="005F62D8"/>
    <w:rsid w:val="005F71AA"/>
    <w:rsid w:val="005F7533"/>
    <w:rsid w:val="006044B5"/>
    <w:rsid w:val="006058D8"/>
    <w:rsid w:val="00607560"/>
    <w:rsid w:val="006104F5"/>
    <w:rsid w:val="006125EA"/>
    <w:rsid w:val="0061353F"/>
    <w:rsid w:val="006150BB"/>
    <w:rsid w:val="006203CD"/>
    <w:rsid w:val="00621845"/>
    <w:rsid w:val="00622587"/>
    <w:rsid w:val="00626674"/>
    <w:rsid w:val="006278CC"/>
    <w:rsid w:val="00630D88"/>
    <w:rsid w:val="00632153"/>
    <w:rsid w:val="00633D6C"/>
    <w:rsid w:val="0063754A"/>
    <w:rsid w:val="00637887"/>
    <w:rsid w:val="00637B28"/>
    <w:rsid w:val="00637C37"/>
    <w:rsid w:val="00640AAA"/>
    <w:rsid w:val="00643474"/>
    <w:rsid w:val="00644C2E"/>
    <w:rsid w:val="006453C7"/>
    <w:rsid w:val="00650365"/>
    <w:rsid w:val="00650F48"/>
    <w:rsid w:val="0065159D"/>
    <w:rsid w:val="0065377F"/>
    <w:rsid w:val="00657BCB"/>
    <w:rsid w:val="00660194"/>
    <w:rsid w:val="00662010"/>
    <w:rsid w:val="00663A96"/>
    <w:rsid w:val="00664686"/>
    <w:rsid w:val="00670D57"/>
    <w:rsid w:val="0067240B"/>
    <w:rsid w:val="006734E1"/>
    <w:rsid w:val="00673D26"/>
    <w:rsid w:val="00674563"/>
    <w:rsid w:val="006747EE"/>
    <w:rsid w:val="00677103"/>
    <w:rsid w:val="0068125C"/>
    <w:rsid w:val="0068175F"/>
    <w:rsid w:val="0068260A"/>
    <w:rsid w:val="006831FD"/>
    <w:rsid w:val="00683EC5"/>
    <w:rsid w:val="00686AC5"/>
    <w:rsid w:val="00692508"/>
    <w:rsid w:val="00692F0E"/>
    <w:rsid w:val="00693ACA"/>
    <w:rsid w:val="00694770"/>
    <w:rsid w:val="006A1154"/>
    <w:rsid w:val="006A5861"/>
    <w:rsid w:val="006B0536"/>
    <w:rsid w:val="006B0F8C"/>
    <w:rsid w:val="006B2B18"/>
    <w:rsid w:val="006B3B15"/>
    <w:rsid w:val="006B40F2"/>
    <w:rsid w:val="006B496B"/>
    <w:rsid w:val="006B7DE1"/>
    <w:rsid w:val="006C4A1F"/>
    <w:rsid w:val="006C4F8B"/>
    <w:rsid w:val="006C5060"/>
    <w:rsid w:val="006C6382"/>
    <w:rsid w:val="006E0834"/>
    <w:rsid w:val="006E127D"/>
    <w:rsid w:val="006E6FED"/>
    <w:rsid w:val="006E7CD8"/>
    <w:rsid w:val="006F0B01"/>
    <w:rsid w:val="006F12A2"/>
    <w:rsid w:val="006F31AA"/>
    <w:rsid w:val="006F3E53"/>
    <w:rsid w:val="006F5066"/>
    <w:rsid w:val="006F5454"/>
    <w:rsid w:val="006F592C"/>
    <w:rsid w:val="006F7703"/>
    <w:rsid w:val="0070181E"/>
    <w:rsid w:val="00701A1F"/>
    <w:rsid w:val="00702770"/>
    <w:rsid w:val="007110C5"/>
    <w:rsid w:val="007113AD"/>
    <w:rsid w:val="00711D07"/>
    <w:rsid w:val="00716177"/>
    <w:rsid w:val="0071656D"/>
    <w:rsid w:val="0071744F"/>
    <w:rsid w:val="007208CC"/>
    <w:rsid w:val="0072254E"/>
    <w:rsid w:val="0072719A"/>
    <w:rsid w:val="007303B2"/>
    <w:rsid w:val="0073201A"/>
    <w:rsid w:val="00733E53"/>
    <w:rsid w:val="00734A9A"/>
    <w:rsid w:val="00734FB4"/>
    <w:rsid w:val="007363D7"/>
    <w:rsid w:val="007409C6"/>
    <w:rsid w:val="007409E6"/>
    <w:rsid w:val="00742883"/>
    <w:rsid w:val="00742A31"/>
    <w:rsid w:val="0074534A"/>
    <w:rsid w:val="00745F53"/>
    <w:rsid w:val="007464E3"/>
    <w:rsid w:val="0075130A"/>
    <w:rsid w:val="00751499"/>
    <w:rsid w:val="007516A8"/>
    <w:rsid w:val="00751AA1"/>
    <w:rsid w:val="00751AA8"/>
    <w:rsid w:val="00753CC9"/>
    <w:rsid w:val="007625F3"/>
    <w:rsid w:val="007639D4"/>
    <w:rsid w:val="00767BC5"/>
    <w:rsid w:val="00773D5A"/>
    <w:rsid w:val="0077484D"/>
    <w:rsid w:val="007758DC"/>
    <w:rsid w:val="00775D60"/>
    <w:rsid w:val="00776994"/>
    <w:rsid w:val="00776D73"/>
    <w:rsid w:val="00777ECF"/>
    <w:rsid w:val="00780BDC"/>
    <w:rsid w:val="00782840"/>
    <w:rsid w:val="00783057"/>
    <w:rsid w:val="00784842"/>
    <w:rsid w:val="00785BB7"/>
    <w:rsid w:val="00790592"/>
    <w:rsid w:val="00790CDA"/>
    <w:rsid w:val="007938D0"/>
    <w:rsid w:val="00793A06"/>
    <w:rsid w:val="007948F7"/>
    <w:rsid w:val="00795CA2"/>
    <w:rsid w:val="0079697D"/>
    <w:rsid w:val="00796CA7"/>
    <w:rsid w:val="007A5381"/>
    <w:rsid w:val="007A6E25"/>
    <w:rsid w:val="007B1465"/>
    <w:rsid w:val="007B1A87"/>
    <w:rsid w:val="007B2C59"/>
    <w:rsid w:val="007B338B"/>
    <w:rsid w:val="007B45F6"/>
    <w:rsid w:val="007B7640"/>
    <w:rsid w:val="007B7FC3"/>
    <w:rsid w:val="007C02E3"/>
    <w:rsid w:val="007C06FB"/>
    <w:rsid w:val="007C3262"/>
    <w:rsid w:val="007C633E"/>
    <w:rsid w:val="007C726F"/>
    <w:rsid w:val="007C754B"/>
    <w:rsid w:val="007C7736"/>
    <w:rsid w:val="007D2F6D"/>
    <w:rsid w:val="007D5097"/>
    <w:rsid w:val="007D53F6"/>
    <w:rsid w:val="007D588E"/>
    <w:rsid w:val="007D71DE"/>
    <w:rsid w:val="007D77FC"/>
    <w:rsid w:val="007E15AC"/>
    <w:rsid w:val="007E1696"/>
    <w:rsid w:val="007E24D7"/>
    <w:rsid w:val="007E2FA7"/>
    <w:rsid w:val="007E50A4"/>
    <w:rsid w:val="007F2192"/>
    <w:rsid w:val="007F23A3"/>
    <w:rsid w:val="007F2C54"/>
    <w:rsid w:val="007F325D"/>
    <w:rsid w:val="007F3D3B"/>
    <w:rsid w:val="007F4201"/>
    <w:rsid w:val="007F44E3"/>
    <w:rsid w:val="007F7587"/>
    <w:rsid w:val="007F7F8E"/>
    <w:rsid w:val="00801138"/>
    <w:rsid w:val="008025B3"/>
    <w:rsid w:val="00802DC3"/>
    <w:rsid w:val="00805607"/>
    <w:rsid w:val="00806671"/>
    <w:rsid w:val="00807AD5"/>
    <w:rsid w:val="00815028"/>
    <w:rsid w:val="00816EF7"/>
    <w:rsid w:val="00817CE3"/>
    <w:rsid w:val="00823B0E"/>
    <w:rsid w:val="00823BB7"/>
    <w:rsid w:val="00823DCA"/>
    <w:rsid w:val="0082613C"/>
    <w:rsid w:val="00830D6E"/>
    <w:rsid w:val="0083179B"/>
    <w:rsid w:val="0083308A"/>
    <w:rsid w:val="00834D04"/>
    <w:rsid w:val="00834DB6"/>
    <w:rsid w:val="00836D6D"/>
    <w:rsid w:val="008371A6"/>
    <w:rsid w:val="00843961"/>
    <w:rsid w:val="0084561C"/>
    <w:rsid w:val="0084785F"/>
    <w:rsid w:val="008479B2"/>
    <w:rsid w:val="008527AE"/>
    <w:rsid w:val="00853764"/>
    <w:rsid w:val="00854A25"/>
    <w:rsid w:val="0085501A"/>
    <w:rsid w:val="00856940"/>
    <w:rsid w:val="00860638"/>
    <w:rsid w:val="0086153F"/>
    <w:rsid w:val="00864AF2"/>
    <w:rsid w:val="00867E5E"/>
    <w:rsid w:val="008706AA"/>
    <w:rsid w:val="008711AE"/>
    <w:rsid w:val="008720C0"/>
    <w:rsid w:val="008726BD"/>
    <w:rsid w:val="00872933"/>
    <w:rsid w:val="00872E57"/>
    <w:rsid w:val="00872E5E"/>
    <w:rsid w:val="00873E0F"/>
    <w:rsid w:val="00875548"/>
    <w:rsid w:val="00875E8F"/>
    <w:rsid w:val="00876FC9"/>
    <w:rsid w:val="008837ED"/>
    <w:rsid w:val="008848A6"/>
    <w:rsid w:val="00884F22"/>
    <w:rsid w:val="00885D97"/>
    <w:rsid w:val="008862C8"/>
    <w:rsid w:val="00892540"/>
    <w:rsid w:val="008A1487"/>
    <w:rsid w:val="008A22B1"/>
    <w:rsid w:val="008A24FD"/>
    <w:rsid w:val="008A4032"/>
    <w:rsid w:val="008A4AB1"/>
    <w:rsid w:val="008A5C4B"/>
    <w:rsid w:val="008A6D34"/>
    <w:rsid w:val="008A7906"/>
    <w:rsid w:val="008B0874"/>
    <w:rsid w:val="008B0FC8"/>
    <w:rsid w:val="008B1792"/>
    <w:rsid w:val="008B3430"/>
    <w:rsid w:val="008B4A6E"/>
    <w:rsid w:val="008B715A"/>
    <w:rsid w:val="008B7E89"/>
    <w:rsid w:val="008C02FA"/>
    <w:rsid w:val="008C0902"/>
    <w:rsid w:val="008C3D77"/>
    <w:rsid w:val="008C4F4D"/>
    <w:rsid w:val="008C6EFE"/>
    <w:rsid w:val="008C73AD"/>
    <w:rsid w:val="008C755F"/>
    <w:rsid w:val="008C7FBC"/>
    <w:rsid w:val="008D0D85"/>
    <w:rsid w:val="008D0F43"/>
    <w:rsid w:val="008D5831"/>
    <w:rsid w:val="008D6CEB"/>
    <w:rsid w:val="008E13A5"/>
    <w:rsid w:val="008E1E43"/>
    <w:rsid w:val="008E4B47"/>
    <w:rsid w:val="008E5E90"/>
    <w:rsid w:val="008E6ADA"/>
    <w:rsid w:val="008F123F"/>
    <w:rsid w:val="008F2C12"/>
    <w:rsid w:val="008F32A7"/>
    <w:rsid w:val="008F74FE"/>
    <w:rsid w:val="00901F28"/>
    <w:rsid w:val="0090242D"/>
    <w:rsid w:val="00903D48"/>
    <w:rsid w:val="00904D81"/>
    <w:rsid w:val="009056BC"/>
    <w:rsid w:val="00906668"/>
    <w:rsid w:val="00907593"/>
    <w:rsid w:val="009075BF"/>
    <w:rsid w:val="00907FE0"/>
    <w:rsid w:val="009109FB"/>
    <w:rsid w:val="00911FC6"/>
    <w:rsid w:val="00914AC9"/>
    <w:rsid w:val="00914CB7"/>
    <w:rsid w:val="009154C5"/>
    <w:rsid w:val="00915C0B"/>
    <w:rsid w:val="00916365"/>
    <w:rsid w:val="00923669"/>
    <w:rsid w:val="009249FD"/>
    <w:rsid w:val="00925D13"/>
    <w:rsid w:val="009274DB"/>
    <w:rsid w:val="00927774"/>
    <w:rsid w:val="00932751"/>
    <w:rsid w:val="00933603"/>
    <w:rsid w:val="00933F7D"/>
    <w:rsid w:val="009404BF"/>
    <w:rsid w:val="00940677"/>
    <w:rsid w:val="00940FFD"/>
    <w:rsid w:val="009420F1"/>
    <w:rsid w:val="00944020"/>
    <w:rsid w:val="00945213"/>
    <w:rsid w:val="0094569C"/>
    <w:rsid w:val="00946E7A"/>
    <w:rsid w:val="0094782E"/>
    <w:rsid w:val="00951B60"/>
    <w:rsid w:val="00954368"/>
    <w:rsid w:val="009614F0"/>
    <w:rsid w:val="009630F8"/>
    <w:rsid w:val="0096458B"/>
    <w:rsid w:val="009652E0"/>
    <w:rsid w:val="00973574"/>
    <w:rsid w:val="00974D3A"/>
    <w:rsid w:val="00977B70"/>
    <w:rsid w:val="00982399"/>
    <w:rsid w:val="00984467"/>
    <w:rsid w:val="009875C6"/>
    <w:rsid w:val="00987D88"/>
    <w:rsid w:val="00987EB5"/>
    <w:rsid w:val="00990AED"/>
    <w:rsid w:val="0099312C"/>
    <w:rsid w:val="00995D6A"/>
    <w:rsid w:val="00997762"/>
    <w:rsid w:val="00997960"/>
    <w:rsid w:val="00997A8A"/>
    <w:rsid w:val="009A09E2"/>
    <w:rsid w:val="009A2130"/>
    <w:rsid w:val="009A3A2E"/>
    <w:rsid w:val="009A46DC"/>
    <w:rsid w:val="009A4805"/>
    <w:rsid w:val="009A5024"/>
    <w:rsid w:val="009A5588"/>
    <w:rsid w:val="009A5E54"/>
    <w:rsid w:val="009B0398"/>
    <w:rsid w:val="009B39DF"/>
    <w:rsid w:val="009B4684"/>
    <w:rsid w:val="009B4C56"/>
    <w:rsid w:val="009B691A"/>
    <w:rsid w:val="009B76A9"/>
    <w:rsid w:val="009C05F4"/>
    <w:rsid w:val="009C17C5"/>
    <w:rsid w:val="009C314C"/>
    <w:rsid w:val="009C373A"/>
    <w:rsid w:val="009C67FF"/>
    <w:rsid w:val="009C7566"/>
    <w:rsid w:val="009C7F73"/>
    <w:rsid w:val="009D0C90"/>
    <w:rsid w:val="009E0709"/>
    <w:rsid w:val="009E0DB0"/>
    <w:rsid w:val="009E2624"/>
    <w:rsid w:val="009E3C87"/>
    <w:rsid w:val="009E6DB9"/>
    <w:rsid w:val="009E7C45"/>
    <w:rsid w:val="009F042F"/>
    <w:rsid w:val="009F34C4"/>
    <w:rsid w:val="009F5939"/>
    <w:rsid w:val="009F6DAC"/>
    <w:rsid w:val="009F706C"/>
    <w:rsid w:val="009F7908"/>
    <w:rsid w:val="00A02267"/>
    <w:rsid w:val="00A04A79"/>
    <w:rsid w:val="00A114F0"/>
    <w:rsid w:val="00A12580"/>
    <w:rsid w:val="00A1305F"/>
    <w:rsid w:val="00A135E6"/>
    <w:rsid w:val="00A15C0B"/>
    <w:rsid w:val="00A1799C"/>
    <w:rsid w:val="00A247C7"/>
    <w:rsid w:val="00A307F3"/>
    <w:rsid w:val="00A34A39"/>
    <w:rsid w:val="00A3597A"/>
    <w:rsid w:val="00A37290"/>
    <w:rsid w:val="00A40A5B"/>
    <w:rsid w:val="00A42D46"/>
    <w:rsid w:val="00A42E5D"/>
    <w:rsid w:val="00A430B3"/>
    <w:rsid w:val="00A44C51"/>
    <w:rsid w:val="00A44F24"/>
    <w:rsid w:val="00A460D3"/>
    <w:rsid w:val="00A51ACE"/>
    <w:rsid w:val="00A5352C"/>
    <w:rsid w:val="00A53994"/>
    <w:rsid w:val="00A540A9"/>
    <w:rsid w:val="00A5586A"/>
    <w:rsid w:val="00A55C51"/>
    <w:rsid w:val="00A57FB3"/>
    <w:rsid w:val="00A617C5"/>
    <w:rsid w:val="00A61D17"/>
    <w:rsid w:val="00A66BE3"/>
    <w:rsid w:val="00A701A5"/>
    <w:rsid w:val="00A7711A"/>
    <w:rsid w:val="00A77DDC"/>
    <w:rsid w:val="00A81FC6"/>
    <w:rsid w:val="00A8748B"/>
    <w:rsid w:val="00A875B5"/>
    <w:rsid w:val="00A90C7A"/>
    <w:rsid w:val="00A9491F"/>
    <w:rsid w:val="00A952BA"/>
    <w:rsid w:val="00A969D5"/>
    <w:rsid w:val="00AA068B"/>
    <w:rsid w:val="00AA1626"/>
    <w:rsid w:val="00AA1D6C"/>
    <w:rsid w:val="00AA2D04"/>
    <w:rsid w:val="00AA4325"/>
    <w:rsid w:val="00AA7C4E"/>
    <w:rsid w:val="00AB1901"/>
    <w:rsid w:val="00AB196D"/>
    <w:rsid w:val="00AB3147"/>
    <w:rsid w:val="00AB34EE"/>
    <w:rsid w:val="00AB4302"/>
    <w:rsid w:val="00AB5A49"/>
    <w:rsid w:val="00AB5E5D"/>
    <w:rsid w:val="00AB7D71"/>
    <w:rsid w:val="00AC2485"/>
    <w:rsid w:val="00AC32AD"/>
    <w:rsid w:val="00AC32D1"/>
    <w:rsid w:val="00AC63F4"/>
    <w:rsid w:val="00AC7349"/>
    <w:rsid w:val="00AC7FB2"/>
    <w:rsid w:val="00AD27A0"/>
    <w:rsid w:val="00AD73B3"/>
    <w:rsid w:val="00AE1B1A"/>
    <w:rsid w:val="00AE2DDD"/>
    <w:rsid w:val="00AE34EA"/>
    <w:rsid w:val="00AE376F"/>
    <w:rsid w:val="00AE5643"/>
    <w:rsid w:val="00AF0A39"/>
    <w:rsid w:val="00AF129A"/>
    <w:rsid w:val="00AF3473"/>
    <w:rsid w:val="00AF3A99"/>
    <w:rsid w:val="00AF48D2"/>
    <w:rsid w:val="00AF5C89"/>
    <w:rsid w:val="00AF5CD3"/>
    <w:rsid w:val="00AF75E9"/>
    <w:rsid w:val="00B02477"/>
    <w:rsid w:val="00B040C0"/>
    <w:rsid w:val="00B04B88"/>
    <w:rsid w:val="00B05A07"/>
    <w:rsid w:val="00B11225"/>
    <w:rsid w:val="00B12C29"/>
    <w:rsid w:val="00B1333A"/>
    <w:rsid w:val="00B13526"/>
    <w:rsid w:val="00B136E1"/>
    <w:rsid w:val="00B15597"/>
    <w:rsid w:val="00B166BB"/>
    <w:rsid w:val="00B176DF"/>
    <w:rsid w:val="00B1798C"/>
    <w:rsid w:val="00B17F55"/>
    <w:rsid w:val="00B206E0"/>
    <w:rsid w:val="00B21177"/>
    <w:rsid w:val="00B2177E"/>
    <w:rsid w:val="00B21834"/>
    <w:rsid w:val="00B2316B"/>
    <w:rsid w:val="00B31213"/>
    <w:rsid w:val="00B313A5"/>
    <w:rsid w:val="00B31741"/>
    <w:rsid w:val="00B3677A"/>
    <w:rsid w:val="00B36C5A"/>
    <w:rsid w:val="00B40057"/>
    <w:rsid w:val="00B419DF"/>
    <w:rsid w:val="00B427F0"/>
    <w:rsid w:val="00B44366"/>
    <w:rsid w:val="00B45CA5"/>
    <w:rsid w:val="00B53048"/>
    <w:rsid w:val="00B540F9"/>
    <w:rsid w:val="00B555B4"/>
    <w:rsid w:val="00B57E62"/>
    <w:rsid w:val="00B604B1"/>
    <w:rsid w:val="00B61A7E"/>
    <w:rsid w:val="00B61AAD"/>
    <w:rsid w:val="00B63C2A"/>
    <w:rsid w:val="00B6424A"/>
    <w:rsid w:val="00B65BB2"/>
    <w:rsid w:val="00B67AB7"/>
    <w:rsid w:val="00B713D1"/>
    <w:rsid w:val="00B71FFF"/>
    <w:rsid w:val="00B72244"/>
    <w:rsid w:val="00B72B83"/>
    <w:rsid w:val="00B73599"/>
    <w:rsid w:val="00B73A5D"/>
    <w:rsid w:val="00B73AC9"/>
    <w:rsid w:val="00B76F95"/>
    <w:rsid w:val="00B7731E"/>
    <w:rsid w:val="00B775E0"/>
    <w:rsid w:val="00B77B20"/>
    <w:rsid w:val="00B80557"/>
    <w:rsid w:val="00B80835"/>
    <w:rsid w:val="00B8255B"/>
    <w:rsid w:val="00B82973"/>
    <w:rsid w:val="00B83711"/>
    <w:rsid w:val="00B83F8C"/>
    <w:rsid w:val="00B8451B"/>
    <w:rsid w:val="00B846C7"/>
    <w:rsid w:val="00B86000"/>
    <w:rsid w:val="00B86285"/>
    <w:rsid w:val="00B865B4"/>
    <w:rsid w:val="00B91B17"/>
    <w:rsid w:val="00B92627"/>
    <w:rsid w:val="00B937D3"/>
    <w:rsid w:val="00B94056"/>
    <w:rsid w:val="00B941B2"/>
    <w:rsid w:val="00B95C27"/>
    <w:rsid w:val="00B978F6"/>
    <w:rsid w:val="00BA098F"/>
    <w:rsid w:val="00BA15BB"/>
    <w:rsid w:val="00BA1D18"/>
    <w:rsid w:val="00BA2F67"/>
    <w:rsid w:val="00BA43DE"/>
    <w:rsid w:val="00BA4F01"/>
    <w:rsid w:val="00BB6BA8"/>
    <w:rsid w:val="00BB6CAC"/>
    <w:rsid w:val="00BB6FF1"/>
    <w:rsid w:val="00BB7227"/>
    <w:rsid w:val="00BB7C73"/>
    <w:rsid w:val="00BC0E59"/>
    <w:rsid w:val="00BC340E"/>
    <w:rsid w:val="00BC39D2"/>
    <w:rsid w:val="00BC5CCA"/>
    <w:rsid w:val="00BC5CE7"/>
    <w:rsid w:val="00BC6CAA"/>
    <w:rsid w:val="00BD0B4F"/>
    <w:rsid w:val="00BD0E40"/>
    <w:rsid w:val="00BD3EDA"/>
    <w:rsid w:val="00BD41E1"/>
    <w:rsid w:val="00BD4382"/>
    <w:rsid w:val="00BD729D"/>
    <w:rsid w:val="00BE02D2"/>
    <w:rsid w:val="00BE10E2"/>
    <w:rsid w:val="00BE2247"/>
    <w:rsid w:val="00BE3395"/>
    <w:rsid w:val="00BF14B3"/>
    <w:rsid w:val="00BF28A5"/>
    <w:rsid w:val="00BF29CD"/>
    <w:rsid w:val="00BF2DDF"/>
    <w:rsid w:val="00BF37D2"/>
    <w:rsid w:val="00BF535F"/>
    <w:rsid w:val="00BF71B3"/>
    <w:rsid w:val="00BF7FDC"/>
    <w:rsid w:val="00C00540"/>
    <w:rsid w:val="00C01133"/>
    <w:rsid w:val="00C01F41"/>
    <w:rsid w:val="00C02CC8"/>
    <w:rsid w:val="00C07619"/>
    <w:rsid w:val="00C10E30"/>
    <w:rsid w:val="00C114C1"/>
    <w:rsid w:val="00C11B0A"/>
    <w:rsid w:val="00C13D12"/>
    <w:rsid w:val="00C17450"/>
    <w:rsid w:val="00C176FA"/>
    <w:rsid w:val="00C177B8"/>
    <w:rsid w:val="00C17BBB"/>
    <w:rsid w:val="00C17CC5"/>
    <w:rsid w:val="00C209B2"/>
    <w:rsid w:val="00C21631"/>
    <w:rsid w:val="00C22123"/>
    <w:rsid w:val="00C221D7"/>
    <w:rsid w:val="00C22B74"/>
    <w:rsid w:val="00C23149"/>
    <w:rsid w:val="00C23896"/>
    <w:rsid w:val="00C24043"/>
    <w:rsid w:val="00C26DB8"/>
    <w:rsid w:val="00C27FC2"/>
    <w:rsid w:val="00C300D4"/>
    <w:rsid w:val="00C320C6"/>
    <w:rsid w:val="00C34311"/>
    <w:rsid w:val="00C359A2"/>
    <w:rsid w:val="00C36C10"/>
    <w:rsid w:val="00C40525"/>
    <w:rsid w:val="00C4203F"/>
    <w:rsid w:val="00C420C9"/>
    <w:rsid w:val="00C42724"/>
    <w:rsid w:val="00C44C32"/>
    <w:rsid w:val="00C46077"/>
    <w:rsid w:val="00C46BE5"/>
    <w:rsid w:val="00C51BD5"/>
    <w:rsid w:val="00C52388"/>
    <w:rsid w:val="00C54014"/>
    <w:rsid w:val="00C60B92"/>
    <w:rsid w:val="00C6217B"/>
    <w:rsid w:val="00C63FA1"/>
    <w:rsid w:val="00C644F7"/>
    <w:rsid w:val="00C64DE0"/>
    <w:rsid w:val="00C66FE7"/>
    <w:rsid w:val="00C67C17"/>
    <w:rsid w:val="00C70259"/>
    <w:rsid w:val="00C71247"/>
    <w:rsid w:val="00C74DCD"/>
    <w:rsid w:val="00C750D2"/>
    <w:rsid w:val="00C77240"/>
    <w:rsid w:val="00C82DDF"/>
    <w:rsid w:val="00C82F3A"/>
    <w:rsid w:val="00C8760E"/>
    <w:rsid w:val="00C92EB3"/>
    <w:rsid w:val="00CA12CC"/>
    <w:rsid w:val="00CA2222"/>
    <w:rsid w:val="00CB155C"/>
    <w:rsid w:val="00CB1E37"/>
    <w:rsid w:val="00CB1FF9"/>
    <w:rsid w:val="00CB401C"/>
    <w:rsid w:val="00CB5278"/>
    <w:rsid w:val="00CB6137"/>
    <w:rsid w:val="00CB6F52"/>
    <w:rsid w:val="00CB7927"/>
    <w:rsid w:val="00CC0D7E"/>
    <w:rsid w:val="00CC3AD0"/>
    <w:rsid w:val="00CC47F4"/>
    <w:rsid w:val="00CC5782"/>
    <w:rsid w:val="00CC664F"/>
    <w:rsid w:val="00CD2DEA"/>
    <w:rsid w:val="00CD39A2"/>
    <w:rsid w:val="00CD412C"/>
    <w:rsid w:val="00CD6731"/>
    <w:rsid w:val="00CD7B52"/>
    <w:rsid w:val="00CE0210"/>
    <w:rsid w:val="00CE052F"/>
    <w:rsid w:val="00CE0E3E"/>
    <w:rsid w:val="00CE1B29"/>
    <w:rsid w:val="00CE35AD"/>
    <w:rsid w:val="00CE57FC"/>
    <w:rsid w:val="00CE78A9"/>
    <w:rsid w:val="00CF0F71"/>
    <w:rsid w:val="00CF1ABB"/>
    <w:rsid w:val="00CF3C00"/>
    <w:rsid w:val="00CF7C03"/>
    <w:rsid w:val="00D01B00"/>
    <w:rsid w:val="00D04AE8"/>
    <w:rsid w:val="00D0764B"/>
    <w:rsid w:val="00D13792"/>
    <w:rsid w:val="00D14F8C"/>
    <w:rsid w:val="00D15E0E"/>
    <w:rsid w:val="00D16FAE"/>
    <w:rsid w:val="00D17ADB"/>
    <w:rsid w:val="00D22479"/>
    <w:rsid w:val="00D227D0"/>
    <w:rsid w:val="00D231EB"/>
    <w:rsid w:val="00D2404A"/>
    <w:rsid w:val="00D2460D"/>
    <w:rsid w:val="00D24BF0"/>
    <w:rsid w:val="00D24F94"/>
    <w:rsid w:val="00D26542"/>
    <w:rsid w:val="00D32C9A"/>
    <w:rsid w:val="00D32FCA"/>
    <w:rsid w:val="00D345E2"/>
    <w:rsid w:val="00D347C1"/>
    <w:rsid w:val="00D3505C"/>
    <w:rsid w:val="00D40DFF"/>
    <w:rsid w:val="00D4107C"/>
    <w:rsid w:val="00D414E4"/>
    <w:rsid w:val="00D4282F"/>
    <w:rsid w:val="00D429F3"/>
    <w:rsid w:val="00D43132"/>
    <w:rsid w:val="00D43333"/>
    <w:rsid w:val="00D43833"/>
    <w:rsid w:val="00D43842"/>
    <w:rsid w:val="00D45794"/>
    <w:rsid w:val="00D460C8"/>
    <w:rsid w:val="00D465CC"/>
    <w:rsid w:val="00D46DBB"/>
    <w:rsid w:val="00D5274C"/>
    <w:rsid w:val="00D52E76"/>
    <w:rsid w:val="00D532AE"/>
    <w:rsid w:val="00D56DFF"/>
    <w:rsid w:val="00D57A85"/>
    <w:rsid w:val="00D57C91"/>
    <w:rsid w:val="00D605A2"/>
    <w:rsid w:val="00D63F3D"/>
    <w:rsid w:val="00D656DE"/>
    <w:rsid w:val="00D663EE"/>
    <w:rsid w:val="00D67053"/>
    <w:rsid w:val="00D704FC"/>
    <w:rsid w:val="00D71F72"/>
    <w:rsid w:val="00D73528"/>
    <w:rsid w:val="00D75749"/>
    <w:rsid w:val="00D75820"/>
    <w:rsid w:val="00D84E6D"/>
    <w:rsid w:val="00D9003D"/>
    <w:rsid w:val="00D9209F"/>
    <w:rsid w:val="00D95562"/>
    <w:rsid w:val="00D96052"/>
    <w:rsid w:val="00DA396E"/>
    <w:rsid w:val="00DA4361"/>
    <w:rsid w:val="00DA4CB0"/>
    <w:rsid w:val="00DA7A9F"/>
    <w:rsid w:val="00DB2230"/>
    <w:rsid w:val="00DB4468"/>
    <w:rsid w:val="00DB4649"/>
    <w:rsid w:val="00DB4E69"/>
    <w:rsid w:val="00DB4FBA"/>
    <w:rsid w:val="00DB75D4"/>
    <w:rsid w:val="00DB77C7"/>
    <w:rsid w:val="00DC0F32"/>
    <w:rsid w:val="00DC1C04"/>
    <w:rsid w:val="00DC218D"/>
    <w:rsid w:val="00DC24C6"/>
    <w:rsid w:val="00DC5872"/>
    <w:rsid w:val="00DC5C80"/>
    <w:rsid w:val="00DC7BDE"/>
    <w:rsid w:val="00DD2442"/>
    <w:rsid w:val="00DD2A58"/>
    <w:rsid w:val="00DD397E"/>
    <w:rsid w:val="00DD4B8E"/>
    <w:rsid w:val="00DD615A"/>
    <w:rsid w:val="00DD69C3"/>
    <w:rsid w:val="00DD6B73"/>
    <w:rsid w:val="00DD6C32"/>
    <w:rsid w:val="00DD7C53"/>
    <w:rsid w:val="00DE14BC"/>
    <w:rsid w:val="00DE215A"/>
    <w:rsid w:val="00DE6F19"/>
    <w:rsid w:val="00DE729A"/>
    <w:rsid w:val="00DE7736"/>
    <w:rsid w:val="00DF1131"/>
    <w:rsid w:val="00DF181F"/>
    <w:rsid w:val="00DF2DF6"/>
    <w:rsid w:val="00DF44EC"/>
    <w:rsid w:val="00DF5BCC"/>
    <w:rsid w:val="00DF6E49"/>
    <w:rsid w:val="00DF7648"/>
    <w:rsid w:val="00DF7CEF"/>
    <w:rsid w:val="00E04051"/>
    <w:rsid w:val="00E05A30"/>
    <w:rsid w:val="00E07877"/>
    <w:rsid w:val="00E07D45"/>
    <w:rsid w:val="00E11A75"/>
    <w:rsid w:val="00E12438"/>
    <w:rsid w:val="00E12B28"/>
    <w:rsid w:val="00E135A0"/>
    <w:rsid w:val="00E1449D"/>
    <w:rsid w:val="00E15127"/>
    <w:rsid w:val="00E1652D"/>
    <w:rsid w:val="00E1709D"/>
    <w:rsid w:val="00E172B0"/>
    <w:rsid w:val="00E21D8B"/>
    <w:rsid w:val="00E223CD"/>
    <w:rsid w:val="00E2351E"/>
    <w:rsid w:val="00E24A57"/>
    <w:rsid w:val="00E25988"/>
    <w:rsid w:val="00E26390"/>
    <w:rsid w:val="00E27993"/>
    <w:rsid w:val="00E27B50"/>
    <w:rsid w:val="00E27C78"/>
    <w:rsid w:val="00E3000D"/>
    <w:rsid w:val="00E328A5"/>
    <w:rsid w:val="00E371A5"/>
    <w:rsid w:val="00E402A0"/>
    <w:rsid w:val="00E40DE8"/>
    <w:rsid w:val="00E41BD6"/>
    <w:rsid w:val="00E43D4B"/>
    <w:rsid w:val="00E45C19"/>
    <w:rsid w:val="00E56BE1"/>
    <w:rsid w:val="00E57063"/>
    <w:rsid w:val="00E60C19"/>
    <w:rsid w:val="00E6239D"/>
    <w:rsid w:val="00E65F41"/>
    <w:rsid w:val="00E709FD"/>
    <w:rsid w:val="00E720B1"/>
    <w:rsid w:val="00E73BC5"/>
    <w:rsid w:val="00E80871"/>
    <w:rsid w:val="00E84CBF"/>
    <w:rsid w:val="00E8579E"/>
    <w:rsid w:val="00E872AC"/>
    <w:rsid w:val="00E87774"/>
    <w:rsid w:val="00E91182"/>
    <w:rsid w:val="00E915DE"/>
    <w:rsid w:val="00E92BC7"/>
    <w:rsid w:val="00E93674"/>
    <w:rsid w:val="00E9458F"/>
    <w:rsid w:val="00EA2D3F"/>
    <w:rsid w:val="00EA5373"/>
    <w:rsid w:val="00EA7198"/>
    <w:rsid w:val="00EB1AA4"/>
    <w:rsid w:val="00EB2737"/>
    <w:rsid w:val="00EB6909"/>
    <w:rsid w:val="00EB6B27"/>
    <w:rsid w:val="00EC4999"/>
    <w:rsid w:val="00EC6CA0"/>
    <w:rsid w:val="00EC7E35"/>
    <w:rsid w:val="00ED0081"/>
    <w:rsid w:val="00ED0743"/>
    <w:rsid w:val="00ED67A7"/>
    <w:rsid w:val="00ED6E94"/>
    <w:rsid w:val="00EE107B"/>
    <w:rsid w:val="00EF0304"/>
    <w:rsid w:val="00EF10ED"/>
    <w:rsid w:val="00EF13D4"/>
    <w:rsid w:val="00EF1F6B"/>
    <w:rsid w:val="00EF4BF6"/>
    <w:rsid w:val="00EF59AD"/>
    <w:rsid w:val="00EF7505"/>
    <w:rsid w:val="00F00CCE"/>
    <w:rsid w:val="00F05C3F"/>
    <w:rsid w:val="00F0630D"/>
    <w:rsid w:val="00F066F0"/>
    <w:rsid w:val="00F0799F"/>
    <w:rsid w:val="00F07EB7"/>
    <w:rsid w:val="00F108E0"/>
    <w:rsid w:val="00F10960"/>
    <w:rsid w:val="00F12E58"/>
    <w:rsid w:val="00F16AC4"/>
    <w:rsid w:val="00F173FE"/>
    <w:rsid w:val="00F20B92"/>
    <w:rsid w:val="00F265AD"/>
    <w:rsid w:val="00F268AB"/>
    <w:rsid w:val="00F27270"/>
    <w:rsid w:val="00F27315"/>
    <w:rsid w:val="00F31FE0"/>
    <w:rsid w:val="00F32459"/>
    <w:rsid w:val="00F34393"/>
    <w:rsid w:val="00F34D2A"/>
    <w:rsid w:val="00F357C2"/>
    <w:rsid w:val="00F35DA3"/>
    <w:rsid w:val="00F35DDE"/>
    <w:rsid w:val="00F40BC0"/>
    <w:rsid w:val="00F412A9"/>
    <w:rsid w:val="00F4701E"/>
    <w:rsid w:val="00F47768"/>
    <w:rsid w:val="00F51F0A"/>
    <w:rsid w:val="00F521C7"/>
    <w:rsid w:val="00F54549"/>
    <w:rsid w:val="00F55F0B"/>
    <w:rsid w:val="00F61C8A"/>
    <w:rsid w:val="00F62FB2"/>
    <w:rsid w:val="00F64C27"/>
    <w:rsid w:val="00F66206"/>
    <w:rsid w:val="00F678D2"/>
    <w:rsid w:val="00F70883"/>
    <w:rsid w:val="00F7167F"/>
    <w:rsid w:val="00F7383F"/>
    <w:rsid w:val="00F7573D"/>
    <w:rsid w:val="00F7577F"/>
    <w:rsid w:val="00F75EDC"/>
    <w:rsid w:val="00F77DC7"/>
    <w:rsid w:val="00F8147D"/>
    <w:rsid w:val="00F82BD0"/>
    <w:rsid w:val="00F82DEB"/>
    <w:rsid w:val="00F83D66"/>
    <w:rsid w:val="00F85B3A"/>
    <w:rsid w:val="00F87DF5"/>
    <w:rsid w:val="00F91BFF"/>
    <w:rsid w:val="00F92728"/>
    <w:rsid w:val="00F92930"/>
    <w:rsid w:val="00F93E48"/>
    <w:rsid w:val="00F9400B"/>
    <w:rsid w:val="00F9481B"/>
    <w:rsid w:val="00F94E70"/>
    <w:rsid w:val="00F97ABD"/>
    <w:rsid w:val="00F97C5B"/>
    <w:rsid w:val="00FA3EB2"/>
    <w:rsid w:val="00FA533C"/>
    <w:rsid w:val="00FA57B5"/>
    <w:rsid w:val="00FA59C7"/>
    <w:rsid w:val="00FA63E8"/>
    <w:rsid w:val="00FB4703"/>
    <w:rsid w:val="00FB516B"/>
    <w:rsid w:val="00FB6DC9"/>
    <w:rsid w:val="00FC2C14"/>
    <w:rsid w:val="00FC583A"/>
    <w:rsid w:val="00FD0A9A"/>
    <w:rsid w:val="00FD12C7"/>
    <w:rsid w:val="00FD1FCF"/>
    <w:rsid w:val="00FD2125"/>
    <w:rsid w:val="00FD4773"/>
    <w:rsid w:val="00FD65D0"/>
    <w:rsid w:val="00FD68D9"/>
    <w:rsid w:val="00FD73B6"/>
    <w:rsid w:val="00FE12D7"/>
    <w:rsid w:val="00FE1E34"/>
    <w:rsid w:val="00FE275F"/>
    <w:rsid w:val="00FE4605"/>
    <w:rsid w:val="00FE471D"/>
    <w:rsid w:val="00FF2301"/>
    <w:rsid w:val="00FF39A8"/>
    <w:rsid w:val="00FF5DE6"/>
    <w:rsid w:val="00FF75CC"/>
    <w:rsid w:val="00FF7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6788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CD7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E91182"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C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1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40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41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40C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24140C"/>
  </w:style>
  <w:style w:type="paragraph" w:styleId="NoSpacing">
    <w:name w:val="No Spacing"/>
    <w:uiPriority w:val="1"/>
    <w:qFormat/>
    <w:rsid w:val="008C02F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2742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91182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A7711A"/>
    <w:rPr>
      <w:color w:val="954F72" w:themeColor="followedHyperlink"/>
      <w:u w:val="single"/>
    </w:rPr>
  </w:style>
  <w:style w:type="paragraph" w:customStyle="1" w:styleId="PurdueHeading3">
    <w:name w:val="Purdue Heading 3"/>
    <w:basedOn w:val="Normal"/>
    <w:qFormat/>
    <w:rsid w:val="00065261"/>
    <w:pPr>
      <w:keepNext/>
      <w:keepLines/>
      <w:spacing w:before="240" w:after="240" w:line="360" w:lineRule="auto"/>
      <w:contextualSpacing/>
      <w:outlineLvl w:val="2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UnresolvedMention">
    <w:name w:val="Unresolved Mention"/>
    <w:basedOn w:val="DefaultParagraphFont"/>
    <w:uiPriority w:val="99"/>
    <w:rsid w:val="00AF0A39"/>
    <w:rPr>
      <w:color w:val="605E5C"/>
      <w:shd w:val="clear" w:color="auto" w:fill="E1DFDD"/>
    </w:rPr>
  </w:style>
  <w:style w:type="paragraph" w:customStyle="1" w:styleId="Articletitle">
    <w:name w:val="Article title"/>
    <w:basedOn w:val="Normal"/>
    <w:next w:val="Normal"/>
    <w:qFormat/>
    <w:rsid w:val="0083179B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31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17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179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79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79B"/>
    <w:rPr>
      <w:rFonts w:ascii="Times New Roman" w:hAnsi="Times New Roman" w:cs="Times New Roman"/>
      <w:sz w:val="18"/>
      <w:szCs w:val="18"/>
    </w:rPr>
  </w:style>
  <w:style w:type="paragraph" w:customStyle="1" w:styleId="Authornames">
    <w:name w:val="Author names"/>
    <w:basedOn w:val="Normal"/>
    <w:next w:val="Normal"/>
    <w:qFormat/>
    <w:rsid w:val="006E0834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A9BAD0A-0AB9-45F2-AFC8-45FBDA9F9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09</Words>
  <Characters>689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1T20:31:00Z</dcterms:created>
  <dcterms:modified xsi:type="dcterms:W3CDTF">2021-09-10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e078382-16a0-32c3-842e-363831f916ab</vt:lpwstr>
  </property>
  <property fmtid="{D5CDD505-2E9C-101B-9397-08002B2CF9AE}" pid="24" name="Mendeley Citation Style_1">
    <vt:lpwstr>http://www.zotero.org/styles/apa</vt:lpwstr>
  </property>
</Properties>
</file>